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CAAC1B" w14:textId="32A8B62C" w:rsidR="00C7558B" w:rsidRPr="00C7558B" w:rsidRDefault="00C7558B" w:rsidP="005D6E45">
      <w:pPr>
        <w:jc w:val="center"/>
        <w:rPr>
          <w:b/>
          <w:bCs/>
          <w:sz w:val="28"/>
          <w:szCs w:val="28"/>
        </w:rPr>
      </w:pPr>
      <w:r w:rsidRPr="00C7558B">
        <w:rPr>
          <w:b/>
          <w:bCs/>
          <w:sz w:val="28"/>
          <w:szCs w:val="28"/>
        </w:rPr>
        <w:t>Centar izvrsnosti Splitsko-dalmatinske županije</w:t>
      </w:r>
    </w:p>
    <w:p w14:paraId="0D6178AD" w14:textId="671C56BB" w:rsidR="00C7558B" w:rsidRPr="00C7558B" w:rsidRDefault="00C7558B" w:rsidP="00C7558B">
      <w:pPr>
        <w:jc w:val="center"/>
        <w:rPr>
          <w:b/>
          <w:bCs/>
          <w:sz w:val="28"/>
          <w:szCs w:val="28"/>
        </w:rPr>
      </w:pPr>
      <w:r w:rsidRPr="00C7558B">
        <w:rPr>
          <w:b/>
          <w:bCs/>
          <w:sz w:val="28"/>
          <w:szCs w:val="28"/>
        </w:rPr>
        <w:t xml:space="preserve">Split, </w:t>
      </w:r>
      <w:r w:rsidR="00061C93">
        <w:rPr>
          <w:b/>
          <w:bCs/>
          <w:sz w:val="28"/>
          <w:szCs w:val="28"/>
        </w:rPr>
        <w:t>13</w:t>
      </w:r>
      <w:r w:rsidRPr="00C7558B">
        <w:rPr>
          <w:b/>
          <w:bCs/>
          <w:sz w:val="28"/>
          <w:szCs w:val="28"/>
        </w:rPr>
        <w:t>.</w:t>
      </w:r>
      <w:r w:rsidR="00061C93">
        <w:rPr>
          <w:b/>
          <w:bCs/>
          <w:sz w:val="28"/>
          <w:szCs w:val="28"/>
        </w:rPr>
        <w:t>0</w:t>
      </w:r>
      <w:r w:rsidRPr="00C7558B">
        <w:rPr>
          <w:b/>
          <w:bCs/>
          <w:sz w:val="28"/>
          <w:szCs w:val="28"/>
        </w:rPr>
        <w:t>1.20</w:t>
      </w:r>
      <w:r w:rsidR="00061C93">
        <w:rPr>
          <w:b/>
          <w:bCs/>
          <w:sz w:val="28"/>
          <w:szCs w:val="28"/>
        </w:rPr>
        <w:t>24</w:t>
      </w:r>
      <w:r w:rsidRPr="00C7558B">
        <w:rPr>
          <w:b/>
          <w:bCs/>
          <w:sz w:val="28"/>
          <w:szCs w:val="28"/>
        </w:rPr>
        <w:t>.</w:t>
      </w:r>
    </w:p>
    <w:p w14:paraId="1258C684" w14:textId="77777777" w:rsidR="00C7558B" w:rsidRDefault="00C7558B">
      <w:pPr>
        <w:rPr>
          <w:b/>
          <w:bCs/>
        </w:rPr>
      </w:pPr>
    </w:p>
    <w:p w14:paraId="7726CEF0" w14:textId="77777777" w:rsidR="00C7558B" w:rsidRDefault="00C7558B">
      <w:pPr>
        <w:rPr>
          <w:b/>
          <w:bCs/>
        </w:rPr>
      </w:pPr>
    </w:p>
    <w:p w14:paraId="22577288" w14:textId="77777777" w:rsidR="00C7558B" w:rsidRDefault="00C7558B">
      <w:pPr>
        <w:rPr>
          <w:b/>
          <w:bCs/>
        </w:rPr>
      </w:pPr>
    </w:p>
    <w:p w14:paraId="74818450" w14:textId="77777777" w:rsidR="00C7558B" w:rsidRDefault="00C7558B">
      <w:pPr>
        <w:rPr>
          <w:b/>
          <w:bCs/>
        </w:rPr>
      </w:pPr>
    </w:p>
    <w:p w14:paraId="39E99163" w14:textId="77777777" w:rsidR="00C7558B" w:rsidRDefault="00C7558B">
      <w:pPr>
        <w:rPr>
          <w:b/>
          <w:bCs/>
        </w:rPr>
      </w:pPr>
    </w:p>
    <w:p w14:paraId="2905AC9A" w14:textId="77777777" w:rsidR="00C7558B" w:rsidRDefault="00C7558B">
      <w:pPr>
        <w:rPr>
          <w:b/>
          <w:bCs/>
        </w:rPr>
      </w:pPr>
    </w:p>
    <w:p w14:paraId="048B8491" w14:textId="77777777" w:rsidR="00C7558B" w:rsidRDefault="00C7558B">
      <w:pPr>
        <w:rPr>
          <w:b/>
          <w:bCs/>
        </w:rPr>
      </w:pPr>
    </w:p>
    <w:p w14:paraId="22DE4D36" w14:textId="77777777" w:rsidR="00C7558B" w:rsidRDefault="00C7558B">
      <w:pPr>
        <w:rPr>
          <w:b/>
          <w:bCs/>
        </w:rPr>
      </w:pPr>
    </w:p>
    <w:p w14:paraId="7B3D51B7" w14:textId="070B68D0" w:rsidR="00C7558B" w:rsidRDefault="00061C93" w:rsidP="00C7558B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KARAKTERIZACIJA TLA NA PODRUČJU PORJEČJA RIJEKE CETINE</w:t>
      </w:r>
    </w:p>
    <w:p w14:paraId="1A69B005" w14:textId="63926BFB" w:rsidR="001150EC" w:rsidRDefault="001150EC" w:rsidP="00C7558B">
      <w:pPr>
        <w:jc w:val="center"/>
        <w:rPr>
          <w:b/>
          <w:bCs/>
          <w:sz w:val="40"/>
          <w:szCs w:val="40"/>
        </w:rPr>
      </w:pPr>
    </w:p>
    <w:p w14:paraId="034576EC" w14:textId="1AEFDD14" w:rsidR="001150EC" w:rsidRDefault="001150EC" w:rsidP="00C7558B">
      <w:pPr>
        <w:jc w:val="center"/>
        <w:rPr>
          <w:b/>
          <w:bCs/>
          <w:sz w:val="40"/>
          <w:szCs w:val="40"/>
        </w:rPr>
      </w:pPr>
    </w:p>
    <w:p w14:paraId="7F011B96" w14:textId="688C39BC" w:rsidR="001150EC" w:rsidRDefault="001150EC" w:rsidP="00C7558B">
      <w:pPr>
        <w:jc w:val="center"/>
        <w:rPr>
          <w:b/>
          <w:bCs/>
          <w:sz w:val="40"/>
          <w:szCs w:val="40"/>
        </w:rPr>
      </w:pPr>
    </w:p>
    <w:p w14:paraId="668FBF08" w14:textId="33A078AA" w:rsidR="001150EC" w:rsidRDefault="001150EC" w:rsidP="00C7558B">
      <w:pPr>
        <w:jc w:val="center"/>
        <w:rPr>
          <w:b/>
          <w:bCs/>
          <w:sz w:val="40"/>
          <w:szCs w:val="40"/>
        </w:rPr>
      </w:pPr>
    </w:p>
    <w:p w14:paraId="2E41D4AC" w14:textId="2E8885D4" w:rsidR="001150EC" w:rsidRDefault="001150EC" w:rsidP="00C7558B">
      <w:pPr>
        <w:jc w:val="center"/>
        <w:rPr>
          <w:b/>
          <w:bCs/>
          <w:sz w:val="40"/>
          <w:szCs w:val="40"/>
        </w:rPr>
      </w:pPr>
    </w:p>
    <w:p w14:paraId="4682EA76" w14:textId="27697F8B" w:rsidR="001150EC" w:rsidRDefault="001150EC" w:rsidP="00C7558B">
      <w:pPr>
        <w:jc w:val="center"/>
        <w:rPr>
          <w:b/>
          <w:bCs/>
          <w:sz w:val="40"/>
          <w:szCs w:val="40"/>
        </w:rPr>
      </w:pPr>
    </w:p>
    <w:p w14:paraId="154EC6B3" w14:textId="0A297448" w:rsidR="001150EC" w:rsidRDefault="001150EC" w:rsidP="00C7558B">
      <w:pPr>
        <w:jc w:val="center"/>
        <w:rPr>
          <w:b/>
          <w:bCs/>
          <w:sz w:val="40"/>
          <w:szCs w:val="40"/>
        </w:rPr>
      </w:pPr>
    </w:p>
    <w:p w14:paraId="735EAAEC" w14:textId="11D0057D" w:rsidR="001150EC" w:rsidRDefault="001150EC" w:rsidP="00C7558B">
      <w:pPr>
        <w:jc w:val="center"/>
        <w:rPr>
          <w:b/>
          <w:bCs/>
          <w:sz w:val="40"/>
          <w:szCs w:val="40"/>
        </w:rPr>
      </w:pPr>
    </w:p>
    <w:p w14:paraId="746F59A9" w14:textId="6ECF8CA5" w:rsidR="001150EC" w:rsidRDefault="001150EC" w:rsidP="00C7558B">
      <w:pPr>
        <w:jc w:val="center"/>
        <w:rPr>
          <w:b/>
          <w:bCs/>
          <w:sz w:val="40"/>
          <w:szCs w:val="40"/>
        </w:rPr>
      </w:pPr>
    </w:p>
    <w:p w14:paraId="2B5397A5" w14:textId="40ED589A" w:rsidR="001150EC" w:rsidRDefault="001150EC" w:rsidP="00C7558B">
      <w:pPr>
        <w:jc w:val="center"/>
        <w:rPr>
          <w:b/>
          <w:bCs/>
          <w:sz w:val="40"/>
          <w:szCs w:val="40"/>
        </w:rPr>
      </w:pPr>
    </w:p>
    <w:p w14:paraId="6C6CE69B" w14:textId="28D7C045" w:rsidR="001150EC" w:rsidRDefault="001150EC" w:rsidP="00C7558B">
      <w:pPr>
        <w:jc w:val="center"/>
        <w:rPr>
          <w:b/>
          <w:bCs/>
          <w:sz w:val="40"/>
          <w:szCs w:val="40"/>
        </w:rPr>
      </w:pPr>
    </w:p>
    <w:p w14:paraId="10B32AAB" w14:textId="63F6ED3D" w:rsidR="001150EC" w:rsidRDefault="001150EC" w:rsidP="001150EC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edavači: Ivana Zemunik, prof., Ivica Štrbac, prof., Tamara Banović, prof</w:t>
      </w:r>
      <w:r w:rsidR="00A117F6">
        <w:rPr>
          <w:b/>
          <w:bCs/>
          <w:sz w:val="24"/>
          <w:szCs w:val="24"/>
        </w:rPr>
        <w:t>.</w:t>
      </w:r>
    </w:p>
    <w:p w14:paraId="5DC84482" w14:textId="66931A1C" w:rsidR="78D2CF90" w:rsidRPr="001150EC" w:rsidRDefault="001150EC" w:rsidP="001150EC">
      <w:pPr>
        <w:rPr>
          <w:b/>
          <w:bCs/>
          <w:sz w:val="32"/>
          <w:szCs w:val="32"/>
        </w:rPr>
      </w:pPr>
      <w:r w:rsidRPr="001150EC">
        <w:rPr>
          <w:b/>
          <w:bCs/>
          <w:sz w:val="32"/>
          <w:szCs w:val="32"/>
        </w:rPr>
        <w:lastRenderedPageBreak/>
        <w:t>UVODNI ZADATAK</w:t>
      </w:r>
    </w:p>
    <w:p w14:paraId="3ACA8D6C" w14:textId="3C337A3D" w:rsidR="78D2CF90" w:rsidRPr="001150EC" w:rsidRDefault="78D2CF90" w:rsidP="009B4D85">
      <w:pPr>
        <w:rPr>
          <w:sz w:val="24"/>
          <w:szCs w:val="24"/>
        </w:rPr>
      </w:pPr>
      <w:r w:rsidRPr="001150EC">
        <w:rPr>
          <w:sz w:val="24"/>
          <w:szCs w:val="24"/>
        </w:rPr>
        <w:t>Popuni</w:t>
      </w:r>
      <w:r w:rsidR="009B4D85" w:rsidRPr="001150EC">
        <w:rPr>
          <w:sz w:val="24"/>
          <w:szCs w:val="24"/>
        </w:rPr>
        <w:t>te tablicu tako što ćete</w:t>
      </w:r>
      <w:r w:rsidRPr="001150EC">
        <w:rPr>
          <w:sz w:val="24"/>
          <w:szCs w:val="24"/>
        </w:rPr>
        <w:t xml:space="preserve"> odgovoriti na pitanja:</w:t>
      </w:r>
    </w:p>
    <w:tbl>
      <w:tblPr>
        <w:tblStyle w:val="Reetkatablice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8293"/>
      </w:tblGrid>
      <w:tr w:rsidR="78D2CF90" w14:paraId="1E57FC6B" w14:textId="77777777" w:rsidTr="00A117F6">
        <w:trPr>
          <w:jc w:val="center"/>
        </w:trPr>
        <w:tc>
          <w:tcPr>
            <w:tcW w:w="8293" w:type="dxa"/>
          </w:tcPr>
          <w:p w14:paraId="062246EB" w14:textId="09819660" w:rsidR="78D2CF90" w:rsidRPr="001150EC" w:rsidRDefault="78D2CF90" w:rsidP="78D2CF90">
            <w:pPr>
              <w:rPr>
                <w:sz w:val="24"/>
                <w:szCs w:val="24"/>
              </w:rPr>
            </w:pPr>
            <w:r w:rsidRPr="001150EC">
              <w:rPr>
                <w:sz w:val="24"/>
                <w:szCs w:val="24"/>
              </w:rPr>
              <w:t>Zašto je tlo bitno:</w:t>
            </w:r>
          </w:p>
        </w:tc>
      </w:tr>
      <w:tr w:rsidR="78D2CF90" w14:paraId="5A89568E" w14:textId="77777777" w:rsidTr="00A117F6">
        <w:trPr>
          <w:jc w:val="center"/>
        </w:trPr>
        <w:tc>
          <w:tcPr>
            <w:tcW w:w="8293" w:type="dxa"/>
          </w:tcPr>
          <w:p w14:paraId="71DBD6F9" w14:textId="629BE026" w:rsidR="78D2CF90" w:rsidRPr="001150EC" w:rsidRDefault="00A117F6" w:rsidP="78D2CF9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ljoprivredniku</w:t>
            </w:r>
          </w:p>
          <w:p w14:paraId="737DC0C7" w14:textId="053C91F6" w:rsidR="78D2CF90" w:rsidRPr="001150EC" w:rsidRDefault="78D2CF90" w:rsidP="78D2CF90">
            <w:pPr>
              <w:rPr>
                <w:sz w:val="24"/>
                <w:szCs w:val="24"/>
              </w:rPr>
            </w:pPr>
          </w:p>
          <w:p w14:paraId="1301D189" w14:textId="5F30847D" w:rsidR="78D2CF90" w:rsidRPr="001150EC" w:rsidRDefault="78D2CF90" w:rsidP="78D2CF90">
            <w:pPr>
              <w:rPr>
                <w:sz w:val="24"/>
                <w:szCs w:val="24"/>
              </w:rPr>
            </w:pPr>
          </w:p>
          <w:p w14:paraId="11AE0CB5" w14:textId="46BE8985" w:rsidR="78D2CF90" w:rsidRPr="001150EC" w:rsidRDefault="78D2CF90" w:rsidP="78D2CF90">
            <w:pPr>
              <w:rPr>
                <w:sz w:val="24"/>
                <w:szCs w:val="24"/>
              </w:rPr>
            </w:pPr>
          </w:p>
          <w:p w14:paraId="4D71117F" w14:textId="2219AB88" w:rsidR="78D2CF90" w:rsidRPr="001150EC" w:rsidRDefault="78D2CF90" w:rsidP="78D2CF90">
            <w:pPr>
              <w:rPr>
                <w:sz w:val="24"/>
                <w:szCs w:val="24"/>
              </w:rPr>
            </w:pPr>
          </w:p>
          <w:p w14:paraId="10E21BF3" w14:textId="50485242" w:rsidR="78D2CF90" w:rsidRPr="001150EC" w:rsidRDefault="78D2CF90" w:rsidP="78D2CF90">
            <w:pPr>
              <w:rPr>
                <w:sz w:val="24"/>
                <w:szCs w:val="24"/>
              </w:rPr>
            </w:pPr>
          </w:p>
          <w:p w14:paraId="3481DCE1" w14:textId="45641153" w:rsidR="78D2CF90" w:rsidRPr="001150EC" w:rsidRDefault="78D2CF90" w:rsidP="78D2CF90">
            <w:pPr>
              <w:rPr>
                <w:sz w:val="24"/>
                <w:szCs w:val="24"/>
              </w:rPr>
            </w:pPr>
          </w:p>
          <w:p w14:paraId="560D2A06" w14:textId="45939B66" w:rsidR="78D2CF90" w:rsidRPr="001150EC" w:rsidRDefault="78D2CF90" w:rsidP="78D2CF90">
            <w:pPr>
              <w:rPr>
                <w:sz w:val="24"/>
                <w:szCs w:val="24"/>
              </w:rPr>
            </w:pPr>
          </w:p>
          <w:p w14:paraId="76A48441" w14:textId="2095B790" w:rsidR="78D2CF90" w:rsidRPr="001150EC" w:rsidRDefault="78D2CF90" w:rsidP="78D2CF90">
            <w:pPr>
              <w:rPr>
                <w:sz w:val="24"/>
                <w:szCs w:val="24"/>
              </w:rPr>
            </w:pPr>
          </w:p>
        </w:tc>
      </w:tr>
      <w:tr w:rsidR="78D2CF90" w14:paraId="3787C9E7" w14:textId="77777777" w:rsidTr="00A117F6">
        <w:trPr>
          <w:jc w:val="center"/>
        </w:trPr>
        <w:tc>
          <w:tcPr>
            <w:tcW w:w="8293" w:type="dxa"/>
          </w:tcPr>
          <w:p w14:paraId="27E1C8F4" w14:textId="7CBD297A" w:rsidR="78D2CF90" w:rsidRPr="001150EC" w:rsidRDefault="78D2CF90" w:rsidP="78D2CF90">
            <w:pPr>
              <w:rPr>
                <w:sz w:val="24"/>
                <w:szCs w:val="24"/>
              </w:rPr>
            </w:pPr>
            <w:r w:rsidRPr="001150EC">
              <w:rPr>
                <w:sz w:val="24"/>
                <w:szCs w:val="24"/>
              </w:rPr>
              <w:t>Građevinaru</w:t>
            </w:r>
          </w:p>
          <w:p w14:paraId="10A155AF" w14:textId="77791E58" w:rsidR="78D2CF90" w:rsidRDefault="78D2CF90" w:rsidP="78D2CF90"/>
          <w:p w14:paraId="40B4CFF5" w14:textId="331AD908" w:rsidR="78D2CF90" w:rsidRDefault="78D2CF90" w:rsidP="78D2CF90"/>
          <w:p w14:paraId="3C326D30" w14:textId="4F6676E2" w:rsidR="78D2CF90" w:rsidRDefault="78D2CF90" w:rsidP="78D2CF90"/>
          <w:p w14:paraId="15279050" w14:textId="6B8FF6E6" w:rsidR="78D2CF90" w:rsidRDefault="78D2CF90" w:rsidP="78D2CF90"/>
          <w:p w14:paraId="175C0785" w14:textId="7DFD44AF" w:rsidR="78D2CF90" w:rsidRDefault="78D2CF90" w:rsidP="78D2CF90"/>
          <w:p w14:paraId="0F953F3A" w14:textId="1A71BFFD" w:rsidR="78D2CF90" w:rsidRDefault="78D2CF90" w:rsidP="78D2CF90"/>
          <w:p w14:paraId="134DA70D" w14:textId="2B03A589" w:rsidR="78D2CF90" w:rsidRDefault="78D2CF90" w:rsidP="78D2CF90"/>
          <w:p w14:paraId="143A4C4B" w14:textId="7C087E6D" w:rsidR="78D2CF90" w:rsidRDefault="78D2CF90" w:rsidP="78D2CF90"/>
        </w:tc>
      </w:tr>
      <w:tr w:rsidR="78D2CF90" w14:paraId="532DD57C" w14:textId="77777777" w:rsidTr="00A117F6">
        <w:trPr>
          <w:jc w:val="center"/>
        </w:trPr>
        <w:tc>
          <w:tcPr>
            <w:tcW w:w="8293" w:type="dxa"/>
          </w:tcPr>
          <w:p w14:paraId="4EFB3C4B" w14:textId="38734E40" w:rsidR="78D2CF90" w:rsidRPr="001150EC" w:rsidRDefault="78D2CF90" w:rsidP="78D2CF90">
            <w:pPr>
              <w:rPr>
                <w:sz w:val="24"/>
                <w:szCs w:val="24"/>
              </w:rPr>
            </w:pPr>
            <w:r w:rsidRPr="001150EC">
              <w:rPr>
                <w:sz w:val="24"/>
                <w:szCs w:val="24"/>
              </w:rPr>
              <w:t>Gujavici</w:t>
            </w:r>
          </w:p>
          <w:p w14:paraId="06C156B4" w14:textId="38A1D4B3" w:rsidR="78D2CF90" w:rsidRDefault="78D2CF90" w:rsidP="78D2CF90"/>
          <w:p w14:paraId="6B9AF79D" w14:textId="3AC7BA83" w:rsidR="78D2CF90" w:rsidRDefault="78D2CF90" w:rsidP="78D2CF90"/>
          <w:p w14:paraId="44C8D7F4" w14:textId="1AF0DC80" w:rsidR="78D2CF90" w:rsidRDefault="78D2CF90" w:rsidP="78D2CF90"/>
          <w:p w14:paraId="120F5A9F" w14:textId="6DA24DA9" w:rsidR="78D2CF90" w:rsidRDefault="78D2CF90" w:rsidP="78D2CF90"/>
          <w:p w14:paraId="49E9E3C7" w14:textId="0E352657" w:rsidR="78D2CF90" w:rsidRDefault="78D2CF90" w:rsidP="78D2CF90"/>
          <w:p w14:paraId="160DA3F4" w14:textId="0F98C629" w:rsidR="78D2CF90" w:rsidRDefault="78D2CF90" w:rsidP="78D2CF90"/>
          <w:p w14:paraId="47ACAF35" w14:textId="618BAA83" w:rsidR="78D2CF90" w:rsidRDefault="78D2CF90" w:rsidP="78D2CF90"/>
        </w:tc>
      </w:tr>
      <w:tr w:rsidR="78D2CF90" w14:paraId="46CCAEF9" w14:textId="77777777" w:rsidTr="00A117F6">
        <w:trPr>
          <w:jc w:val="center"/>
        </w:trPr>
        <w:tc>
          <w:tcPr>
            <w:tcW w:w="8293" w:type="dxa"/>
          </w:tcPr>
          <w:p w14:paraId="04AA6ED8" w14:textId="133D42D2" w:rsidR="78D2CF90" w:rsidRPr="001150EC" w:rsidRDefault="78D2CF90" w:rsidP="78D2CF90">
            <w:pPr>
              <w:spacing w:line="259" w:lineRule="auto"/>
              <w:rPr>
                <w:sz w:val="24"/>
                <w:szCs w:val="24"/>
              </w:rPr>
            </w:pPr>
            <w:r w:rsidRPr="001150EC">
              <w:rPr>
                <w:sz w:val="24"/>
                <w:szCs w:val="24"/>
              </w:rPr>
              <w:t>Ptici</w:t>
            </w:r>
          </w:p>
          <w:p w14:paraId="4CC18456" w14:textId="091837F2" w:rsidR="78D2CF90" w:rsidRDefault="78D2CF90" w:rsidP="78D2CF90">
            <w:pPr>
              <w:spacing w:line="259" w:lineRule="auto"/>
            </w:pPr>
          </w:p>
          <w:p w14:paraId="7A2921F2" w14:textId="1D0A0839" w:rsidR="78D2CF90" w:rsidRDefault="78D2CF90" w:rsidP="78D2CF90">
            <w:pPr>
              <w:spacing w:line="259" w:lineRule="auto"/>
            </w:pPr>
          </w:p>
          <w:p w14:paraId="789F4899" w14:textId="29CEB48D" w:rsidR="78D2CF90" w:rsidRDefault="78D2CF90" w:rsidP="78D2CF90">
            <w:pPr>
              <w:spacing w:line="259" w:lineRule="auto"/>
            </w:pPr>
          </w:p>
          <w:p w14:paraId="4E4643D8" w14:textId="4B44A2C9" w:rsidR="78D2CF90" w:rsidRDefault="78D2CF90" w:rsidP="78D2CF90">
            <w:pPr>
              <w:spacing w:line="259" w:lineRule="auto"/>
            </w:pPr>
          </w:p>
          <w:p w14:paraId="78C60409" w14:textId="623CEA37" w:rsidR="78D2CF90" w:rsidRDefault="78D2CF90" w:rsidP="78D2CF90">
            <w:pPr>
              <w:spacing w:line="259" w:lineRule="auto"/>
            </w:pPr>
          </w:p>
          <w:p w14:paraId="24CD4B21" w14:textId="3B894D4F" w:rsidR="78D2CF90" w:rsidRDefault="78D2CF90" w:rsidP="78D2CF90">
            <w:pPr>
              <w:spacing w:line="259" w:lineRule="auto"/>
            </w:pPr>
          </w:p>
          <w:p w14:paraId="7E7DE75B" w14:textId="381EAD01" w:rsidR="78D2CF90" w:rsidRDefault="78D2CF90" w:rsidP="78D2CF90">
            <w:pPr>
              <w:spacing w:line="259" w:lineRule="auto"/>
            </w:pPr>
          </w:p>
        </w:tc>
      </w:tr>
      <w:tr w:rsidR="78D2CF90" w14:paraId="3588A67A" w14:textId="77777777" w:rsidTr="00A117F6">
        <w:trPr>
          <w:jc w:val="center"/>
        </w:trPr>
        <w:tc>
          <w:tcPr>
            <w:tcW w:w="8293" w:type="dxa"/>
          </w:tcPr>
          <w:p w14:paraId="4C8A80AA" w14:textId="20907072" w:rsidR="78D2CF90" w:rsidRPr="001150EC" w:rsidRDefault="009B4D85" w:rsidP="78D2CF90">
            <w:pPr>
              <w:rPr>
                <w:sz w:val="24"/>
                <w:szCs w:val="24"/>
              </w:rPr>
            </w:pPr>
            <w:r w:rsidRPr="001150EC">
              <w:rPr>
                <w:sz w:val="24"/>
                <w:szCs w:val="24"/>
              </w:rPr>
              <w:t xml:space="preserve">Hrastu </w:t>
            </w:r>
            <w:proofErr w:type="spellStart"/>
            <w:r w:rsidRPr="001150EC">
              <w:rPr>
                <w:sz w:val="24"/>
                <w:szCs w:val="24"/>
              </w:rPr>
              <w:t>crniki</w:t>
            </w:r>
            <w:proofErr w:type="spellEnd"/>
          </w:p>
          <w:p w14:paraId="0AE863BB" w14:textId="1CF5A866" w:rsidR="78D2CF90" w:rsidRDefault="78D2CF90" w:rsidP="78D2CF90"/>
          <w:p w14:paraId="790D6778" w14:textId="6AE585C9" w:rsidR="78D2CF90" w:rsidRDefault="78D2CF90" w:rsidP="78D2CF90"/>
          <w:p w14:paraId="52DA3497" w14:textId="10F2F6A9" w:rsidR="78D2CF90" w:rsidRDefault="78D2CF90" w:rsidP="78D2CF90"/>
          <w:p w14:paraId="1B6E1CB4" w14:textId="10FEFBAF" w:rsidR="78D2CF90" w:rsidRDefault="78D2CF90" w:rsidP="78D2CF90"/>
          <w:p w14:paraId="5878E71C" w14:textId="60D4A064" w:rsidR="78D2CF90" w:rsidRDefault="78D2CF90" w:rsidP="78D2CF90"/>
          <w:p w14:paraId="3F14092B" w14:textId="3DB111D5" w:rsidR="78D2CF90" w:rsidRDefault="78D2CF90" w:rsidP="78D2CF90"/>
          <w:p w14:paraId="4B71B548" w14:textId="206C93FE" w:rsidR="78D2CF90" w:rsidRDefault="78D2CF90" w:rsidP="78D2CF90"/>
          <w:p w14:paraId="72386E97" w14:textId="15FF3AA4" w:rsidR="78D2CF90" w:rsidRDefault="78D2CF90" w:rsidP="78D2CF90"/>
        </w:tc>
      </w:tr>
    </w:tbl>
    <w:p w14:paraId="1DE53FE4" w14:textId="7ED0DD79" w:rsidR="009B4D85" w:rsidRPr="001150EC" w:rsidRDefault="009B4D85" w:rsidP="009B4D85">
      <w:pPr>
        <w:rPr>
          <w:sz w:val="24"/>
          <w:szCs w:val="24"/>
        </w:rPr>
      </w:pPr>
      <w:r w:rsidRPr="001150EC">
        <w:rPr>
          <w:sz w:val="24"/>
          <w:szCs w:val="24"/>
        </w:rPr>
        <w:t>Odaberite predstavnika grupe koji će prezentirati odgovore vaše skupine.</w:t>
      </w:r>
    </w:p>
    <w:p w14:paraId="4FA5B2E1" w14:textId="22CC488B" w:rsidR="009B4D85" w:rsidRPr="009B4D85" w:rsidRDefault="009B4D85" w:rsidP="009B4D85">
      <w:pPr>
        <w:rPr>
          <w:b/>
          <w:sz w:val="32"/>
          <w:szCs w:val="32"/>
        </w:rPr>
      </w:pPr>
      <w:r w:rsidRPr="009B4D85">
        <w:rPr>
          <w:b/>
          <w:sz w:val="32"/>
          <w:szCs w:val="32"/>
        </w:rPr>
        <w:lastRenderedPageBreak/>
        <w:t>SVOJSTVA I VAŽNOST TLA</w:t>
      </w:r>
    </w:p>
    <w:p w14:paraId="20BFAF76" w14:textId="77777777" w:rsidR="009B4D85" w:rsidRPr="001150EC" w:rsidRDefault="009B4D85" w:rsidP="009B4D85">
      <w:pPr>
        <w:rPr>
          <w:sz w:val="24"/>
          <w:szCs w:val="24"/>
        </w:rPr>
      </w:pPr>
      <w:r w:rsidRPr="001150EC">
        <w:rPr>
          <w:sz w:val="24"/>
          <w:szCs w:val="24"/>
        </w:rPr>
        <w:t>Uz pomoć tablica odredi konzistenciju i strukturu te teksturu uzorka!</w:t>
      </w:r>
    </w:p>
    <w:p w14:paraId="74BB1509" w14:textId="77777777" w:rsidR="009B4D85" w:rsidRPr="009838C2" w:rsidRDefault="009B4D85" w:rsidP="009B4D85">
      <w:pPr>
        <w:rPr>
          <w:rStyle w:val="Naslov1Char"/>
          <w:color w:val="FF0000"/>
        </w:rPr>
      </w:pPr>
      <w:r w:rsidRPr="009838C2">
        <w:rPr>
          <w:rStyle w:val="Naslov1Char"/>
          <w:color w:val="FF0000"/>
        </w:rPr>
        <w:t>Zadatak 1.  Čvrstoća tla</w:t>
      </w:r>
    </w:p>
    <w:p w14:paraId="4822EBF0" w14:textId="77777777" w:rsidR="009B4D85" w:rsidRPr="009838C2" w:rsidRDefault="009B4D85" w:rsidP="009B4D85">
      <w:pPr>
        <w:rPr>
          <w:sz w:val="24"/>
          <w:szCs w:val="24"/>
        </w:rPr>
      </w:pPr>
      <w:r w:rsidRPr="009838C2">
        <w:rPr>
          <w:sz w:val="24"/>
          <w:szCs w:val="24"/>
        </w:rPr>
        <w:t xml:space="preserve">Uz pomoć tablice odredi konzistenciju tla! </w:t>
      </w:r>
    </w:p>
    <w:p w14:paraId="7EC21ECA" w14:textId="77777777" w:rsidR="009B4D85" w:rsidRPr="009838C2" w:rsidRDefault="009B4D85" w:rsidP="009B4D85">
      <w:pPr>
        <w:rPr>
          <w:i/>
          <w:color w:val="808080" w:themeColor="background1" w:themeShade="80"/>
          <w:sz w:val="24"/>
          <w:szCs w:val="24"/>
        </w:rPr>
      </w:pPr>
      <w:r w:rsidRPr="009838C2">
        <w:rPr>
          <w:b/>
          <w:i/>
          <w:color w:val="808080" w:themeColor="background1" w:themeShade="80"/>
          <w:sz w:val="24"/>
          <w:szCs w:val="24"/>
        </w:rPr>
        <w:t>konzistencija</w:t>
      </w:r>
      <w:r w:rsidRPr="009838C2">
        <w:rPr>
          <w:i/>
          <w:color w:val="808080" w:themeColor="background1" w:themeShade="80"/>
          <w:sz w:val="24"/>
          <w:szCs w:val="24"/>
        </w:rPr>
        <w:t xml:space="preserve"> (</w:t>
      </w:r>
      <w:proofErr w:type="spellStart"/>
      <w:r w:rsidRPr="009838C2">
        <w:rPr>
          <w:i/>
          <w:color w:val="808080" w:themeColor="background1" w:themeShade="80"/>
          <w:sz w:val="24"/>
          <w:szCs w:val="24"/>
        </w:rPr>
        <w:t>kasnolat</w:t>
      </w:r>
      <w:proofErr w:type="spellEnd"/>
      <w:r w:rsidRPr="009838C2">
        <w:rPr>
          <w:i/>
          <w:color w:val="808080" w:themeColor="background1" w:themeShade="80"/>
          <w:sz w:val="24"/>
          <w:szCs w:val="24"/>
        </w:rPr>
        <w:t xml:space="preserve">. </w:t>
      </w:r>
      <w:proofErr w:type="spellStart"/>
      <w:r w:rsidRPr="009838C2">
        <w:rPr>
          <w:i/>
          <w:color w:val="808080" w:themeColor="background1" w:themeShade="80"/>
          <w:sz w:val="24"/>
          <w:szCs w:val="24"/>
        </w:rPr>
        <w:t>consistentia</w:t>
      </w:r>
      <w:proofErr w:type="spellEnd"/>
      <w:r w:rsidRPr="009838C2">
        <w:rPr>
          <w:i/>
          <w:color w:val="808080" w:themeColor="background1" w:themeShade="80"/>
          <w:sz w:val="24"/>
          <w:szCs w:val="24"/>
        </w:rPr>
        <w:t>) - čvrstoća, gustoća, sažetost, jedrina; postojanost, trajnost, izdržljivost; građa nekoga tijela</w:t>
      </w:r>
    </w:p>
    <w:p w14:paraId="78242BF5" w14:textId="77777777" w:rsidR="009B4D85" w:rsidRPr="009838C2" w:rsidRDefault="009B4D85" w:rsidP="009B4D85">
      <w:pPr>
        <w:rPr>
          <w:sz w:val="24"/>
          <w:szCs w:val="24"/>
        </w:rPr>
      </w:pPr>
      <w:r w:rsidRPr="009838C2">
        <w:rPr>
          <w:sz w:val="24"/>
          <w:szCs w:val="24"/>
        </w:rPr>
        <w:t>KONZISTENCIJA _______________________</w:t>
      </w:r>
    </w:p>
    <w:tbl>
      <w:tblPr>
        <w:tblStyle w:val="Reetkatablice"/>
        <w:tblpPr w:leftFromText="180" w:rightFromText="180" w:vertAnchor="text" w:horzAnchor="margin" w:tblpY="102"/>
        <w:tblOverlap w:val="never"/>
        <w:tblW w:w="8642" w:type="dxa"/>
        <w:tblLook w:val="04A0" w:firstRow="1" w:lastRow="0" w:firstColumn="1" w:lastColumn="0" w:noHBand="0" w:noVBand="1"/>
      </w:tblPr>
      <w:tblGrid>
        <w:gridCol w:w="1816"/>
        <w:gridCol w:w="6826"/>
      </w:tblGrid>
      <w:tr w:rsidR="009B4D85" w14:paraId="208FDD0C" w14:textId="77777777" w:rsidTr="009B4D85">
        <w:trPr>
          <w:trHeight w:val="756"/>
        </w:trPr>
        <w:tc>
          <w:tcPr>
            <w:tcW w:w="1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B74A85" w14:textId="05A2BFD3" w:rsidR="009B4D85" w:rsidRDefault="009B4D85">
            <w:pPr>
              <w:spacing w:line="256" w:lineRule="auto"/>
              <w:jc w:val="center"/>
              <w:rPr>
                <w:b/>
              </w:rPr>
            </w:pPr>
            <w:bookmarkStart w:id="0" w:name="_Hlk5396625"/>
            <w:r>
              <w:rPr>
                <w:b/>
                <w:noProof/>
                <w:lang w:eastAsia="hr-HR"/>
              </w:rPr>
              <w:drawing>
                <wp:inline distT="0" distB="0" distL="0" distR="0" wp14:anchorId="3E8A3521" wp14:editId="458B21F6">
                  <wp:extent cx="952500" cy="647700"/>
                  <wp:effectExtent l="0" t="0" r="0" b="0"/>
                  <wp:docPr id="11" name="Slika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2952C" w14:textId="77777777" w:rsidR="009B4D85" w:rsidRPr="009838C2" w:rsidRDefault="009B4D85">
            <w:pPr>
              <w:rPr>
                <w:b/>
                <w:sz w:val="24"/>
                <w:szCs w:val="24"/>
              </w:rPr>
            </w:pPr>
            <w:r w:rsidRPr="009838C2">
              <w:rPr>
                <w:b/>
                <w:sz w:val="24"/>
                <w:szCs w:val="24"/>
              </w:rPr>
              <w:t>Rahlo, mekano (</w:t>
            </w:r>
            <w:proofErr w:type="spellStart"/>
            <w:r w:rsidRPr="009838C2">
              <w:rPr>
                <w:b/>
                <w:sz w:val="24"/>
                <w:szCs w:val="24"/>
              </w:rPr>
              <w:t>loose</w:t>
            </w:r>
            <w:proofErr w:type="spellEnd"/>
            <w:r w:rsidRPr="009838C2">
              <w:rPr>
                <w:b/>
                <w:sz w:val="24"/>
                <w:szCs w:val="24"/>
              </w:rPr>
              <w:t xml:space="preserve">):   </w:t>
            </w:r>
          </w:p>
          <w:p w14:paraId="7611B669" w14:textId="77777777" w:rsidR="009B4D85" w:rsidRPr="009838C2" w:rsidRDefault="009B4D85">
            <w:pPr>
              <w:spacing w:line="256" w:lineRule="auto"/>
              <w:rPr>
                <w:sz w:val="24"/>
                <w:szCs w:val="24"/>
              </w:rPr>
            </w:pPr>
            <w:r w:rsidRPr="009838C2">
              <w:rPr>
                <w:sz w:val="24"/>
                <w:szCs w:val="24"/>
              </w:rPr>
              <w:t xml:space="preserve">s teškoćom se nalaze pojedinačni grumeni zemlje, struktura se raspada pri rukovanju s uzorkom.            </w:t>
            </w:r>
          </w:p>
        </w:tc>
      </w:tr>
      <w:tr w:rsidR="009B4D85" w14:paraId="5829F9D8" w14:textId="77777777" w:rsidTr="009B4D85">
        <w:trPr>
          <w:trHeight w:val="1198"/>
        </w:trPr>
        <w:tc>
          <w:tcPr>
            <w:tcW w:w="1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1FD56C" w14:textId="4FCBD6BD" w:rsidR="009B4D85" w:rsidRDefault="009B4D85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  <w:noProof/>
                <w:lang w:eastAsia="hr-HR"/>
              </w:rPr>
              <w:drawing>
                <wp:inline distT="0" distB="0" distL="0" distR="0" wp14:anchorId="572514FE" wp14:editId="1C7857C5">
                  <wp:extent cx="971550" cy="647700"/>
                  <wp:effectExtent l="0" t="0" r="0" b="0"/>
                  <wp:docPr id="10" name="Slika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97155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B75B0" w14:textId="77777777" w:rsidR="009B4D85" w:rsidRPr="009838C2" w:rsidRDefault="009B4D85">
            <w:pPr>
              <w:rPr>
                <w:b/>
                <w:sz w:val="24"/>
                <w:szCs w:val="24"/>
              </w:rPr>
            </w:pPr>
            <w:r w:rsidRPr="009838C2">
              <w:rPr>
                <w:b/>
                <w:sz w:val="24"/>
                <w:szCs w:val="24"/>
              </w:rPr>
              <w:t>Prhko, drobljivo (</w:t>
            </w:r>
            <w:proofErr w:type="spellStart"/>
            <w:r w:rsidRPr="009838C2">
              <w:rPr>
                <w:b/>
                <w:sz w:val="24"/>
                <w:szCs w:val="24"/>
              </w:rPr>
              <w:t>friable</w:t>
            </w:r>
            <w:proofErr w:type="spellEnd"/>
            <w:r w:rsidRPr="009838C2">
              <w:rPr>
                <w:b/>
                <w:sz w:val="24"/>
                <w:szCs w:val="24"/>
              </w:rPr>
              <w:t xml:space="preserve">):    </w:t>
            </w:r>
          </w:p>
          <w:p w14:paraId="63EEB887" w14:textId="77777777" w:rsidR="009B4D85" w:rsidRPr="009838C2" w:rsidRDefault="009B4D85">
            <w:pPr>
              <w:spacing w:line="256" w:lineRule="auto"/>
              <w:rPr>
                <w:sz w:val="24"/>
                <w:szCs w:val="24"/>
              </w:rPr>
            </w:pPr>
            <w:r w:rsidRPr="009838C2">
              <w:rPr>
                <w:sz w:val="24"/>
                <w:szCs w:val="24"/>
              </w:rPr>
              <w:t>konzistentnost se gubi pri malom pritisku, grumen (</w:t>
            </w:r>
            <w:proofErr w:type="spellStart"/>
            <w:r w:rsidRPr="009838C2">
              <w:rPr>
                <w:sz w:val="24"/>
                <w:szCs w:val="24"/>
              </w:rPr>
              <w:t>ped</w:t>
            </w:r>
            <w:proofErr w:type="spellEnd"/>
            <w:r w:rsidRPr="009838C2">
              <w:rPr>
                <w:sz w:val="24"/>
                <w:szCs w:val="24"/>
              </w:rPr>
              <w:t>) se lomi s malo snage.</w:t>
            </w:r>
          </w:p>
        </w:tc>
      </w:tr>
      <w:tr w:rsidR="009B4D85" w14:paraId="30CF2C0B" w14:textId="77777777" w:rsidTr="009B4D85">
        <w:trPr>
          <w:trHeight w:val="801"/>
        </w:trPr>
        <w:tc>
          <w:tcPr>
            <w:tcW w:w="1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62B566" w14:textId="00E6FE7B" w:rsidR="009B4D85" w:rsidRDefault="009B4D85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  <w:noProof/>
                <w:lang w:eastAsia="hr-HR"/>
              </w:rPr>
              <w:drawing>
                <wp:inline distT="0" distB="0" distL="0" distR="0" wp14:anchorId="44A34497" wp14:editId="6CCFF496">
                  <wp:extent cx="962025" cy="676275"/>
                  <wp:effectExtent l="0" t="0" r="9525" b="9525"/>
                  <wp:docPr id="9" name="Slika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962025" cy="67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5F368" w14:textId="77777777" w:rsidR="009B4D85" w:rsidRPr="009838C2" w:rsidRDefault="009B4D85">
            <w:pPr>
              <w:rPr>
                <w:b/>
                <w:sz w:val="24"/>
                <w:szCs w:val="24"/>
              </w:rPr>
            </w:pPr>
          </w:p>
          <w:p w14:paraId="60E79F17" w14:textId="77777777" w:rsidR="009B4D85" w:rsidRPr="009838C2" w:rsidRDefault="009B4D85">
            <w:pPr>
              <w:spacing w:line="256" w:lineRule="auto"/>
              <w:rPr>
                <w:sz w:val="24"/>
                <w:szCs w:val="24"/>
              </w:rPr>
            </w:pPr>
            <w:r w:rsidRPr="009838C2">
              <w:rPr>
                <w:b/>
                <w:sz w:val="24"/>
                <w:szCs w:val="24"/>
              </w:rPr>
              <w:t>Čvrsto (</w:t>
            </w:r>
            <w:proofErr w:type="spellStart"/>
            <w:r w:rsidRPr="009838C2">
              <w:rPr>
                <w:b/>
                <w:sz w:val="24"/>
                <w:szCs w:val="24"/>
              </w:rPr>
              <w:t>firm</w:t>
            </w:r>
            <w:proofErr w:type="spellEnd"/>
            <w:r w:rsidRPr="009838C2">
              <w:rPr>
                <w:b/>
                <w:sz w:val="24"/>
                <w:szCs w:val="24"/>
              </w:rPr>
              <w:t xml:space="preserve">): </w:t>
            </w:r>
            <w:r w:rsidRPr="009838C2">
              <w:rPr>
                <w:sz w:val="24"/>
                <w:szCs w:val="24"/>
              </w:rPr>
              <w:t>grumen (</w:t>
            </w:r>
            <w:proofErr w:type="spellStart"/>
            <w:r w:rsidRPr="009838C2">
              <w:rPr>
                <w:sz w:val="24"/>
                <w:szCs w:val="24"/>
              </w:rPr>
              <w:t>ped</w:t>
            </w:r>
            <w:proofErr w:type="spellEnd"/>
            <w:r w:rsidRPr="009838C2">
              <w:rPr>
                <w:sz w:val="24"/>
                <w:szCs w:val="24"/>
              </w:rPr>
              <w:t>) se lomi tek pod jačim pritiskom.</w:t>
            </w:r>
          </w:p>
        </w:tc>
      </w:tr>
      <w:tr w:rsidR="009B4D85" w14:paraId="03FC5D47" w14:textId="77777777" w:rsidTr="009B4D85">
        <w:trPr>
          <w:trHeight w:val="812"/>
        </w:trPr>
        <w:tc>
          <w:tcPr>
            <w:tcW w:w="1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D9710C" w14:textId="02752980" w:rsidR="009B4D85" w:rsidRDefault="009B4D85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  <w:noProof/>
                <w:lang w:eastAsia="hr-HR"/>
              </w:rPr>
              <w:drawing>
                <wp:inline distT="0" distB="0" distL="0" distR="0" wp14:anchorId="468B3969" wp14:editId="283132C3">
                  <wp:extent cx="952500" cy="695325"/>
                  <wp:effectExtent l="0" t="0" r="0" b="9525"/>
                  <wp:docPr id="8" name="Slika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95250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2A50A" w14:textId="77777777" w:rsidR="009B4D85" w:rsidRPr="009838C2" w:rsidRDefault="009B4D85">
            <w:pPr>
              <w:rPr>
                <w:b/>
                <w:sz w:val="24"/>
                <w:szCs w:val="24"/>
              </w:rPr>
            </w:pPr>
            <w:r w:rsidRPr="009838C2">
              <w:rPr>
                <w:b/>
                <w:sz w:val="24"/>
                <w:szCs w:val="24"/>
              </w:rPr>
              <w:t>Jako čvrsto (</w:t>
            </w:r>
            <w:proofErr w:type="spellStart"/>
            <w:r w:rsidRPr="009838C2">
              <w:rPr>
                <w:b/>
                <w:sz w:val="24"/>
                <w:szCs w:val="24"/>
              </w:rPr>
              <w:t>exstremely</w:t>
            </w:r>
            <w:proofErr w:type="spellEnd"/>
            <w:r w:rsidRPr="009838C2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9838C2">
              <w:rPr>
                <w:b/>
                <w:sz w:val="24"/>
                <w:szCs w:val="24"/>
              </w:rPr>
              <w:t>firm</w:t>
            </w:r>
            <w:proofErr w:type="spellEnd"/>
            <w:r w:rsidRPr="009838C2">
              <w:rPr>
                <w:b/>
                <w:sz w:val="24"/>
                <w:szCs w:val="24"/>
              </w:rPr>
              <w:t>):</w:t>
            </w:r>
          </w:p>
          <w:p w14:paraId="621235A4" w14:textId="77777777" w:rsidR="009B4D85" w:rsidRPr="009838C2" w:rsidRDefault="009B4D85">
            <w:pPr>
              <w:rPr>
                <w:sz w:val="24"/>
                <w:szCs w:val="24"/>
              </w:rPr>
            </w:pPr>
            <w:r w:rsidRPr="009838C2">
              <w:rPr>
                <w:sz w:val="24"/>
                <w:szCs w:val="24"/>
              </w:rPr>
              <w:t>Grumen (</w:t>
            </w:r>
            <w:proofErr w:type="spellStart"/>
            <w:r w:rsidRPr="009838C2">
              <w:rPr>
                <w:sz w:val="24"/>
                <w:szCs w:val="24"/>
              </w:rPr>
              <w:t>ped</w:t>
            </w:r>
            <w:proofErr w:type="spellEnd"/>
            <w:r w:rsidRPr="009838C2">
              <w:rPr>
                <w:sz w:val="24"/>
                <w:szCs w:val="24"/>
              </w:rPr>
              <w:t>) se ne može smrviti rukama, potreban je čekić.</w:t>
            </w:r>
          </w:p>
          <w:p w14:paraId="6FA0B994" w14:textId="77777777" w:rsidR="009B4D85" w:rsidRPr="009838C2" w:rsidRDefault="009B4D85">
            <w:pPr>
              <w:spacing w:line="256" w:lineRule="auto"/>
              <w:rPr>
                <w:b/>
                <w:sz w:val="24"/>
                <w:szCs w:val="24"/>
              </w:rPr>
            </w:pPr>
            <w:r w:rsidRPr="009838C2">
              <w:rPr>
                <w:b/>
                <w:sz w:val="24"/>
                <w:szCs w:val="24"/>
              </w:rPr>
              <w:t xml:space="preserve">         </w:t>
            </w:r>
          </w:p>
        </w:tc>
      </w:tr>
      <w:bookmarkEnd w:id="0"/>
    </w:tbl>
    <w:p w14:paraId="03931FAC" w14:textId="77777777" w:rsidR="009B4D85" w:rsidRDefault="009B4D85" w:rsidP="009B4D85"/>
    <w:p w14:paraId="3E32C9C6" w14:textId="77777777" w:rsidR="009B4D85" w:rsidRPr="009838C2" w:rsidRDefault="009B4D85" w:rsidP="009B4D85">
      <w:pPr>
        <w:rPr>
          <w:rStyle w:val="Naslov1Char"/>
          <w:color w:val="FF0000"/>
        </w:rPr>
      </w:pPr>
      <w:r w:rsidRPr="009838C2">
        <w:rPr>
          <w:rStyle w:val="Naslov1Char"/>
          <w:color w:val="FF0000"/>
        </w:rPr>
        <w:t>Zadatak 2. Struktura tla</w:t>
      </w:r>
    </w:p>
    <w:p w14:paraId="3D7384ED" w14:textId="77777777" w:rsidR="009B4D85" w:rsidRPr="009838C2" w:rsidRDefault="009B4D85" w:rsidP="009B4D85">
      <w:pPr>
        <w:rPr>
          <w:sz w:val="24"/>
          <w:szCs w:val="24"/>
        </w:rPr>
      </w:pPr>
      <w:r w:rsidRPr="009838C2">
        <w:rPr>
          <w:sz w:val="24"/>
          <w:szCs w:val="24"/>
        </w:rPr>
        <w:t xml:space="preserve">Uz pomoć tablice odredu strukturu tla! </w:t>
      </w:r>
    </w:p>
    <w:p w14:paraId="13BF4354" w14:textId="77777777" w:rsidR="009B4D85" w:rsidRPr="009838C2" w:rsidRDefault="009B4D85" w:rsidP="009B4D85">
      <w:pPr>
        <w:rPr>
          <w:i/>
          <w:color w:val="808080" w:themeColor="background1" w:themeShade="80"/>
          <w:sz w:val="24"/>
          <w:szCs w:val="24"/>
        </w:rPr>
      </w:pPr>
      <w:r w:rsidRPr="009838C2">
        <w:rPr>
          <w:b/>
          <w:i/>
          <w:color w:val="808080" w:themeColor="background1" w:themeShade="80"/>
          <w:sz w:val="24"/>
          <w:szCs w:val="24"/>
        </w:rPr>
        <w:t>struktura</w:t>
      </w:r>
      <w:r w:rsidRPr="009838C2">
        <w:rPr>
          <w:i/>
          <w:color w:val="808080" w:themeColor="background1" w:themeShade="80"/>
          <w:sz w:val="24"/>
          <w:szCs w:val="24"/>
        </w:rPr>
        <w:t> (lat. </w:t>
      </w:r>
      <w:proofErr w:type="spellStart"/>
      <w:r w:rsidRPr="009838C2">
        <w:rPr>
          <w:i/>
          <w:color w:val="808080" w:themeColor="background1" w:themeShade="80"/>
          <w:sz w:val="24"/>
          <w:szCs w:val="24"/>
        </w:rPr>
        <w:t>structura</w:t>
      </w:r>
      <w:proofErr w:type="spellEnd"/>
      <w:r w:rsidRPr="009838C2">
        <w:rPr>
          <w:i/>
          <w:color w:val="808080" w:themeColor="background1" w:themeShade="80"/>
          <w:sz w:val="24"/>
          <w:szCs w:val="24"/>
        </w:rPr>
        <w:t>: ustroj, gradnja) - način kako je neka cjelina složena od svojih elemenata (dijelova, članova, pojedinosti)</w:t>
      </w:r>
    </w:p>
    <w:p w14:paraId="2B86AF14" w14:textId="77777777" w:rsidR="009B4D85" w:rsidRPr="009838C2" w:rsidRDefault="009B4D85" w:rsidP="009B4D85">
      <w:pPr>
        <w:rPr>
          <w:sz w:val="24"/>
          <w:szCs w:val="24"/>
        </w:rPr>
      </w:pPr>
      <w:r w:rsidRPr="009838C2">
        <w:rPr>
          <w:sz w:val="24"/>
          <w:szCs w:val="24"/>
        </w:rPr>
        <w:t>STRUKTURA:_________________________</w:t>
      </w:r>
    </w:p>
    <w:tbl>
      <w:tblPr>
        <w:tblStyle w:val="Reetkatablice"/>
        <w:tblpPr w:leftFromText="180" w:rightFromText="180" w:vertAnchor="text" w:horzAnchor="margin" w:tblpY="47"/>
        <w:tblW w:w="0" w:type="auto"/>
        <w:tblLook w:val="04A0" w:firstRow="1" w:lastRow="0" w:firstColumn="1" w:lastColumn="0" w:noHBand="0" w:noVBand="1"/>
      </w:tblPr>
      <w:tblGrid>
        <w:gridCol w:w="1317"/>
        <w:gridCol w:w="1208"/>
        <w:gridCol w:w="1366"/>
        <w:gridCol w:w="1303"/>
        <w:gridCol w:w="1346"/>
        <w:gridCol w:w="1240"/>
        <w:gridCol w:w="1282"/>
      </w:tblGrid>
      <w:tr w:rsidR="009B4D85" w:rsidRPr="009838C2" w14:paraId="0413162A" w14:textId="77777777" w:rsidTr="009B4D85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769A1" w14:textId="09FCC14E" w:rsidR="009B4D85" w:rsidRPr="009838C2" w:rsidRDefault="009B4D85">
            <w:pPr>
              <w:spacing w:line="256" w:lineRule="auto"/>
              <w:jc w:val="center"/>
              <w:rPr>
                <w:sz w:val="24"/>
                <w:szCs w:val="24"/>
              </w:rPr>
            </w:pPr>
            <w:bookmarkStart w:id="1" w:name="_Hlk5396861"/>
            <w:r w:rsidRPr="009838C2">
              <w:rPr>
                <w:noProof/>
                <w:sz w:val="24"/>
                <w:szCs w:val="24"/>
                <w:lang w:eastAsia="hr-HR"/>
              </w:rPr>
              <w:drawing>
                <wp:inline distT="0" distB="0" distL="0" distR="0" wp14:anchorId="662641D7" wp14:editId="24A6F3F0">
                  <wp:extent cx="561975" cy="361950"/>
                  <wp:effectExtent l="0" t="0" r="9525" b="0"/>
                  <wp:docPr id="7" name="Slika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C3DBF" w14:textId="586ADA60" w:rsidR="009B4D85" w:rsidRPr="009838C2" w:rsidRDefault="009B4D85">
            <w:pPr>
              <w:spacing w:line="256" w:lineRule="auto"/>
              <w:jc w:val="center"/>
              <w:rPr>
                <w:sz w:val="24"/>
                <w:szCs w:val="24"/>
              </w:rPr>
            </w:pPr>
            <w:r w:rsidRPr="009838C2">
              <w:rPr>
                <w:noProof/>
                <w:sz w:val="24"/>
                <w:szCs w:val="24"/>
                <w:lang w:eastAsia="hr-HR"/>
              </w:rPr>
              <w:drawing>
                <wp:inline distT="0" distB="0" distL="0" distR="0" wp14:anchorId="64B8C6FF" wp14:editId="731DC711">
                  <wp:extent cx="542925" cy="314325"/>
                  <wp:effectExtent l="0" t="0" r="9525" b="9525"/>
                  <wp:docPr id="6" name="Slika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292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F9B6AE" w14:textId="3CB50E5D" w:rsidR="009B4D85" w:rsidRPr="009838C2" w:rsidRDefault="009B4D85">
            <w:pPr>
              <w:spacing w:line="256" w:lineRule="auto"/>
              <w:jc w:val="center"/>
              <w:rPr>
                <w:sz w:val="24"/>
                <w:szCs w:val="24"/>
              </w:rPr>
            </w:pPr>
            <w:r w:rsidRPr="009838C2">
              <w:rPr>
                <w:noProof/>
                <w:sz w:val="24"/>
                <w:szCs w:val="24"/>
                <w:lang w:eastAsia="hr-HR"/>
              </w:rPr>
              <w:drawing>
                <wp:inline distT="0" distB="0" distL="0" distR="0" wp14:anchorId="1FB70213" wp14:editId="2DD6CDEE">
                  <wp:extent cx="571500" cy="361950"/>
                  <wp:effectExtent l="0" t="0" r="0" b="0"/>
                  <wp:docPr id="5" name="Slika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E21970" w14:textId="11DCCDF9" w:rsidR="009B4D85" w:rsidRPr="009838C2" w:rsidRDefault="009B4D85">
            <w:pPr>
              <w:spacing w:line="256" w:lineRule="auto"/>
              <w:jc w:val="center"/>
              <w:rPr>
                <w:sz w:val="24"/>
                <w:szCs w:val="24"/>
              </w:rPr>
            </w:pPr>
            <w:r w:rsidRPr="009838C2">
              <w:rPr>
                <w:noProof/>
                <w:sz w:val="24"/>
                <w:szCs w:val="24"/>
                <w:lang w:eastAsia="hr-HR"/>
              </w:rPr>
              <w:drawing>
                <wp:inline distT="0" distB="0" distL="0" distR="0" wp14:anchorId="4AD759C9" wp14:editId="1D966614">
                  <wp:extent cx="542925" cy="428625"/>
                  <wp:effectExtent l="0" t="0" r="9525" b="9525"/>
                  <wp:docPr id="4" name="Slika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2925" cy="428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F6AA91" w14:textId="41D81D65" w:rsidR="009B4D85" w:rsidRPr="009838C2" w:rsidRDefault="009B4D85">
            <w:pPr>
              <w:spacing w:line="256" w:lineRule="auto"/>
              <w:jc w:val="center"/>
              <w:rPr>
                <w:sz w:val="24"/>
                <w:szCs w:val="24"/>
              </w:rPr>
            </w:pPr>
            <w:r w:rsidRPr="009838C2">
              <w:rPr>
                <w:noProof/>
                <w:sz w:val="24"/>
                <w:szCs w:val="24"/>
                <w:lang w:eastAsia="hr-HR"/>
              </w:rPr>
              <w:drawing>
                <wp:inline distT="0" distB="0" distL="0" distR="0" wp14:anchorId="429C476A" wp14:editId="06203B7A">
                  <wp:extent cx="657225" cy="495300"/>
                  <wp:effectExtent l="0" t="0" r="9525" b="0"/>
                  <wp:docPr id="3" name="Slika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7225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A3E17" w14:textId="37CAB452" w:rsidR="009B4D85" w:rsidRPr="009838C2" w:rsidRDefault="009B4D85">
            <w:pPr>
              <w:spacing w:line="256" w:lineRule="auto"/>
              <w:jc w:val="center"/>
              <w:rPr>
                <w:sz w:val="24"/>
                <w:szCs w:val="24"/>
              </w:rPr>
            </w:pPr>
            <w:r w:rsidRPr="009838C2">
              <w:rPr>
                <w:noProof/>
                <w:sz w:val="24"/>
                <w:szCs w:val="24"/>
                <w:lang w:eastAsia="hr-HR"/>
              </w:rPr>
              <w:drawing>
                <wp:inline distT="0" distB="0" distL="0" distR="0" wp14:anchorId="006C8DB8" wp14:editId="5BC094FB">
                  <wp:extent cx="638175" cy="466725"/>
                  <wp:effectExtent l="0" t="0" r="9525" b="9525"/>
                  <wp:docPr id="2" name="Slika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638175" cy="466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2CC1C9" w14:textId="55F8758A" w:rsidR="009B4D85" w:rsidRPr="009838C2" w:rsidRDefault="009B4D85">
            <w:pPr>
              <w:spacing w:line="256" w:lineRule="auto"/>
              <w:jc w:val="center"/>
              <w:rPr>
                <w:sz w:val="24"/>
                <w:szCs w:val="24"/>
              </w:rPr>
            </w:pPr>
            <w:r w:rsidRPr="009838C2">
              <w:rPr>
                <w:noProof/>
                <w:sz w:val="24"/>
                <w:szCs w:val="24"/>
                <w:lang w:eastAsia="hr-HR"/>
              </w:rPr>
              <w:drawing>
                <wp:inline distT="0" distB="0" distL="0" distR="0" wp14:anchorId="5F858802" wp14:editId="71E76AC8">
                  <wp:extent cx="628650" cy="514350"/>
                  <wp:effectExtent l="0" t="0" r="0" b="0"/>
                  <wp:docPr id="1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8650" cy="514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4D85" w:rsidRPr="009838C2" w14:paraId="4B1AF71E" w14:textId="77777777" w:rsidTr="009B4D85">
        <w:trPr>
          <w:trHeight w:val="827"/>
        </w:trPr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5EA13" w14:textId="77777777" w:rsidR="009B4D85" w:rsidRPr="009838C2" w:rsidRDefault="009B4D85">
            <w:pPr>
              <w:spacing w:line="256" w:lineRule="auto"/>
              <w:jc w:val="center"/>
              <w:rPr>
                <w:sz w:val="24"/>
                <w:szCs w:val="24"/>
              </w:rPr>
            </w:pPr>
            <w:proofErr w:type="spellStart"/>
            <w:r w:rsidRPr="009838C2">
              <w:rPr>
                <w:sz w:val="24"/>
                <w:szCs w:val="24"/>
              </w:rPr>
              <w:t>Granularna</w:t>
            </w:r>
            <w:proofErr w:type="spellEnd"/>
            <w:r w:rsidRPr="009838C2">
              <w:rPr>
                <w:sz w:val="24"/>
                <w:szCs w:val="24"/>
              </w:rPr>
              <w:t xml:space="preserve"> (</w:t>
            </w:r>
            <w:proofErr w:type="spellStart"/>
            <w:r w:rsidRPr="009838C2">
              <w:rPr>
                <w:sz w:val="24"/>
                <w:szCs w:val="24"/>
              </w:rPr>
              <w:t>granular</w:t>
            </w:r>
            <w:proofErr w:type="spellEnd"/>
            <w:r w:rsidRPr="009838C2">
              <w:rPr>
                <w:sz w:val="24"/>
                <w:szCs w:val="24"/>
              </w:rPr>
              <w:t>)</w:t>
            </w:r>
          </w:p>
        </w:tc>
        <w:tc>
          <w:tcPr>
            <w:tcW w:w="1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31CA2B" w14:textId="77777777" w:rsidR="009B4D85" w:rsidRPr="009838C2" w:rsidRDefault="009B4D85">
            <w:pPr>
              <w:spacing w:line="256" w:lineRule="auto"/>
              <w:jc w:val="center"/>
              <w:rPr>
                <w:sz w:val="24"/>
                <w:szCs w:val="24"/>
              </w:rPr>
            </w:pPr>
            <w:proofErr w:type="spellStart"/>
            <w:r w:rsidRPr="009838C2">
              <w:rPr>
                <w:sz w:val="24"/>
                <w:szCs w:val="24"/>
              </w:rPr>
              <w:t>Grudasta</w:t>
            </w:r>
            <w:proofErr w:type="spellEnd"/>
            <w:r w:rsidRPr="009838C2">
              <w:rPr>
                <w:sz w:val="24"/>
                <w:szCs w:val="24"/>
              </w:rPr>
              <w:t xml:space="preserve"> ili kamenita (</w:t>
            </w:r>
            <w:proofErr w:type="spellStart"/>
            <w:r w:rsidRPr="009838C2">
              <w:rPr>
                <w:sz w:val="24"/>
                <w:szCs w:val="24"/>
              </w:rPr>
              <w:t>blocky</w:t>
            </w:r>
            <w:proofErr w:type="spellEnd"/>
            <w:r w:rsidRPr="009838C2">
              <w:rPr>
                <w:sz w:val="24"/>
                <w:szCs w:val="24"/>
              </w:rPr>
              <w:t>)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25C9C9" w14:textId="77777777" w:rsidR="009B4D85" w:rsidRPr="009838C2" w:rsidRDefault="009B4D85">
            <w:pPr>
              <w:spacing w:line="256" w:lineRule="auto"/>
              <w:jc w:val="center"/>
              <w:rPr>
                <w:sz w:val="24"/>
                <w:szCs w:val="24"/>
              </w:rPr>
            </w:pPr>
            <w:proofErr w:type="spellStart"/>
            <w:r w:rsidRPr="009838C2">
              <w:rPr>
                <w:sz w:val="24"/>
                <w:szCs w:val="24"/>
              </w:rPr>
              <w:t>Prizmatična</w:t>
            </w:r>
            <w:proofErr w:type="spellEnd"/>
            <w:r w:rsidRPr="009838C2">
              <w:rPr>
                <w:sz w:val="24"/>
                <w:szCs w:val="24"/>
              </w:rPr>
              <w:t xml:space="preserve"> (</w:t>
            </w:r>
            <w:proofErr w:type="spellStart"/>
            <w:r w:rsidRPr="009838C2">
              <w:rPr>
                <w:sz w:val="24"/>
                <w:szCs w:val="24"/>
              </w:rPr>
              <w:t>prismatic</w:t>
            </w:r>
            <w:proofErr w:type="spellEnd"/>
            <w:r w:rsidRPr="009838C2">
              <w:rPr>
                <w:sz w:val="24"/>
                <w:szCs w:val="24"/>
              </w:rPr>
              <w:t>)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AE8BC" w14:textId="77777777" w:rsidR="009B4D85" w:rsidRPr="009838C2" w:rsidRDefault="009B4D85">
            <w:pPr>
              <w:jc w:val="center"/>
              <w:rPr>
                <w:sz w:val="24"/>
                <w:szCs w:val="24"/>
              </w:rPr>
            </w:pPr>
            <w:proofErr w:type="spellStart"/>
            <w:r w:rsidRPr="009838C2">
              <w:rPr>
                <w:sz w:val="24"/>
                <w:szCs w:val="24"/>
              </w:rPr>
              <w:t>Kolonasta</w:t>
            </w:r>
            <w:proofErr w:type="spellEnd"/>
            <w:r w:rsidRPr="009838C2">
              <w:rPr>
                <w:sz w:val="24"/>
                <w:szCs w:val="24"/>
              </w:rPr>
              <w:t xml:space="preserve"> (</w:t>
            </w:r>
            <w:proofErr w:type="spellStart"/>
            <w:r w:rsidRPr="009838C2">
              <w:rPr>
                <w:sz w:val="24"/>
                <w:szCs w:val="24"/>
              </w:rPr>
              <w:t>columnar</w:t>
            </w:r>
            <w:proofErr w:type="spellEnd"/>
            <w:r w:rsidRPr="009838C2">
              <w:rPr>
                <w:sz w:val="24"/>
                <w:szCs w:val="24"/>
              </w:rPr>
              <w:t>)</w:t>
            </w:r>
          </w:p>
          <w:p w14:paraId="6E7F1710" w14:textId="77777777" w:rsidR="009B4D85" w:rsidRPr="009838C2" w:rsidRDefault="009B4D85">
            <w:pPr>
              <w:spacing w:line="25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4A572" w14:textId="77777777" w:rsidR="009B4D85" w:rsidRPr="009838C2" w:rsidRDefault="009B4D85">
            <w:pPr>
              <w:jc w:val="center"/>
              <w:rPr>
                <w:sz w:val="24"/>
                <w:szCs w:val="24"/>
              </w:rPr>
            </w:pPr>
            <w:r w:rsidRPr="009838C2">
              <w:rPr>
                <w:sz w:val="24"/>
                <w:szCs w:val="24"/>
              </w:rPr>
              <w:t>Plitka</w:t>
            </w:r>
          </w:p>
          <w:p w14:paraId="736BB7CA" w14:textId="77777777" w:rsidR="009B4D85" w:rsidRPr="009838C2" w:rsidRDefault="009B4D85">
            <w:pPr>
              <w:spacing w:line="256" w:lineRule="auto"/>
              <w:jc w:val="center"/>
              <w:rPr>
                <w:sz w:val="24"/>
                <w:szCs w:val="24"/>
              </w:rPr>
            </w:pPr>
            <w:r w:rsidRPr="009838C2">
              <w:rPr>
                <w:sz w:val="24"/>
                <w:szCs w:val="24"/>
              </w:rPr>
              <w:t>(</w:t>
            </w:r>
            <w:proofErr w:type="spellStart"/>
            <w:r w:rsidRPr="009838C2">
              <w:rPr>
                <w:sz w:val="24"/>
                <w:szCs w:val="24"/>
              </w:rPr>
              <w:t>platy</w:t>
            </w:r>
            <w:proofErr w:type="spellEnd"/>
            <w:r w:rsidRPr="009838C2">
              <w:rPr>
                <w:sz w:val="24"/>
                <w:szCs w:val="24"/>
              </w:rPr>
              <w:t>)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76B520" w14:textId="77777777" w:rsidR="009B4D85" w:rsidRPr="009838C2" w:rsidRDefault="009B4D85">
            <w:pPr>
              <w:spacing w:line="256" w:lineRule="auto"/>
              <w:jc w:val="center"/>
              <w:rPr>
                <w:sz w:val="24"/>
                <w:szCs w:val="24"/>
              </w:rPr>
            </w:pPr>
            <w:r w:rsidRPr="009838C2">
              <w:rPr>
                <w:sz w:val="24"/>
                <w:szCs w:val="24"/>
              </w:rPr>
              <w:t xml:space="preserve">Zrnata (single </w:t>
            </w:r>
            <w:proofErr w:type="spellStart"/>
            <w:r w:rsidRPr="009838C2">
              <w:rPr>
                <w:sz w:val="24"/>
                <w:szCs w:val="24"/>
              </w:rPr>
              <w:t>grained</w:t>
            </w:r>
            <w:proofErr w:type="spellEnd"/>
            <w:r w:rsidRPr="009838C2">
              <w:rPr>
                <w:sz w:val="24"/>
                <w:szCs w:val="24"/>
              </w:rPr>
              <w:t>)</w:t>
            </w:r>
          </w:p>
        </w:tc>
        <w:tc>
          <w:tcPr>
            <w:tcW w:w="1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0F401B" w14:textId="77777777" w:rsidR="009B4D85" w:rsidRPr="009838C2" w:rsidRDefault="009B4D85">
            <w:pPr>
              <w:spacing w:line="256" w:lineRule="auto"/>
              <w:jc w:val="center"/>
              <w:rPr>
                <w:sz w:val="24"/>
                <w:szCs w:val="24"/>
              </w:rPr>
            </w:pPr>
            <w:r w:rsidRPr="009838C2">
              <w:rPr>
                <w:sz w:val="24"/>
                <w:szCs w:val="24"/>
              </w:rPr>
              <w:t>Masivna (</w:t>
            </w:r>
            <w:proofErr w:type="spellStart"/>
            <w:r w:rsidRPr="009838C2">
              <w:rPr>
                <w:sz w:val="24"/>
                <w:szCs w:val="24"/>
              </w:rPr>
              <w:t>massive</w:t>
            </w:r>
            <w:proofErr w:type="spellEnd"/>
            <w:r w:rsidRPr="009838C2">
              <w:rPr>
                <w:sz w:val="24"/>
                <w:szCs w:val="24"/>
              </w:rPr>
              <w:t>)</w:t>
            </w:r>
          </w:p>
        </w:tc>
      </w:tr>
      <w:bookmarkEnd w:id="1"/>
    </w:tbl>
    <w:p w14:paraId="64871349" w14:textId="77777777" w:rsidR="009B4D85" w:rsidRDefault="009B4D85" w:rsidP="009B4D85"/>
    <w:p w14:paraId="0BBC1DC0" w14:textId="77777777" w:rsidR="009838C2" w:rsidRDefault="009838C2" w:rsidP="009B4D85"/>
    <w:p w14:paraId="182CC970" w14:textId="77777777" w:rsidR="00841AFB" w:rsidRDefault="009B4D85" w:rsidP="00841AFB">
      <w:pPr>
        <w:rPr>
          <w:rStyle w:val="Naslov1Char"/>
          <w:color w:val="FF0000"/>
        </w:rPr>
      </w:pPr>
      <w:r w:rsidRPr="009838C2">
        <w:rPr>
          <w:rStyle w:val="Naslov1Char"/>
          <w:color w:val="FF0000"/>
        </w:rPr>
        <w:lastRenderedPageBreak/>
        <w:t>Zadatak 3. Tekstura tla</w:t>
      </w:r>
    </w:p>
    <w:p w14:paraId="6B24D505" w14:textId="67A68F91" w:rsidR="00841AFB" w:rsidRPr="00841AFB" w:rsidRDefault="00841AFB" w:rsidP="00A961E7">
      <w:pPr>
        <w:jc w:val="both"/>
        <w:rPr>
          <w:rFonts w:asciiTheme="majorHAnsi" w:eastAsiaTheme="majorEastAsia" w:hAnsiTheme="majorHAnsi" w:cstheme="majorBidi"/>
          <w:b/>
          <w:color w:val="FF0000"/>
          <w:sz w:val="32"/>
          <w:szCs w:val="32"/>
        </w:rPr>
      </w:pPr>
      <w:r>
        <w:rPr>
          <w:rStyle w:val="Naslov1Char"/>
          <w:color w:val="FF0000"/>
        </w:rPr>
        <w:t xml:space="preserve">3.1. </w:t>
      </w:r>
      <w:r w:rsidRPr="00BA1E69">
        <w:rPr>
          <w:rFonts w:ascii="Calibri" w:eastAsia="Calibri" w:hAnsi="Calibri" w:cs="Times New Roman"/>
          <w:b/>
          <w:sz w:val="24"/>
          <w:szCs w:val="24"/>
        </w:rPr>
        <w:t>Prema veličini mineralne čestice tla dijelimo na pijesak (najveće</w:t>
      </w:r>
      <w:r>
        <w:rPr>
          <w:rFonts w:ascii="Calibri" w:eastAsia="Calibri" w:hAnsi="Calibri" w:cs="Times New Roman"/>
          <w:b/>
          <w:sz w:val="24"/>
          <w:szCs w:val="24"/>
        </w:rPr>
        <w:t xml:space="preserve"> i najteže</w:t>
      </w:r>
      <w:r w:rsidR="00A117F6">
        <w:rPr>
          <w:rFonts w:ascii="Calibri" w:eastAsia="Calibri" w:hAnsi="Calibri" w:cs="Times New Roman"/>
          <w:b/>
          <w:sz w:val="24"/>
          <w:szCs w:val="24"/>
        </w:rPr>
        <w:t xml:space="preserve"> čestice</w:t>
      </w:r>
      <w:r w:rsidRPr="00BA1E69">
        <w:rPr>
          <w:rFonts w:ascii="Calibri" w:eastAsia="Calibri" w:hAnsi="Calibri" w:cs="Times New Roman"/>
          <w:b/>
          <w:sz w:val="24"/>
          <w:szCs w:val="24"/>
        </w:rPr>
        <w:t>), glinu (najmanje</w:t>
      </w:r>
      <w:r>
        <w:rPr>
          <w:rFonts w:ascii="Calibri" w:eastAsia="Calibri" w:hAnsi="Calibri" w:cs="Times New Roman"/>
          <w:b/>
          <w:sz w:val="24"/>
          <w:szCs w:val="24"/>
        </w:rPr>
        <w:t xml:space="preserve"> i najlakše</w:t>
      </w:r>
      <w:r w:rsidR="00A117F6">
        <w:rPr>
          <w:rFonts w:ascii="Calibri" w:eastAsia="Calibri" w:hAnsi="Calibri" w:cs="Times New Roman"/>
          <w:b/>
          <w:sz w:val="24"/>
          <w:szCs w:val="24"/>
        </w:rPr>
        <w:t xml:space="preserve"> čestice</w:t>
      </w:r>
      <w:r w:rsidRPr="00BA1E69">
        <w:rPr>
          <w:rFonts w:ascii="Calibri" w:eastAsia="Calibri" w:hAnsi="Calibri" w:cs="Times New Roman"/>
          <w:b/>
          <w:sz w:val="24"/>
          <w:szCs w:val="24"/>
        </w:rPr>
        <w:t>) i prah</w:t>
      </w:r>
      <w:r>
        <w:rPr>
          <w:rFonts w:ascii="Calibri" w:eastAsia="Calibri" w:hAnsi="Calibri" w:cs="Times New Roman"/>
          <w:b/>
          <w:sz w:val="24"/>
          <w:szCs w:val="24"/>
        </w:rPr>
        <w:t>. Sljedećim pokusom otkrit će</w:t>
      </w:r>
      <w:r w:rsidR="00A117F6">
        <w:rPr>
          <w:rFonts w:ascii="Calibri" w:eastAsia="Calibri" w:hAnsi="Calibri" w:cs="Times New Roman"/>
          <w:b/>
          <w:sz w:val="24"/>
          <w:szCs w:val="24"/>
        </w:rPr>
        <w:t xml:space="preserve"> te</w:t>
      </w:r>
      <w:r>
        <w:rPr>
          <w:rFonts w:ascii="Calibri" w:eastAsia="Calibri" w:hAnsi="Calibri" w:cs="Times New Roman"/>
          <w:b/>
          <w:sz w:val="24"/>
          <w:szCs w:val="24"/>
        </w:rPr>
        <w:t xml:space="preserve"> koliko pijeska, gline i praha ima u </w:t>
      </w:r>
      <w:r w:rsidR="00A961E7">
        <w:rPr>
          <w:rFonts w:ascii="Calibri" w:eastAsia="Calibri" w:hAnsi="Calibri" w:cs="Times New Roman"/>
          <w:b/>
          <w:sz w:val="24"/>
          <w:szCs w:val="24"/>
        </w:rPr>
        <w:t>vašem</w:t>
      </w:r>
      <w:r>
        <w:rPr>
          <w:rFonts w:ascii="Calibri" w:eastAsia="Calibri" w:hAnsi="Calibri" w:cs="Times New Roman"/>
          <w:b/>
          <w:sz w:val="24"/>
          <w:szCs w:val="24"/>
        </w:rPr>
        <w:t xml:space="preserve"> uzorku</w:t>
      </w:r>
      <w:r w:rsidR="00A961E7">
        <w:rPr>
          <w:rFonts w:ascii="Calibri" w:eastAsia="Calibri" w:hAnsi="Calibri" w:cs="Times New Roman"/>
          <w:b/>
          <w:sz w:val="24"/>
          <w:szCs w:val="24"/>
        </w:rPr>
        <w:t xml:space="preserve"> te</w:t>
      </w:r>
      <w:r>
        <w:rPr>
          <w:rFonts w:ascii="Calibri" w:eastAsia="Calibri" w:hAnsi="Calibri" w:cs="Times New Roman"/>
          <w:b/>
          <w:sz w:val="24"/>
          <w:szCs w:val="24"/>
        </w:rPr>
        <w:t xml:space="preserve"> </w:t>
      </w:r>
      <w:r w:rsidR="00A117F6">
        <w:rPr>
          <w:rFonts w:ascii="Calibri" w:eastAsia="Calibri" w:hAnsi="Calibri" w:cs="Times New Roman"/>
          <w:b/>
          <w:sz w:val="24"/>
          <w:szCs w:val="24"/>
        </w:rPr>
        <w:t xml:space="preserve">pomoću </w:t>
      </w:r>
      <w:proofErr w:type="spellStart"/>
      <w:r w:rsidR="00A961E7">
        <w:rPr>
          <w:rFonts w:ascii="Calibri" w:eastAsia="Calibri" w:hAnsi="Calibri" w:cs="Times New Roman"/>
          <w:b/>
          <w:sz w:val="24"/>
          <w:szCs w:val="24"/>
        </w:rPr>
        <w:t>trokomponentnog</w:t>
      </w:r>
      <w:proofErr w:type="spellEnd"/>
      <w:r w:rsidR="00A961E7">
        <w:rPr>
          <w:rFonts w:ascii="Calibri" w:eastAsia="Calibri" w:hAnsi="Calibri" w:cs="Times New Roman"/>
          <w:b/>
          <w:sz w:val="24"/>
          <w:szCs w:val="24"/>
        </w:rPr>
        <w:t xml:space="preserve"> dijagrama</w:t>
      </w:r>
      <w:r w:rsidR="00A117F6">
        <w:rPr>
          <w:rFonts w:ascii="Calibri" w:eastAsia="Calibri" w:hAnsi="Calibri" w:cs="Times New Roman"/>
          <w:b/>
          <w:sz w:val="24"/>
          <w:szCs w:val="24"/>
        </w:rPr>
        <w:t xml:space="preserve"> odrediti </w:t>
      </w:r>
      <w:r>
        <w:rPr>
          <w:rFonts w:ascii="Calibri" w:eastAsia="Calibri" w:hAnsi="Calibri" w:cs="Times New Roman"/>
          <w:b/>
          <w:sz w:val="24"/>
          <w:szCs w:val="24"/>
        </w:rPr>
        <w:t>kojoj vrsti tla pripad</w:t>
      </w:r>
      <w:r w:rsidR="00A117F6">
        <w:rPr>
          <w:rFonts w:ascii="Calibri" w:eastAsia="Calibri" w:hAnsi="Calibri" w:cs="Times New Roman"/>
          <w:b/>
          <w:sz w:val="24"/>
          <w:szCs w:val="24"/>
        </w:rPr>
        <w:t xml:space="preserve">aju </w:t>
      </w:r>
      <w:r w:rsidR="00A961E7">
        <w:rPr>
          <w:rFonts w:ascii="Calibri" w:eastAsia="Calibri" w:hAnsi="Calibri" w:cs="Times New Roman"/>
          <w:b/>
          <w:sz w:val="24"/>
          <w:szCs w:val="24"/>
        </w:rPr>
        <w:t>vaši</w:t>
      </w:r>
      <w:r>
        <w:rPr>
          <w:rFonts w:ascii="Calibri" w:eastAsia="Calibri" w:hAnsi="Calibri" w:cs="Times New Roman"/>
          <w:b/>
          <w:sz w:val="24"/>
          <w:szCs w:val="24"/>
        </w:rPr>
        <w:t xml:space="preserve"> uzor</w:t>
      </w:r>
      <w:r w:rsidR="00A117F6">
        <w:rPr>
          <w:rFonts w:ascii="Calibri" w:eastAsia="Calibri" w:hAnsi="Calibri" w:cs="Times New Roman"/>
          <w:b/>
          <w:sz w:val="24"/>
          <w:szCs w:val="24"/>
        </w:rPr>
        <w:t>ci</w:t>
      </w:r>
      <w:r>
        <w:rPr>
          <w:rFonts w:ascii="Calibri" w:eastAsia="Calibri" w:hAnsi="Calibri" w:cs="Times New Roman"/>
          <w:b/>
          <w:sz w:val="24"/>
          <w:szCs w:val="24"/>
        </w:rPr>
        <w:t>!</w:t>
      </w:r>
    </w:p>
    <w:p w14:paraId="7F5944A7" w14:textId="7F2F2D28" w:rsidR="00841AFB" w:rsidRDefault="00841AFB" w:rsidP="00841AFB">
      <w:pPr>
        <w:spacing w:line="360" w:lineRule="auto"/>
        <w:jc w:val="both"/>
        <w:rPr>
          <w:rFonts w:ascii="Calibri" w:eastAsia="Calibri" w:hAnsi="Calibri" w:cs="Times New Roman"/>
          <w:bCs/>
          <w:sz w:val="24"/>
          <w:szCs w:val="24"/>
        </w:rPr>
      </w:pPr>
      <w:r w:rsidRPr="00E60D51">
        <w:rPr>
          <w:rFonts w:ascii="Calibri" w:eastAsia="Calibri" w:hAnsi="Calibri" w:cs="Times New Roman"/>
          <w:b/>
          <w:sz w:val="24"/>
          <w:szCs w:val="24"/>
        </w:rPr>
        <w:t>POSTUPAK</w:t>
      </w:r>
      <w:r>
        <w:rPr>
          <w:rFonts w:ascii="Calibri" w:eastAsia="Calibri" w:hAnsi="Calibri" w:cs="Times New Roman"/>
          <w:b/>
          <w:sz w:val="24"/>
          <w:szCs w:val="24"/>
        </w:rPr>
        <w:t>:</w:t>
      </w:r>
      <w:r w:rsidRPr="00E60D51">
        <w:rPr>
          <w:rFonts w:ascii="Calibri" w:eastAsia="Calibri" w:hAnsi="Calibri" w:cs="Times New Roman"/>
          <w:b/>
          <w:sz w:val="24"/>
          <w:szCs w:val="24"/>
        </w:rPr>
        <w:t xml:space="preserve"> </w:t>
      </w:r>
      <w:bookmarkStart w:id="2" w:name="_Hlk15754747"/>
      <w:r>
        <w:rPr>
          <w:rFonts w:ascii="Calibri" w:eastAsia="Calibri" w:hAnsi="Calibri" w:cs="Times New Roman"/>
          <w:bCs/>
          <w:sz w:val="24"/>
          <w:szCs w:val="24"/>
        </w:rPr>
        <w:t>U</w:t>
      </w:r>
      <w:r w:rsidRPr="00E60D51">
        <w:rPr>
          <w:rFonts w:ascii="Calibri" w:eastAsia="Calibri" w:hAnsi="Calibri" w:cs="Times New Roman"/>
          <w:bCs/>
          <w:sz w:val="24"/>
          <w:szCs w:val="24"/>
        </w:rPr>
        <w:t xml:space="preserve"> menzuru od 100 </w:t>
      </w:r>
      <w:proofErr w:type="spellStart"/>
      <w:r w:rsidRPr="00E60D51">
        <w:rPr>
          <w:rFonts w:ascii="Calibri" w:eastAsia="Calibri" w:hAnsi="Calibri" w:cs="Times New Roman"/>
          <w:bCs/>
          <w:sz w:val="24"/>
          <w:szCs w:val="24"/>
        </w:rPr>
        <w:t>mL</w:t>
      </w:r>
      <w:proofErr w:type="spellEnd"/>
      <w:r w:rsidRPr="00E60D51">
        <w:rPr>
          <w:rFonts w:ascii="Calibri" w:eastAsia="Calibri" w:hAnsi="Calibri" w:cs="Times New Roman"/>
          <w:bCs/>
          <w:sz w:val="24"/>
          <w:szCs w:val="24"/>
        </w:rPr>
        <w:t xml:space="preserve"> nasipaj</w:t>
      </w:r>
      <w:r>
        <w:rPr>
          <w:rFonts w:ascii="Calibri" w:eastAsia="Calibri" w:hAnsi="Calibri" w:cs="Times New Roman"/>
          <w:bCs/>
          <w:sz w:val="24"/>
          <w:szCs w:val="24"/>
        </w:rPr>
        <w:t>te</w:t>
      </w:r>
      <w:r w:rsidRPr="00E60D51">
        <w:rPr>
          <w:rFonts w:ascii="Calibri" w:eastAsia="Calibri" w:hAnsi="Calibri" w:cs="Times New Roman"/>
          <w:bCs/>
          <w:sz w:val="24"/>
          <w:szCs w:val="24"/>
        </w:rPr>
        <w:t xml:space="preserve"> 30 </w:t>
      </w:r>
      <w:proofErr w:type="spellStart"/>
      <w:r w:rsidRPr="00E60D51">
        <w:rPr>
          <w:rFonts w:ascii="Calibri" w:eastAsia="Calibri" w:hAnsi="Calibri" w:cs="Times New Roman"/>
          <w:bCs/>
          <w:sz w:val="24"/>
          <w:szCs w:val="24"/>
        </w:rPr>
        <w:t>mL</w:t>
      </w:r>
      <w:proofErr w:type="spellEnd"/>
      <w:r w:rsidRPr="00E60D51">
        <w:rPr>
          <w:rFonts w:ascii="Calibri" w:eastAsia="Calibri" w:hAnsi="Calibri" w:cs="Times New Roman"/>
          <w:bCs/>
          <w:sz w:val="24"/>
          <w:szCs w:val="24"/>
        </w:rPr>
        <w:t xml:space="preserve"> uzorka tla</w:t>
      </w:r>
      <w:r>
        <w:rPr>
          <w:rFonts w:ascii="Calibri" w:eastAsia="Calibri" w:hAnsi="Calibri" w:cs="Times New Roman"/>
          <w:bCs/>
          <w:sz w:val="24"/>
          <w:szCs w:val="24"/>
        </w:rPr>
        <w:t xml:space="preserve"> i </w:t>
      </w:r>
      <w:r w:rsidRPr="00E60D51">
        <w:rPr>
          <w:rFonts w:ascii="Calibri" w:eastAsia="Calibri" w:hAnsi="Calibri" w:cs="Times New Roman"/>
          <w:bCs/>
          <w:sz w:val="24"/>
          <w:szCs w:val="24"/>
        </w:rPr>
        <w:t>lagano tresi</w:t>
      </w:r>
      <w:r>
        <w:rPr>
          <w:rFonts w:ascii="Calibri" w:eastAsia="Calibri" w:hAnsi="Calibri" w:cs="Times New Roman"/>
          <w:bCs/>
          <w:sz w:val="24"/>
          <w:szCs w:val="24"/>
        </w:rPr>
        <w:t>te</w:t>
      </w:r>
      <w:r w:rsidRPr="00E60D51">
        <w:rPr>
          <w:rFonts w:ascii="Calibri" w:eastAsia="Calibri" w:hAnsi="Calibri" w:cs="Times New Roman"/>
          <w:bCs/>
          <w:sz w:val="24"/>
          <w:szCs w:val="24"/>
        </w:rPr>
        <w:t xml:space="preserve"> da se slegne. Dopuni</w:t>
      </w:r>
      <w:r>
        <w:rPr>
          <w:rFonts w:ascii="Calibri" w:eastAsia="Calibri" w:hAnsi="Calibri" w:cs="Times New Roman"/>
          <w:bCs/>
          <w:sz w:val="24"/>
          <w:szCs w:val="24"/>
        </w:rPr>
        <w:t>te</w:t>
      </w:r>
      <w:r w:rsidRPr="00E60D51">
        <w:rPr>
          <w:rFonts w:ascii="Calibri" w:eastAsia="Calibri" w:hAnsi="Calibri" w:cs="Times New Roman"/>
          <w:bCs/>
          <w:sz w:val="24"/>
          <w:szCs w:val="24"/>
        </w:rPr>
        <w:t xml:space="preserve"> menzuru do 90 </w:t>
      </w:r>
      <w:proofErr w:type="spellStart"/>
      <w:r w:rsidRPr="00E60D51">
        <w:rPr>
          <w:rFonts w:ascii="Calibri" w:eastAsia="Calibri" w:hAnsi="Calibri" w:cs="Times New Roman"/>
          <w:bCs/>
          <w:sz w:val="24"/>
          <w:szCs w:val="24"/>
        </w:rPr>
        <w:t>mL</w:t>
      </w:r>
      <w:proofErr w:type="spellEnd"/>
      <w:r w:rsidRPr="00E60D51">
        <w:rPr>
          <w:rFonts w:ascii="Calibri" w:eastAsia="Calibri" w:hAnsi="Calibri" w:cs="Times New Roman"/>
          <w:bCs/>
          <w:sz w:val="24"/>
          <w:szCs w:val="24"/>
        </w:rPr>
        <w:t xml:space="preserve"> destiliranom vodom</w:t>
      </w:r>
      <w:r>
        <w:rPr>
          <w:rFonts w:ascii="Calibri" w:eastAsia="Calibri" w:hAnsi="Calibri" w:cs="Times New Roman"/>
          <w:bCs/>
          <w:sz w:val="24"/>
          <w:szCs w:val="24"/>
        </w:rPr>
        <w:t>,</w:t>
      </w:r>
      <w:r w:rsidRPr="00E60D51">
        <w:rPr>
          <w:rFonts w:ascii="Calibri" w:eastAsia="Calibri" w:hAnsi="Calibri" w:cs="Times New Roman"/>
          <w:bCs/>
          <w:sz w:val="24"/>
          <w:szCs w:val="24"/>
        </w:rPr>
        <w:t xml:space="preserve"> zatvori</w:t>
      </w:r>
      <w:r>
        <w:rPr>
          <w:rFonts w:ascii="Calibri" w:eastAsia="Calibri" w:hAnsi="Calibri" w:cs="Times New Roman"/>
          <w:bCs/>
          <w:sz w:val="24"/>
          <w:szCs w:val="24"/>
        </w:rPr>
        <w:t>te</w:t>
      </w:r>
      <w:r w:rsidRPr="00E60D51">
        <w:rPr>
          <w:rFonts w:ascii="Calibri" w:eastAsia="Calibri" w:hAnsi="Calibri" w:cs="Times New Roman"/>
          <w:bCs/>
          <w:sz w:val="24"/>
          <w:szCs w:val="24"/>
        </w:rPr>
        <w:t xml:space="preserve"> menzuru čepom, poklopcem ili rukom i tresi</w:t>
      </w:r>
      <w:r>
        <w:rPr>
          <w:rFonts w:ascii="Calibri" w:eastAsia="Calibri" w:hAnsi="Calibri" w:cs="Times New Roman"/>
          <w:bCs/>
          <w:sz w:val="24"/>
          <w:szCs w:val="24"/>
        </w:rPr>
        <w:t>te</w:t>
      </w:r>
      <w:r w:rsidRPr="00E60D51">
        <w:rPr>
          <w:rFonts w:ascii="Calibri" w:eastAsia="Calibri" w:hAnsi="Calibri" w:cs="Times New Roman"/>
          <w:bCs/>
          <w:sz w:val="24"/>
          <w:szCs w:val="24"/>
        </w:rPr>
        <w:t xml:space="preserve"> gore-dolje </w:t>
      </w:r>
      <w:r>
        <w:rPr>
          <w:rFonts w:ascii="Calibri" w:eastAsia="Calibri" w:hAnsi="Calibri" w:cs="Times New Roman"/>
          <w:bCs/>
          <w:sz w:val="24"/>
          <w:szCs w:val="24"/>
        </w:rPr>
        <w:t>minutu</w:t>
      </w:r>
      <w:r w:rsidRPr="00E60D51">
        <w:rPr>
          <w:rFonts w:ascii="Calibri" w:eastAsia="Calibri" w:hAnsi="Calibri" w:cs="Times New Roman"/>
          <w:bCs/>
          <w:sz w:val="24"/>
          <w:szCs w:val="24"/>
        </w:rPr>
        <w:t>. Nakon  minute ostavi</w:t>
      </w:r>
      <w:r>
        <w:rPr>
          <w:rFonts w:ascii="Calibri" w:eastAsia="Calibri" w:hAnsi="Calibri" w:cs="Times New Roman"/>
          <w:bCs/>
          <w:sz w:val="24"/>
          <w:szCs w:val="24"/>
        </w:rPr>
        <w:t>te</w:t>
      </w:r>
      <w:r w:rsidRPr="00E60D51">
        <w:rPr>
          <w:rFonts w:ascii="Calibri" w:eastAsia="Calibri" w:hAnsi="Calibri" w:cs="Times New Roman"/>
          <w:bCs/>
          <w:sz w:val="24"/>
          <w:szCs w:val="24"/>
        </w:rPr>
        <w:t xml:space="preserve"> menzuru 40 sekundi mirovati i o</w:t>
      </w:r>
      <w:r>
        <w:rPr>
          <w:rFonts w:ascii="Calibri" w:eastAsia="Calibri" w:hAnsi="Calibri" w:cs="Times New Roman"/>
          <w:bCs/>
          <w:sz w:val="24"/>
          <w:szCs w:val="24"/>
        </w:rPr>
        <w:t>čitajte volumen istaloženih čestica</w:t>
      </w:r>
      <w:r w:rsidRPr="00E60D51">
        <w:rPr>
          <w:rFonts w:ascii="Calibri" w:eastAsia="Calibri" w:hAnsi="Calibri" w:cs="Times New Roman"/>
          <w:bCs/>
          <w:sz w:val="24"/>
          <w:szCs w:val="24"/>
        </w:rPr>
        <w:t>. Menzuru ostavi</w:t>
      </w:r>
      <w:r>
        <w:rPr>
          <w:rFonts w:ascii="Calibri" w:eastAsia="Calibri" w:hAnsi="Calibri" w:cs="Times New Roman"/>
          <w:bCs/>
          <w:sz w:val="24"/>
          <w:szCs w:val="24"/>
        </w:rPr>
        <w:t>te</w:t>
      </w:r>
      <w:r w:rsidRPr="00E60D51">
        <w:rPr>
          <w:rFonts w:ascii="Calibri" w:eastAsia="Calibri" w:hAnsi="Calibri" w:cs="Times New Roman"/>
          <w:bCs/>
          <w:sz w:val="24"/>
          <w:szCs w:val="24"/>
        </w:rPr>
        <w:t xml:space="preserve"> mirovati daljnjih 20 minuta i ponovno o</w:t>
      </w:r>
      <w:r>
        <w:rPr>
          <w:rFonts w:ascii="Calibri" w:eastAsia="Calibri" w:hAnsi="Calibri" w:cs="Times New Roman"/>
          <w:bCs/>
          <w:sz w:val="24"/>
          <w:szCs w:val="24"/>
        </w:rPr>
        <w:t xml:space="preserve">čitajte volumen.  Za vrijeme čekanja drugog taloženja, napravite drugi dio zadatka – 3.2. </w:t>
      </w:r>
    </w:p>
    <w:p w14:paraId="7F0D15A0" w14:textId="11EAA0A1" w:rsidR="00841AFB" w:rsidRPr="00E60D51" w:rsidRDefault="00841AFB" w:rsidP="00841AFB">
      <w:pPr>
        <w:spacing w:line="360" w:lineRule="auto"/>
        <w:jc w:val="both"/>
        <w:rPr>
          <w:rFonts w:ascii="Calibri" w:eastAsia="Calibri" w:hAnsi="Calibri" w:cs="Times New Roman"/>
          <w:b/>
          <w:sz w:val="24"/>
          <w:szCs w:val="24"/>
        </w:rPr>
      </w:pPr>
      <w:r>
        <w:rPr>
          <w:rFonts w:ascii="Calibri" w:eastAsia="Calibri" w:hAnsi="Calibri" w:cs="Times New Roman"/>
          <w:bCs/>
          <w:sz w:val="24"/>
          <w:szCs w:val="24"/>
        </w:rPr>
        <w:t>Popuni</w:t>
      </w:r>
      <w:r w:rsidR="00A961E7">
        <w:rPr>
          <w:rFonts w:ascii="Calibri" w:eastAsia="Calibri" w:hAnsi="Calibri" w:cs="Times New Roman"/>
          <w:bCs/>
          <w:sz w:val="24"/>
          <w:szCs w:val="24"/>
        </w:rPr>
        <w:t>te</w:t>
      </w:r>
      <w:r>
        <w:rPr>
          <w:rFonts w:ascii="Calibri" w:eastAsia="Calibri" w:hAnsi="Calibri" w:cs="Times New Roman"/>
          <w:bCs/>
          <w:sz w:val="24"/>
          <w:szCs w:val="24"/>
        </w:rPr>
        <w:t xml:space="preserve"> tablicu</w:t>
      </w:r>
      <w:r w:rsidR="00A117F6">
        <w:rPr>
          <w:rFonts w:ascii="Calibri" w:eastAsia="Calibri" w:hAnsi="Calibri" w:cs="Times New Roman"/>
          <w:bCs/>
          <w:sz w:val="24"/>
          <w:szCs w:val="24"/>
        </w:rPr>
        <w:t xml:space="preserve"> za </w:t>
      </w:r>
      <w:r w:rsidR="00A117F6" w:rsidRPr="00A961E7">
        <w:rPr>
          <w:rFonts w:ascii="Calibri" w:eastAsia="Calibri" w:hAnsi="Calibri" w:cs="Times New Roman"/>
          <w:b/>
          <w:sz w:val="24"/>
          <w:szCs w:val="24"/>
        </w:rPr>
        <w:t>uzorak 1</w:t>
      </w:r>
      <w:r w:rsidR="00A117F6">
        <w:rPr>
          <w:rFonts w:ascii="Calibri" w:eastAsia="Calibri" w:hAnsi="Calibri" w:cs="Times New Roman"/>
          <w:bCs/>
          <w:sz w:val="24"/>
          <w:szCs w:val="24"/>
        </w:rPr>
        <w:t>.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841AFB" w14:paraId="645EA080" w14:textId="77777777" w:rsidTr="00787F83">
        <w:tc>
          <w:tcPr>
            <w:tcW w:w="2265" w:type="dxa"/>
            <w:vAlign w:val="center"/>
          </w:tcPr>
          <w:bookmarkEnd w:id="2"/>
          <w:p w14:paraId="3403A239" w14:textId="77777777" w:rsidR="00841AFB" w:rsidRPr="00942FC9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Promatram:</w:t>
            </w:r>
          </w:p>
        </w:tc>
        <w:tc>
          <w:tcPr>
            <w:tcW w:w="2265" w:type="dxa"/>
            <w:vAlign w:val="center"/>
          </w:tcPr>
          <w:p w14:paraId="0A732B5E" w14:textId="77777777" w:rsidR="00841AFB" w:rsidRPr="00942FC9" w:rsidRDefault="00841AFB" w:rsidP="00787F8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p</w:t>
            </w:r>
            <w:r w:rsidRPr="00942FC9">
              <w:rPr>
                <w:rFonts w:ascii="Calibri" w:eastAsia="Calibri" w:hAnsi="Calibri" w:cs="Times New Roman"/>
                <w:b/>
                <w:sz w:val="24"/>
                <w:szCs w:val="24"/>
              </w:rPr>
              <w:t>očetak pokusa</w:t>
            </w:r>
          </w:p>
        </w:tc>
        <w:tc>
          <w:tcPr>
            <w:tcW w:w="2266" w:type="dxa"/>
            <w:vAlign w:val="center"/>
          </w:tcPr>
          <w:p w14:paraId="7F5373A3" w14:textId="77777777" w:rsidR="00841AFB" w:rsidRPr="00942FC9" w:rsidRDefault="00841AFB" w:rsidP="00787F8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n</w:t>
            </w:r>
            <w:r w:rsidRPr="00942FC9">
              <w:rPr>
                <w:rFonts w:ascii="Calibri" w:eastAsia="Calibri" w:hAnsi="Calibri" w:cs="Times New Roman"/>
                <w:b/>
                <w:sz w:val="24"/>
                <w:szCs w:val="24"/>
              </w:rPr>
              <w:t>akon 40 sekundi</w:t>
            </w:r>
          </w:p>
        </w:tc>
        <w:tc>
          <w:tcPr>
            <w:tcW w:w="2266" w:type="dxa"/>
            <w:vAlign w:val="center"/>
          </w:tcPr>
          <w:p w14:paraId="3F8820C9" w14:textId="77777777" w:rsidR="00841AFB" w:rsidRPr="00942FC9" w:rsidRDefault="00841AFB" w:rsidP="00787F8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n</w:t>
            </w:r>
            <w:r w:rsidRPr="00942FC9">
              <w:rPr>
                <w:rFonts w:ascii="Calibri" w:eastAsia="Calibri" w:hAnsi="Calibri" w:cs="Times New Roman"/>
                <w:b/>
                <w:sz w:val="24"/>
                <w:szCs w:val="24"/>
              </w:rPr>
              <w:t>akon 20 minuta</w:t>
            </w:r>
          </w:p>
        </w:tc>
      </w:tr>
      <w:tr w:rsidR="00841AFB" w14:paraId="5B77B122" w14:textId="77777777" w:rsidTr="00787F83">
        <w:tc>
          <w:tcPr>
            <w:tcW w:w="2265" w:type="dxa"/>
            <w:vAlign w:val="center"/>
          </w:tcPr>
          <w:p w14:paraId="1D403468" w14:textId="77777777" w:rsidR="00841AFB" w:rsidRPr="00942FC9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v</w:t>
            </w:r>
            <w:r w:rsidRPr="00942FC9">
              <w:rPr>
                <w:rFonts w:ascii="Calibri" w:eastAsia="Calibri" w:hAnsi="Calibri" w:cs="Times New Roman"/>
                <w:b/>
                <w:sz w:val="24"/>
                <w:szCs w:val="24"/>
              </w:rPr>
              <w:t>olumen istaloženog tla</w:t>
            </w:r>
          </w:p>
        </w:tc>
        <w:tc>
          <w:tcPr>
            <w:tcW w:w="2265" w:type="dxa"/>
            <w:vAlign w:val="center"/>
          </w:tcPr>
          <w:p w14:paraId="43272E75" w14:textId="77777777" w:rsidR="00841AFB" w:rsidRPr="00942FC9" w:rsidRDefault="00841AFB" w:rsidP="00787F83">
            <w:pPr>
              <w:spacing w:line="360" w:lineRule="auto"/>
              <w:jc w:val="center"/>
              <w:rPr>
                <w:rFonts w:ascii="Calibri" w:eastAsia="Calibri" w:hAnsi="Calibri" w:cs="Times New Roman"/>
                <w:bCs/>
                <w:sz w:val="24"/>
                <w:szCs w:val="24"/>
              </w:rPr>
            </w:pPr>
            <w:r w:rsidRPr="00942FC9">
              <w:rPr>
                <w:rFonts w:ascii="Calibri" w:eastAsia="Calibri" w:hAnsi="Calibri" w:cs="Times New Roman"/>
                <w:bCs/>
                <w:sz w:val="24"/>
                <w:szCs w:val="24"/>
              </w:rPr>
              <w:t xml:space="preserve">30 </w:t>
            </w:r>
            <w:proofErr w:type="spellStart"/>
            <w:r w:rsidRPr="00942FC9">
              <w:rPr>
                <w:rFonts w:ascii="Calibri" w:eastAsia="Calibri" w:hAnsi="Calibri" w:cs="Times New Roman"/>
                <w:bCs/>
                <w:sz w:val="24"/>
                <w:szCs w:val="24"/>
              </w:rPr>
              <w:t>mL</w:t>
            </w:r>
            <w:proofErr w:type="spellEnd"/>
          </w:p>
        </w:tc>
        <w:tc>
          <w:tcPr>
            <w:tcW w:w="2266" w:type="dxa"/>
            <w:vAlign w:val="center"/>
          </w:tcPr>
          <w:p w14:paraId="512E0C94" w14:textId="77777777" w:rsidR="00841AFB" w:rsidRPr="00942FC9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2266" w:type="dxa"/>
            <w:vAlign w:val="center"/>
          </w:tcPr>
          <w:p w14:paraId="6EA56DF1" w14:textId="77777777" w:rsidR="00841AFB" w:rsidRPr="00942FC9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</w:tr>
      <w:tr w:rsidR="00841AFB" w14:paraId="0E316583" w14:textId="77777777" w:rsidTr="00787F83">
        <w:tc>
          <w:tcPr>
            <w:tcW w:w="2265" w:type="dxa"/>
            <w:vAlign w:val="center"/>
          </w:tcPr>
          <w:p w14:paraId="19D3457D" w14:textId="77777777" w:rsidR="00841AFB" w:rsidRPr="00942FC9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 w:rsidRPr="0C0DC5AF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 xml:space="preserve">vrsta istaloženih čestica </w:t>
            </w:r>
          </w:p>
        </w:tc>
        <w:tc>
          <w:tcPr>
            <w:tcW w:w="2265" w:type="dxa"/>
            <w:vAlign w:val="center"/>
          </w:tcPr>
          <w:p w14:paraId="591D819C" w14:textId="77777777" w:rsidR="00841AFB" w:rsidRDefault="00841AFB" w:rsidP="00787F83">
            <w:pPr>
              <w:spacing w:line="36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Cs/>
                <w:noProof/>
                <w:sz w:val="24"/>
                <w:szCs w:val="24"/>
                <w:lang w:eastAsia="hr-H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9BE6B41" wp14:editId="29256DD6">
                      <wp:simplePos x="0" y="0"/>
                      <wp:positionH relativeFrom="column">
                        <wp:posOffset>24765</wp:posOffset>
                      </wp:positionH>
                      <wp:positionV relativeFrom="paragraph">
                        <wp:posOffset>218440</wp:posOffset>
                      </wp:positionV>
                      <wp:extent cx="427355" cy="315595"/>
                      <wp:effectExtent l="0" t="0" r="10795" b="27305"/>
                      <wp:wrapNone/>
                      <wp:docPr id="12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7355" cy="31559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76ADDF2" id="Oval 1" o:spid="_x0000_s1026" style="position:absolute;margin-left:1.95pt;margin-top:17.2pt;width:33.65pt;height:24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  <w:r w:rsidRPr="0C0DC5AF">
              <w:rPr>
                <w:rFonts w:ascii="Calibri" w:eastAsia="Calibri" w:hAnsi="Calibri" w:cs="Times New Roman"/>
                <w:sz w:val="24"/>
                <w:szCs w:val="24"/>
              </w:rPr>
              <w:t>pijesak, prah i glina</w:t>
            </w:r>
          </w:p>
          <w:p w14:paraId="5C021629" w14:textId="77777777" w:rsidR="00841AFB" w:rsidRPr="00942FC9" w:rsidRDefault="00841AFB" w:rsidP="00787F83">
            <w:pPr>
              <w:spacing w:line="360" w:lineRule="auto"/>
              <w:rPr>
                <w:rFonts w:ascii="Calibri" w:eastAsia="Calibri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Cs/>
                <w:noProof/>
                <w:sz w:val="24"/>
                <w:szCs w:val="24"/>
                <w:lang w:eastAsia="hr-HR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BF380B0" wp14:editId="679CA086">
                      <wp:simplePos x="0" y="0"/>
                      <wp:positionH relativeFrom="column">
                        <wp:posOffset>652780</wp:posOffset>
                      </wp:positionH>
                      <wp:positionV relativeFrom="paragraph">
                        <wp:posOffset>57150</wp:posOffset>
                      </wp:positionV>
                      <wp:extent cx="171450" cy="190500"/>
                      <wp:effectExtent l="0" t="0" r="19050" b="19050"/>
                      <wp:wrapNone/>
                      <wp:docPr id="13" name="Ova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905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B60CDB1" id="Oval 2" o:spid="_x0000_s1026" style="position:absolute;margin-left:51.4pt;margin-top:4.5pt;width:13.5pt;height: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  <w:r>
              <w:rPr>
                <w:rFonts w:ascii="Calibri" w:eastAsia="Calibri" w:hAnsi="Calibri" w:cs="Times New Roman"/>
                <w:bCs/>
                <w:noProof/>
                <w:sz w:val="24"/>
                <w:szCs w:val="24"/>
                <w:lang w:eastAsia="hr-H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EC7248B" wp14:editId="38D1EFF8">
                      <wp:simplePos x="0" y="0"/>
                      <wp:positionH relativeFrom="column">
                        <wp:posOffset>1010920</wp:posOffset>
                      </wp:positionH>
                      <wp:positionV relativeFrom="paragraph">
                        <wp:posOffset>98425</wp:posOffset>
                      </wp:positionV>
                      <wp:extent cx="152400" cy="133350"/>
                      <wp:effectExtent l="0" t="0" r="19050" b="19050"/>
                      <wp:wrapNone/>
                      <wp:docPr id="14" name="Ova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333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6BBB51B" id="Oval 4" o:spid="_x0000_s1026" style="position:absolute;margin-left:79.6pt;margin-top:7.75pt;width:12pt;height:10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2266" w:type="dxa"/>
            <w:vAlign w:val="center"/>
          </w:tcPr>
          <w:p w14:paraId="57191097" w14:textId="77777777" w:rsidR="00841AFB" w:rsidRPr="00942FC9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2266" w:type="dxa"/>
            <w:vAlign w:val="center"/>
          </w:tcPr>
          <w:p w14:paraId="779E47B2" w14:textId="77777777" w:rsidR="00841AFB" w:rsidRPr="00942FC9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</w:tr>
      <w:tr w:rsidR="00841AFB" w14:paraId="56DAD977" w14:textId="77777777" w:rsidTr="00787F83">
        <w:trPr>
          <w:trHeight w:val="5295"/>
        </w:trPr>
        <w:tc>
          <w:tcPr>
            <w:tcW w:w="2265" w:type="dxa"/>
            <w:vAlign w:val="center"/>
          </w:tcPr>
          <w:p w14:paraId="18101128" w14:textId="77777777" w:rsidR="00841AFB" w:rsidRPr="00942FC9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crtež menzure</w:t>
            </w:r>
          </w:p>
        </w:tc>
        <w:tc>
          <w:tcPr>
            <w:tcW w:w="2265" w:type="dxa"/>
            <w:vAlign w:val="center"/>
          </w:tcPr>
          <w:p w14:paraId="3B6EF8B5" w14:textId="77777777" w:rsidR="00841AFB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2B48150B" w14:textId="77777777" w:rsidR="00841AFB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075BFFF2" w14:textId="77777777" w:rsidR="00841AFB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6F769C2F" w14:textId="77777777" w:rsidR="00841AFB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3452BCE6" w14:textId="77777777" w:rsidR="00841AFB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652586EA" w14:textId="77777777" w:rsidR="00841AFB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6BB5A429" w14:textId="77777777" w:rsidR="00841AFB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32679AFA" w14:textId="77777777" w:rsidR="00841AFB" w:rsidRPr="00942FC9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2266" w:type="dxa"/>
            <w:vAlign w:val="center"/>
          </w:tcPr>
          <w:p w14:paraId="4BB139D1" w14:textId="77777777" w:rsidR="00841AFB" w:rsidRPr="00942FC9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2266" w:type="dxa"/>
            <w:vAlign w:val="center"/>
          </w:tcPr>
          <w:p w14:paraId="6903EE53" w14:textId="77777777" w:rsidR="00841AFB" w:rsidRPr="00942FC9" w:rsidRDefault="00841AFB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</w:tr>
    </w:tbl>
    <w:p w14:paraId="24D598FA" w14:textId="77777777" w:rsidR="00841AFB" w:rsidRDefault="00841AFB" w:rsidP="00841AFB">
      <w:pPr>
        <w:spacing w:line="360" w:lineRule="auto"/>
        <w:jc w:val="both"/>
        <w:rPr>
          <w:rFonts w:ascii="Calibri" w:eastAsia="Calibri" w:hAnsi="Calibri" w:cs="Times New Roman"/>
          <w:sz w:val="24"/>
          <w:szCs w:val="24"/>
        </w:rPr>
      </w:pPr>
    </w:p>
    <w:p w14:paraId="315A7421" w14:textId="4BD293FB" w:rsidR="00841AFB" w:rsidRDefault="00841AFB" w:rsidP="00841AFB">
      <w:pPr>
        <w:spacing w:line="360" w:lineRule="auto"/>
        <w:jc w:val="both"/>
        <w:rPr>
          <w:rFonts w:ascii="Calibri" w:eastAsia="Calibri" w:hAnsi="Calibri" w:cs="Times New Roman"/>
          <w:sz w:val="24"/>
          <w:szCs w:val="24"/>
        </w:rPr>
      </w:pPr>
    </w:p>
    <w:p w14:paraId="6883E1EB" w14:textId="284E6796" w:rsidR="00A117F6" w:rsidRPr="00A117F6" w:rsidRDefault="00A117F6" w:rsidP="00841AFB">
      <w:pPr>
        <w:spacing w:line="360" w:lineRule="auto"/>
        <w:jc w:val="both"/>
        <w:rPr>
          <w:rFonts w:ascii="Calibri" w:eastAsia="Calibri" w:hAnsi="Calibri" w:cs="Times New Roman"/>
          <w:b/>
          <w:sz w:val="24"/>
          <w:szCs w:val="24"/>
        </w:rPr>
      </w:pPr>
      <w:r>
        <w:rPr>
          <w:rFonts w:ascii="Calibri" w:eastAsia="Calibri" w:hAnsi="Calibri" w:cs="Times New Roman"/>
          <w:bCs/>
          <w:sz w:val="24"/>
          <w:szCs w:val="24"/>
        </w:rPr>
        <w:lastRenderedPageBreak/>
        <w:t>Popuni</w:t>
      </w:r>
      <w:r w:rsidR="00A961E7">
        <w:rPr>
          <w:rFonts w:ascii="Calibri" w:eastAsia="Calibri" w:hAnsi="Calibri" w:cs="Times New Roman"/>
          <w:bCs/>
          <w:sz w:val="24"/>
          <w:szCs w:val="24"/>
        </w:rPr>
        <w:t>te</w:t>
      </w:r>
      <w:r>
        <w:rPr>
          <w:rFonts w:ascii="Calibri" w:eastAsia="Calibri" w:hAnsi="Calibri" w:cs="Times New Roman"/>
          <w:bCs/>
          <w:sz w:val="24"/>
          <w:szCs w:val="24"/>
        </w:rPr>
        <w:t xml:space="preserve"> tablicu za </w:t>
      </w:r>
      <w:r w:rsidRPr="00A961E7">
        <w:rPr>
          <w:rFonts w:ascii="Calibri" w:eastAsia="Calibri" w:hAnsi="Calibri" w:cs="Times New Roman"/>
          <w:b/>
          <w:sz w:val="24"/>
          <w:szCs w:val="24"/>
        </w:rPr>
        <w:t>uzorak 2.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A117F6" w14:paraId="38DA0048" w14:textId="77777777" w:rsidTr="00787F83">
        <w:tc>
          <w:tcPr>
            <w:tcW w:w="2265" w:type="dxa"/>
            <w:vAlign w:val="center"/>
          </w:tcPr>
          <w:p w14:paraId="254A5ECF" w14:textId="77777777" w:rsidR="00A117F6" w:rsidRPr="00942FC9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Promatram:</w:t>
            </w:r>
          </w:p>
        </w:tc>
        <w:tc>
          <w:tcPr>
            <w:tcW w:w="2265" w:type="dxa"/>
            <w:vAlign w:val="center"/>
          </w:tcPr>
          <w:p w14:paraId="3123F1A2" w14:textId="77777777" w:rsidR="00A117F6" w:rsidRPr="00942FC9" w:rsidRDefault="00A117F6" w:rsidP="00787F8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p</w:t>
            </w:r>
            <w:r w:rsidRPr="00942FC9">
              <w:rPr>
                <w:rFonts w:ascii="Calibri" w:eastAsia="Calibri" w:hAnsi="Calibri" w:cs="Times New Roman"/>
                <w:b/>
                <w:sz w:val="24"/>
                <w:szCs w:val="24"/>
              </w:rPr>
              <w:t>očetak pokusa</w:t>
            </w:r>
          </w:p>
        </w:tc>
        <w:tc>
          <w:tcPr>
            <w:tcW w:w="2266" w:type="dxa"/>
            <w:vAlign w:val="center"/>
          </w:tcPr>
          <w:p w14:paraId="4AF9A3CD" w14:textId="77777777" w:rsidR="00A117F6" w:rsidRPr="00942FC9" w:rsidRDefault="00A117F6" w:rsidP="00787F8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n</w:t>
            </w:r>
            <w:r w:rsidRPr="00942FC9">
              <w:rPr>
                <w:rFonts w:ascii="Calibri" w:eastAsia="Calibri" w:hAnsi="Calibri" w:cs="Times New Roman"/>
                <w:b/>
                <w:sz w:val="24"/>
                <w:szCs w:val="24"/>
              </w:rPr>
              <w:t>akon 40 sekundi</w:t>
            </w:r>
          </w:p>
        </w:tc>
        <w:tc>
          <w:tcPr>
            <w:tcW w:w="2266" w:type="dxa"/>
            <w:vAlign w:val="center"/>
          </w:tcPr>
          <w:p w14:paraId="660DC20B" w14:textId="77777777" w:rsidR="00A117F6" w:rsidRPr="00942FC9" w:rsidRDefault="00A117F6" w:rsidP="00787F8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n</w:t>
            </w:r>
            <w:r w:rsidRPr="00942FC9">
              <w:rPr>
                <w:rFonts w:ascii="Calibri" w:eastAsia="Calibri" w:hAnsi="Calibri" w:cs="Times New Roman"/>
                <w:b/>
                <w:sz w:val="24"/>
                <w:szCs w:val="24"/>
              </w:rPr>
              <w:t>akon 20 minuta</w:t>
            </w:r>
          </w:p>
        </w:tc>
      </w:tr>
      <w:tr w:rsidR="00A117F6" w14:paraId="0A6FE214" w14:textId="77777777" w:rsidTr="00787F83">
        <w:tc>
          <w:tcPr>
            <w:tcW w:w="2265" w:type="dxa"/>
            <w:vAlign w:val="center"/>
          </w:tcPr>
          <w:p w14:paraId="1E498D4B" w14:textId="77777777" w:rsidR="00A117F6" w:rsidRPr="00942FC9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v</w:t>
            </w:r>
            <w:r w:rsidRPr="00942FC9">
              <w:rPr>
                <w:rFonts w:ascii="Calibri" w:eastAsia="Calibri" w:hAnsi="Calibri" w:cs="Times New Roman"/>
                <w:b/>
                <w:sz w:val="24"/>
                <w:szCs w:val="24"/>
              </w:rPr>
              <w:t>olumen istaloženog tla</w:t>
            </w:r>
          </w:p>
        </w:tc>
        <w:tc>
          <w:tcPr>
            <w:tcW w:w="2265" w:type="dxa"/>
            <w:vAlign w:val="center"/>
          </w:tcPr>
          <w:p w14:paraId="06BE4680" w14:textId="77777777" w:rsidR="00A117F6" w:rsidRPr="00942FC9" w:rsidRDefault="00A117F6" w:rsidP="00787F83">
            <w:pPr>
              <w:spacing w:line="360" w:lineRule="auto"/>
              <w:jc w:val="center"/>
              <w:rPr>
                <w:rFonts w:ascii="Calibri" w:eastAsia="Calibri" w:hAnsi="Calibri" w:cs="Times New Roman"/>
                <w:bCs/>
                <w:sz w:val="24"/>
                <w:szCs w:val="24"/>
              </w:rPr>
            </w:pPr>
            <w:r w:rsidRPr="00942FC9">
              <w:rPr>
                <w:rFonts w:ascii="Calibri" w:eastAsia="Calibri" w:hAnsi="Calibri" w:cs="Times New Roman"/>
                <w:bCs/>
                <w:sz w:val="24"/>
                <w:szCs w:val="24"/>
              </w:rPr>
              <w:t xml:space="preserve">30 </w:t>
            </w:r>
            <w:proofErr w:type="spellStart"/>
            <w:r w:rsidRPr="00942FC9">
              <w:rPr>
                <w:rFonts w:ascii="Calibri" w:eastAsia="Calibri" w:hAnsi="Calibri" w:cs="Times New Roman"/>
                <w:bCs/>
                <w:sz w:val="24"/>
                <w:szCs w:val="24"/>
              </w:rPr>
              <w:t>mL</w:t>
            </w:r>
            <w:proofErr w:type="spellEnd"/>
          </w:p>
        </w:tc>
        <w:tc>
          <w:tcPr>
            <w:tcW w:w="2266" w:type="dxa"/>
            <w:vAlign w:val="center"/>
          </w:tcPr>
          <w:p w14:paraId="4CA33E38" w14:textId="77777777" w:rsidR="00A117F6" w:rsidRPr="00942FC9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2266" w:type="dxa"/>
            <w:vAlign w:val="center"/>
          </w:tcPr>
          <w:p w14:paraId="2D96BA25" w14:textId="77777777" w:rsidR="00A117F6" w:rsidRPr="00942FC9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</w:tr>
      <w:tr w:rsidR="00A117F6" w14:paraId="115CC0C9" w14:textId="77777777" w:rsidTr="00787F83">
        <w:tc>
          <w:tcPr>
            <w:tcW w:w="2265" w:type="dxa"/>
            <w:vAlign w:val="center"/>
          </w:tcPr>
          <w:p w14:paraId="0140DB6E" w14:textId="77777777" w:rsidR="00A117F6" w:rsidRPr="00942FC9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 w:rsidRPr="0C0DC5AF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 xml:space="preserve">vrsta istaloženih čestica </w:t>
            </w:r>
          </w:p>
        </w:tc>
        <w:tc>
          <w:tcPr>
            <w:tcW w:w="2265" w:type="dxa"/>
            <w:vAlign w:val="center"/>
          </w:tcPr>
          <w:p w14:paraId="302ECD59" w14:textId="77777777" w:rsidR="00A117F6" w:rsidRDefault="00A117F6" w:rsidP="00787F83">
            <w:pPr>
              <w:spacing w:line="36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Cs/>
                <w:noProof/>
                <w:sz w:val="24"/>
                <w:szCs w:val="24"/>
                <w:lang w:eastAsia="hr-HR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7B155F5" wp14:editId="793B6973">
                      <wp:simplePos x="0" y="0"/>
                      <wp:positionH relativeFrom="column">
                        <wp:posOffset>24765</wp:posOffset>
                      </wp:positionH>
                      <wp:positionV relativeFrom="paragraph">
                        <wp:posOffset>218440</wp:posOffset>
                      </wp:positionV>
                      <wp:extent cx="427355" cy="315595"/>
                      <wp:effectExtent l="0" t="0" r="10795" b="27305"/>
                      <wp:wrapNone/>
                      <wp:docPr id="16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7355" cy="31559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2AEF732" id="Oval 1" o:spid="_x0000_s1026" style="position:absolute;margin-left:1.95pt;margin-top:17.2pt;width:33.65pt;height:24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  <w:r w:rsidRPr="0C0DC5AF">
              <w:rPr>
                <w:rFonts w:ascii="Calibri" w:eastAsia="Calibri" w:hAnsi="Calibri" w:cs="Times New Roman"/>
                <w:sz w:val="24"/>
                <w:szCs w:val="24"/>
              </w:rPr>
              <w:t>pijesak, prah i glina</w:t>
            </w:r>
          </w:p>
          <w:p w14:paraId="0E88A6A1" w14:textId="77777777" w:rsidR="00A117F6" w:rsidRPr="00942FC9" w:rsidRDefault="00A117F6" w:rsidP="00787F83">
            <w:pPr>
              <w:spacing w:line="360" w:lineRule="auto"/>
              <w:rPr>
                <w:rFonts w:ascii="Calibri" w:eastAsia="Calibri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Cs/>
                <w:noProof/>
                <w:sz w:val="24"/>
                <w:szCs w:val="24"/>
                <w:lang w:eastAsia="hr-HR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7494B9F" wp14:editId="51E713DD">
                      <wp:simplePos x="0" y="0"/>
                      <wp:positionH relativeFrom="column">
                        <wp:posOffset>652780</wp:posOffset>
                      </wp:positionH>
                      <wp:positionV relativeFrom="paragraph">
                        <wp:posOffset>57150</wp:posOffset>
                      </wp:positionV>
                      <wp:extent cx="171450" cy="190500"/>
                      <wp:effectExtent l="0" t="0" r="19050" b="19050"/>
                      <wp:wrapNone/>
                      <wp:docPr id="17" name="Ova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905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4DE3322" id="Oval 2" o:spid="_x0000_s1026" style="position:absolute;margin-left:51.4pt;margin-top:4.5pt;width:13.5pt;height: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  <w:r>
              <w:rPr>
                <w:rFonts w:ascii="Calibri" w:eastAsia="Calibri" w:hAnsi="Calibri" w:cs="Times New Roman"/>
                <w:bCs/>
                <w:noProof/>
                <w:sz w:val="24"/>
                <w:szCs w:val="24"/>
                <w:lang w:eastAsia="hr-HR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8F1DDED" wp14:editId="61DBA25D">
                      <wp:simplePos x="0" y="0"/>
                      <wp:positionH relativeFrom="column">
                        <wp:posOffset>1010920</wp:posOffset>
                      </wp:positionH>
                      <wp:positionV relativeFrom="paragraph">
                        <wp:posOffset>98425</wp:posOffset>
                      </wp:positionV>
                      <wp:extent cx="152400" cy="133350"/>
                      <wp:effectExtent l="0" t="0" r="19050" b="19050"/>
                      <wp:wrapNone/>
                      <wp:docPr id="18" name="Ova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333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F35E7FA" id="Oval 4" o:spid="_x0000_s1026" style="position:absolute;margin-left:79.6pt;margin-top:7.75pt;width:12pt;height:1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2266" w:type="dxa"/>
            <w:vAlign w:val="center"/>
          </w:tcPr>
          <w:p w14:paraId="2B6D1E8E" w14:textId="77777777" w:rsidR="00A117F6" w:rsidRPr="00942FC9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2266" w:type="dxa"/>
            <w:vAlign w:val="center"/>
          </w:tcPr>
          <w:p w14:paraId="143A084A" w14:textId="77777777" w:rsidR="00A117F6" w:rsidRPr="00942FC9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</w:tr>
      <w:tr w:rsidR="00A117F6" w14:paraId="7C46EAF9" w14:textId="77777777" w:rsidTr="00787F83">
        <w:trPr>
          <w:trHeight w:val="5295"/>
        </w:trPr>
        <w:tc>
          <w:tcPr>
            <w:tcW w:w="2265" w:type="dxa"/>
            <w:vAlign w:val="center"/>
          </w:tcPr>
          <w:p w14:paraId="2E5C9C33" w14:textId="77777777" w:rsidR="00A117F6" w:rsidRPr="00942FC9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crtež menzure</w:t>
            </w:r>
          </w:p>
        </w:tc>
        <w:tc>
          <w:tcPr>
            <w:tcW w:w="2265" w:type="dxa"/>
            <w:vAlign w:val="center"/>
          </w:tcPr>
          <w:p w14:paraId="31E12310" w14:textId="77777777" w:rsidR="00A117F6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250AE66E" w14:textId="77777777" w:rsidR="00A117F6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2E36E257" w14:textId="77777777" w:rsidR="00A117F6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0A95F3AC" w14:textId="77777777" w:rsidR="00A117F6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35B1B0F7" w14:textId="77777777" w:rsidR="00A117F6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7CDEBAA6" w14:textId="77777777" w:rsidR="00A117F6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07AB5C68" w14:textId="77777777" w:rsidR="00A117F6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5404BD0C" w14:textId="77777777" w:rsidR="00A117F6" w:rsidRPr="00942FC9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2266" w:type="dxa"/>
            <w:vAlign w:val="center"/>
          </w:tcPr>
          <w:p w14:paraId="54D56933" w14:textId="77777777" w:rsidR="00A117F6" w:rsidRPr="00942FC9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2266" w:type="dxa"/>
            <w:vAlign w:val="center"/>
          </w:tcPr>
          <w:p w14:paraId="1A319C53" w14:textId="77777777" w:rsidR="00A117F6" w:rsidRPr="00942FC9" w:rsidRDefault="00A117F6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</w:tr>
    </w:tbl>
    <w:p w14:paraId="140F2D52" w14:textId="77777777" w:rsidR="00A117F6" w:rsidRDefault="00A117F6" w:rsidP="00841AFB">
      <w:pPr>
        <w:spacing w:line="360" w:lineRule="auto"/>
        <w:jc w:val="both"/>
        <w:rPr>
          <w:rFonts w:ascii="Calibri" w:eastAsia="Calibri" w:hAnsi="Calibri" w:cs="Times New Roman"/>
          <w:bCs/>
          <w:sz w:val="24"/>
          <w:szCs w:val="24"/>
        </w:rPr>
      </w:pPr>
    </w:p>
    <w:p w14:paraId="7625F080" w14:textId="337D76B6" w:rsidR="00841AFB" w:rsidRPr="00911B8C" w:rsidRDefault="00841AFB" w:rsidP="00841AFB">
      <w:pPr>
        <w:spacing w:line="360" w:lineRule="auto"/>
        <w:jc w:val="both"/>
        <w:rPr>
          <w:rFonts w:ascii="Calibri" w:eastAsia="Calibri" w:hAnsi="Calibri" w:cs="Times New Roman"/>
          <w:bCs/>
          <w:sz w:val="24"/>
          <w:szCs w:val="24"/>
        </w:rPr>
      </w:pPr>
      <w:r w:rsidRPr="00911B8C">
        <w:rPr>
          <w:rFonts w:ascii="Calibri" w:eastAsia="Calibri" w:hAnsi="Calibri" w:cs="Times New Roman"/>
          <w:bCs/>
          <w:sz w:val="24"/>
          <w:szCs w:val="24"/>
        </w:rPr>
        <w:t>Na temelju podataka za volumen istaloženog tla i vrste istaloženih čestica izračunaj</w:t>
      </w:r>
      <w:r w:rsidR="0000557A">
        <w:rPr>
          <w:rFonts w:ascii="Calibri" w:eastAsia="Calibri" w:hAnsi="Calibri" w:cs="Times New Roman"/>
          <w:bCs/>
          <w:sz w:val="24"/>
          <w:szCs w:val="24"/>
        </w:rPr>
        <w:t>te</w:t>
      </w:r>
      <w:r w:rsidRPr="00911B8C">
        <w:rPr>
          <w:rFonts w:ascii="Calibri" w:eastAsia="Calibri" w:hAnsi="Calibri" w:cs="Times New Roman"/>
          <w:bCs/>
          <w:sz w:val="24"/>
          <w:szCs w:val="24"/>
        </w:rPr>
        <w:t xml:space="preserve"> volumn</w:t>
      </w:r>
      <w:r w:rsidR="0000557A">
        <w:rPr>
          <w:rFonts w:ascii="Calibri" w:eastAsia="Calibri" w:hAnsi="Calibri" w:cs="Times New Roman"/>
          <w:bCs/>
          <w:sz w:val="24"/>
          <w:szCs w:val="24"/>
        </w:rPr>
        <w:t>i udio</w:t>
      </w:r>
      <w:r w:rsidRPr="00911B8C">
        <w:rPr>
          <w:rFonts w:ascii="Calibri" w:eastAsia="Calibri" w:hAnsi="Calibri" w:cs="Times New Roman"/>
          <w:bCs/>
          <w:sz w:val="24"/>
          <w:szCs w:val="24"/>
        </w:rPr>
        <w:t xml:space="preserve"> pijeska, praha i gline u svo</w:t>
      </w:r>
      <w:r w:rsidR="0000557A">
        <w:rPr>
          <w:rFonts w:ascii="Calibri" w:eastAsia="Calibri" w:hAnsi="Calibri" w:cs="Times New Roman"/>
          <w:bCs/>
          <w:sz w:val="24"/>
          <w:szCs w:val="24"/>
        </w:rPr>
        <w:t>jim</w:t>
      </w:r>
      <w:r w:rsidRPr="00911B8C">
        <w:rPr>
          <w:rFonts w:ascii="Calibri" w:eastAsia="Calibri" w:hAnsi="Calibri" w:cs="Times New Roman"/>
          <w:bCs/>
          <w:sz w:val="24"/>
          <w:szCs w:val="24"/>
        </w:rPr>
        <w:t xml:space="preserve"> uzor</w:t>
      </w:r>
      <w:r w:rsidR="0000557A">
        <w:rPr>
          <w:rFonts w:ascii="Calibri" w:eastAsia="Calibri" w:hAnsi="Calibri" w:cs="Times New Roman"/>
          <w:bCs/>
          <w:sz w:val="24"/>
          <w:szCs w:val="24"/>
        </w:rPr>
        <w:t>cima</w:t>
      </w:r>
      <w:r w:rsidRPr="00911B8C">
        <w:rPr>
          <w:rFonts w:ascii="Calibri" w:eastAsia="Calibri" w:hAnsi="Calibri" w:cs="Times New Roman"/>
          <w:bCs/>
          <w:sz w:val="24"/>
          <w:szCs w:val="24"/>
        </w:rPr>
        <w:t xml:space="preserve"> tla</w:t>
      </w:r>
      <w:r w:rsidR="00A961E7">
        <w:rPr>
          <w:rFonts w:ascii="Calibri" w:eastAsia="Calibri" w:hAnsi="Calibri" w:cs="Times New Roman"/>
          <w:bCs/>
          <w:sz w:val="24"/>
          <w:szCs w:val="24"/>
        </w:rPr>
        <w:t xml:space="preserve"> te pomoću </w:t>
      </w:r>
      <w:proofErr w:type="spellStart"/>
      <w:r w:rsidR="00A961E7">
        <w:rPr>
          <w:rFonts w:ascii="Calibri" w:eastAsia="Calibri" w:hAnsi="Calibri" w:cs="Times New Roman"/>
          <w:bCs/>
          <w:sz w:val="24"/>
          <w:szCs w:val="24"/>
        </w:rPr>
        <w:t>trokomponentnog</w:t>
      </w:r>
      <w:proofErr w:type="spellEnd"/>
      <w:r w:rsidR="00A961E7">
        <w:rPr>
          <w:rFonts w:ascii="Calibri" w:eastAsia="Calibri" w:hAnsi="Calibri" w:cs="Times New Roman"/>
          <w:bCs/>
          <w:sz w:val="24"/>
          <w:szCs w:val="24"/>
        </w:rPr>
        <w:t xml:space="preserve"> dijagrama odredite kakvu teksturu imaju vaši uzorci.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093"/>
        <w:gridCol w:w="3555"/>
        <w:gridCol w:w="3640"/>
      </w:tblGrid>
      <w:tr w:rsidR="0000557A" w14:paraId="01B63C71" w14:textId="08E7AD6B" w:rsidTr="0000557A">
        <w:tc>
          <w:tcPr>
            <w:tcW w:w="2093" w:type="dxa"/>
            <w:vAlign w:val="center"/>
          </w:tcPr>
          <w:p w14:paraId="28884886" w14:textId="4A8C0313" w:rsidR="0000557A" w:rsidRDefault="0000557A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3555" w:type="dxa"/>
            <w:vAlign w:val="center"/>
          </w:tcPr>
          <w:p w14:paraId="0F53176C" w14:textId="712FE429" w:rsidR="0000557A" w:rsidRDefault="0000557A" w:rsidP="0000557A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Volumni udio %</w:t>
            </w:r>
          </w:p>
        </w:tc>
        <w:tc>
          <w:tcPr>
            <w:tcW w:w="3640" w:type="dxa"/>
          </w:tcPr>
          <w:p w14:paraId="3AF4AA8E" w14:textId="4C3BDACB" w:rsidR="0000557A" w:rsidRDefault="0000557A" w:rsidP="0000557A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Volumni udio %</w:t>
            </w:r>
          </w:p>
        </w:tc>
      </w:tr>
      <w:tr w:rsidR="0000557A" w14:paraId="3F3E6035" w14:textId="573FCFE8" w:rsidTr="0000557A">
        <w:tc>
          <w:tcPr>
            <w:tcW w:w="2093" w:type="dxa"/>
            <w:vAlign w:val="center"/>
          </w:tcPr>
          <w:p w14:paraId="6FA39AF7" w14:textId="1DA46F00" w:rsidR="0000557A" w:rsidRPr="00297AFC" w:rsidRDefault="00297AFC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V</w:t>
            </w:r>
            <w:r w:rsidR="0000557A">
              <w:rPr>
                <w:rFonts w:ascii="Calibri" w:eastAsia="Calibri" w:hAnsi="Calibri" w:cs="Times New Roman"/>
                <w:b/>
                <w:sz w:val="24"/>
                <w:szCs w:val="24"/>
              </w:rPr>
              <w:t>rsta čestica tla</w:t>
            </w:r>
          </w:p>
        </w:tc>
        <w:tc>
          <w:tcPr>
            <w:tcW w:w="3555" w:type="dxa"/>
            <w:vAlign w:val="center"/>
          </w:tcPr>
          <w:p w14:paraId="727CF7E1" w14:textId="65584D8E" w:rsidR="0000557A" w:rsidRDefault="0000557A" w:rsidP="00A961E7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Uzorak 1</w:t>
            </w:r>
            <w:r w:rsidR="00297AFC">
              <w:rPr>
                <w:rFonts w:ascii="Calibri" w:eastAsia="Calibri" w:hAnsi="Calibri" w:cs="Times New Roman"/>
                <w:b/>
                <w:sz w:val="24"/>
                <w:szCs w:val="24"/>
              </w:rPr>
              <w:t xml:space="preserve"> - ___________________</w:t>
            </w:r>
          </w:p>
        </w:tc>
        <w:tc>
          <w:tcPr>
            <w:tcW w:w="3640" w:type="dxa"/>
          </w:tcPr>
          <w:p w14:paraId="4617CFFF" w14:textId="50C08C72" w:rsidR="0000557A" w:rsidRDefault="0000557A" w:rsidP="00A961E7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Uzorak 2</w:t>
            </w:r>
            <w:r w:rsidR="00297AFC">
              <w:rPr>
                <w:rFonts w:ascii="Calibri" w:eastAsia="Calibri" w:hAnsi="Calibri" w:cs="Times New Roman"/>
                <w:b/>
                <w:sz w:val="24"/>
                <w:szCs w:val="24"/>
              </w:rPr>
              <w:t xml:space="preserve"> - ___________________</w:t>
            </w:r>
          </w:p>
        </w:tc>
      </w:tr>
      <w:tr w:rsidR="0000557A" w14:paraId="0D751576" w14:textId="1A9345E0" w:rsidTr="0000557A">
        <w:tc>
          <w:tcPr>
            <w:tcW w:w="2093" w:type="dxa"/>
            <w:vAlign w:val="center"/>
          </w:tcPr>
          <w:p w14:paraId="473962FD" w14:textId="3CD6F492" w:rsidR="0000557A" w:rsidRPr="00CC5B6E" w:rsidRDefault="00513FA9" w:rsidP="00787F83">
            <w:pPr>
              <w:spacing w:line="360" w:lineRule="auto"/>
              <w:rPr>
                <w:rFonts w:ascii="Calibri" w:eastAsia="Calibri" w:hAnsi="Calibri" w:cs="Times New Roman"/>
                <w:bCs/>
                <w:sz w:val="24"/>
                <w:szCs w:val="24"/>
              </w:rPr>
            </w:pPr>
            <w:r w:rsidRPr="00CC5B6E">
              <w:rPr>
                <w:rFonts w:ascii="Calibri" w:eastAsia="Calibri" w:hAnsi="Calibri" w:cs="Times New Roman"/>
                <w:bCs/>
                <w:sz w:val="24"/>
                <w:szCs w:val="24"/>
              </w:rPr>
              <w:t>P</w:t>
            </w:r>
            <w:r w:rsidR="0000557A" w:rsidRPr="00CC5B6E">
              <w:rPr>
                <w:rFonts w:ascii="Calibri" w:eastAsia="Calibri" w:hAnsi="Calibri" w:cs="Times New Roman"/>
                <w:bCs/>
                <w:sz w:val="24"/>
                <w:szCs w:val="24"/>
              </w:rPr>
              <w:t>ijeska</w:t>
            </w:r>
          </w:p>
        </w:tc>
        <w:tc>
          <w:tcPr>
            <w:tcW w:w="3555" w:type="dxa"/>
            <w:vAlign w:val="center"/>
          </w:tcPr>
          <w:p w14:paraId="7F9756A1" w14:textId="77777777" w:rsidR="0000557A" w:rsidRDefault="0000557A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6BE363B5" w14:textId="77777777" w:rsidR="0000557A" w:rsidRDefault="0000557A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3640" w:type="dxa"/>
          </w:tcPr>
          <w:p w14:paraId="1EEC6CDB" w14:textId="77777777" w:rsidR="0000557A" w:rsidRDefault="0000557A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</w:tr>
      <w:tr w:rsidR="0000557A" w14:paraId="09041C8B" w14:textId="6F18D629" w:rsidTr="0000557A">
        <w:tc>
          <w:tcPr>
            <w:tcW w:w="2093" w:type="dxa"/>
            <w:vAlign w:val="center"/>
          </w:tcPr>
          <w:p w14:paraId="5FC50956" w14:textId="1F970354" w:rsidR="0000557A" w:rsidRPr="00CC5B6E" w:rsidRDefault="00513FA9" w:rsidP="00787F83">
            <w:pPr>
              <w:spacing w:line="360" w:lineRule="auto"/>
              <w:rPr>
                <w:rFonts w:ascii="Calibri" w:eastAsia="Calibri" w:hAnsi="Calibri" w:cs="Times New Roman"/>
                <w:bCs/>
                <w:sz w:val="24"/>
                <w:szCs w:val="24"/>
              </w:rPr>
            </w:pPr>
            <w:r w:rsidRPr="00CC5B6E">
              <w:rPr>
                <w:rFonts w:ascii="Calibri" w:eastAsia="Calibri" w:hAnsi="Calibri" w:cs="Times New Roman"/>
                <w:bCs/>
                <w:sz w:val="24"/>
                <w:szCs w:val="24"/>
              </w:rPr>
              <w:t>P</w:t>
            </w:r>
            <w:r w:rsidR="0000557A" w:rsidRPr="00CC5B6E">
              <w:rPr>
                <w:rFonts w:ascii="Calibri" w:eastAsia="Calibri" w:hAnsi="Calibri" w:cs="Times New Roman"/>
                <w:bCs/>
                <w:sz w:val="24"/>
                <w:szCs w:val="24"/>
              </w:rPr>
              <w:t>raha</w:t>
            </w:r>
          </w:p>
        </w:tc>
        <w:tc>
          <w:tcPr>
            <w:tcW w:w="3555" w:type="dxa"/>
            <w:vAlign w:val="center"/>
          </w:tcPr>
          <w:p w14:paraId="25040E4C" w14:textId="77777777" w:rsidR="0000557A" w:rsidRDefault="0000557A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27A53C39" w14:textId="77777777" w:rsidR="0000557A" w:rsidRDefault="0000557A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3640" w:type="dxa"/>
          </w:tcPr>
          <w:p w14:paraId="26DCE379" w14:textId="77777777" w:rsidR="0000557A" w:rsidRDefault="0000557A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</w:tr>
      <w:tr w:rsidR="0000557A" w14:paraId="3A0D654A" w14:textId="030F671C" w:rsidTr="0000557A">
        <w:tc>
          <w:tcPr>
            <w:tcW w:w="2093" w:type="dxa"/>
            <w:vAlign w:val="center"/>
          </w:tcPr>
          <w:p w14:paraId="7DC7BF0F" w14:textId="3F0E9EC5" w:rsidR="0000557A" w:rsidRPr="00CC5B6E" w:rsidRDefault="00513FA9" w:rsidP="00787F83">
            <w:pPr>
              <w:spacing w:line="360" w:lineRule="auto"/>
              <w:rPr>
                <w:rFonts w:ascii="Calibri" w:eastAsia="Calibri" w:hAnsi="Calibri" w:cs="Times New Roman"/>
                <w:bCs/>
                <w:sz w:val="24"/>
                <w:szCs w:val="24"/>
              </w:rPr>
            </w:pPr>
            <w:r w:rsidRPr="00CC5B6E">
              <w:rPr>
                <w:rFonts w:ascii="Calibri" w:eastAsia="Calibri" w:hAnsi="Calibri" w:cs="Times New Roman"/>
                <w:bCs/>
                <w:sz w:val="24"/>
                <w:szCs w:val="24"/>
              </w:rPr>
              <w:t>G</w:t>
            </w:r>
            <w:r w:rsidR="0000557A" w:rsidRPr="00CC5B6E">
              <w:rPr>
                <w:rFonts w:ascii="Calibri" w:eastAsia="Calibri" w:hAnsi="Calibri" w:cs="Times New Roman"/>
                <w:bCs/>
                <w:sz w:val="24"/>
                <w:szCs w:val="24"/>
              </w:rPr>
              <w:t>lin</w:t>
            </w:r>
            <w:r w:rsidR="0000557A">
              <w:rPr>
                <w:rFonts w:ascii="Calibri" w:eastAsia="Calibri" w:hAnsi="Calibri" w:cs="Times New Roman"/>
                <w:bCs/>
                <w:sz w:val="24"/>
                <w:szCs w:val="24"/>
              </w:rPr>
              <w:t>a</w:t>
            </w:r>
          </w:p>
        </w:tc>
        <w:tc>
          <w:tcPr>
            <w:tcW w:w="3555" w:type="dxa"/>
            <w:vAlign w:val="center"/>
          </w:tcPr>
          <w:p w14:paraId="72F995FC" w14:textId="77777777" w:rsidR="0000557A" w:rsidRDefault="0000557A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  <w:p w14:paraId="6BFBE858" w14:textId="77777777" w:rsidR="0000557A" w:rsidRDefault="0000557A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3640" w:type="dxa"/>
          </w:tcPr>
          <w:p w14:paraId="00F361F6" w14:textId="77777777" w:rsidR="0000557A" w:rsidRDefault="0000557A" w:rsidP="00787F83">
            <w:pPr>
              <w:spacing w:line="36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</w:tr>
    </w:tbl>
    <w:p w14:paraId="2EF3A253" w14:textId="77777777" w:rsidR="00841AFB" w:rsidRDefault="00841AFB" w:rsidP="00841AFB">
      <w:pPr>
        <w:spacing w:line="360" w:lineRule="auto"/>
        <w:jc w:val="both"/>
        <w:rPr>
          <w:rFonts w:ascii="Calibri" w:eastAsia="Calibri" w:hAnsi="Calibri" w:cs="Times New Roman"/>
          <w:b/>
          <w:sz w:val="24"/>
          <w:szCs w:val="24"/>
        </w:rPr>
      </w:pPr>
    </w:p>
    <w:p w14:paraId="51165AD5" w14:textId="13B3BAD3" w:rsidR="0000557A" w:rsidRPr="00A961E7" w:rsidRDefault="0000557A" w:rsidP="00A961E7">
      <w:pPr>
        <w:spacing w:line="360" w:lineRule="auto"/>
        <w:jc w:val="both"/>
        <w:rPr>
          <w:rFonts w:ascii="Calibri" w:eastAsia="Calibri" w:hAnsi="Calibri" w:cs="Times New Roman"/>
          <w:b/>
          <w:sz w:val="24"/>
          <w:szCs w:val="24"/>
        </w:rPr>
      </w:pPr>
      <w:r>
        <w:rPr>
          <w:noProof/>
          <w:lang w:eastAsia="hr-HR"/>
        </w:rPr>
        <w:drawing>
          <wp:inline distT="0" distB="0" distL="0" distR="0" wp14:anchorId="3C1D6D14" wp14:editId="4FEE661E">
            <wp:extent cx="5105884" cy="4257675"/>
            <wp:effectExtent l="0" t="0" r="0" b="0"/>
            <wp:docPr id="1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8935" t="12934" r="20304" b="11816"/>
                    <a:stretch/>
                  </pic:blipFill>
                  <pic:spPr bwMode="auto">
                    <a:xfrm>
                      <a:off x="0" y="0"/>
                      <a:ext cx="5115896" cy="42660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  <w:proofErr w:type="spellStart"/>
      <w:r w:rsidR="00A961E7" w:rsidRPr="00A961E7">
        <w:rPr>
          <w:sz w:val="20"/>
          <w:szCs w:val="20"/>
        </w:rPr>
        <w:t>Trokomponentni</w:t>
      </w:r>
      <w:proofErr w:type="spellEnd"/>
      <w:r w:rsidR="00A961E7" w:rsidRPr="00A961E7">
        <w:rPr>
          <w:sz w:val="20"/>
          <w:szCs w:val="20"/>
        </w:rPr>
        <w:t xml:space="preserve"> dijagram za određivanje teksture tla </w:t>
      </w:r>
      <w:r w:rsidRPr="00A961E7">
        <w:rPr>
          <w:sz w:val="20"/>
          <w:szCs w:val="20"/>
        </w:rPr>
        <w:t>(</w:t>
      </w:r>
      <w:proofErr w:type="spellStart"/>
      <w:r w:rsidRPr="00A961E7">
        <w:rPr>
          <w:sz w:val="20"/>
          <w:szCs w:val="20"/>
        </w:rPr>
        <w:t>Soil</w:t>
      </w:r>
      <w:proofErr w:type="spellEnd"/>
      <w:r w:rsidRPr="00A961E7">
        <w:rPr>
          <w:sz w:val="20"/>
          <w:szCs w:val="20"/>
        </w:rPr>
        <w:t xml:space="preserve"> </w:t>
      </w:r>
      <w:proofErr w:type="spellStart"/>
      <w:r w:rsidRPr="00A961E7">
        <w:rPr>
          <w:sz w:val="20"/>
          <w:szCs w:val="20"/>
        </w:rPr>
        <w:t>Survey</w:t>
      </w:r>
      <w:proofErr w:type="spellEnd"/>
      <w:r w:rsidRPr="00A961E7">
        <w:rPr>
          <w:sz w:val="20"/>
          <w:szCs w:val="20"/>
        </w:rPr>
        <w:t xml:space="preserve"> </w:t>
      </w:r>
      <w:proofErr w:type="spellStart"/>
      <w:r w:rsidRPr="00A961E7">
        <w:rPr>
          <w:sz w:val="20"/>
          <w:szCs w:val="20"/>
        </w:rPr>
        <w:t>Staff</w:t>
      </w:r>
      <w:proofErr w:type="spellEnd"/>
      <w:r w:rsidRPr="00A961E7">
        <w:rPr>
          <w:sz w:val="20"/>
          <w:szCs w:val="20"/>
        </w:rPr>
        <w:t xml:space="preserve">, 1951., prilagodio </w:t>
      </w:r>
      <w:proofErr w:type="spellStart"/>
      <w:r w:rsidRPr="00A961E7">
        <w:rPr>
          <w:sz w:val="20"/>
          <w:szCs w:val="20"/>
        </w:rPr>
        <w:t>Alduk</w:t>
      </w:r>
      <w:proofErr w:type="spellEnd"/>
      <w:r w:rsidRPr="00A961E7">
        <w:rPr>
          <w:sz w:val="20"/>
          <w:szCs w:val="20"/>
        </w:rPr>
        <w:t>, 2017)</w:t>
      </w:r>
    </w:p>
    <w:p w14:paraId="4420F9DB" w14:textId="77777777" w:rsidR="00A961E7" w:rsidRDefault="00A961E7" w:rsidP="00A961E7">
      <w:pPr>
        <w:rPr>
          <w:sz w:val="24"/>
          <w:szCs w:val="24"/>
        </w:rPr>
      </w:pPr>
      <w:r>
        <w:rPr>
          <w:sz w:val="24"/>
          <w:szCs w:val="24"/>
        </w:rPr>
        <w:t>Zadatak:</w:t>
      </w:r>
    </w:p>
    <w:p w14:paraId="78320CCB" w14:textId="2DB405EB" w:rsidR="00A961E7" w:rsidRPr="00A961E7" w:rsidRDefault="00A961E7" w:rsidP="00A961E7">
      <w:pPr>
        <w:rPr>
          <w:rFonts w:cs="Arial"/>
          <w:sz w:val="24"/>
          <w:szCs w:val="24"/>
        </w:rPr>
      </w:pPr>
      <w:r w:rsidRPr="00A961E7">
        <w:rPr>
          <w:rFonts w:cs="Arial"/>
          <w:sz w:val="24"/>
          <w:szCs w:val="24"/>
        </w:rPr>
        <w:t xml:space="preserve">U uzorku od 60 </w:t>
      </w:r>
      <w:proofErr w:type="spellStart"/>
      <w:r w:rsidRPr="00A961E7">
        <w:rPr>
          <w:rFonts w:cs="Arial"/>
          <w:sz w:val="24"/>
          <w:szCs w:val="24"/>
        </w:rPr>
        <w:t>m</w:t>
      </w:r>
      <w:r>
        <w:rPr>
          <w:rFonts w:cs="Arial"/>
          <w:sz w:val="24"/>
          <w:szCs w:val="24"/>
        </w:rPr>
        <w:t>L</w:t>
      </w:r>
      <w:proofErr w:type="spellEnd"/>
      <w:r>
        <w:rPr>
          <w:rFonts w:cs="Arial"/>
          <w:sz w:val="24"/>
          <w:szCs w:val="24"/>
        </w:rPr>
        <w:t xml:space="preserve"> </w:t>
      </w:r>
      <w:r w:rsidRPr="00A961E7">
        <w:rPr>
          <w:rFonts w:cs="Arial"/>
          <w:sz w:val="24"/>
          <w:szCs w:val="24"/>
        </w:rPr>
        <w:t xml:space="preserve">tla, menzurom je određeno da se sastoji od 39 </w:t>
      </w:r>
      <w:proofErr w:type="spellStart"/>
      <w:r w:rsidRPr="00A961E7">
        <w:rPr>
          <w:rFonts w:cs="Arial"/>
          <w:sz w:val="24"/>
          <w:szCs w:val="24"/>
        </w:rPr>
        <w:t>m</w:t>
      </w:r>
      <w:r>
        <w:rPr>
          <w:rFonts w:cs="Arial"/>
          <w:sz w:val="24"/>
          <w:szCs w:val="24"/>
        </w:rPr>
        <w:t>L</w:t>
      </w:r>
      <w:proofErr w:type="spellEnd"/>
      <w:r w:rsidRPr="00A961E7">
        <w:rPr>
          <w:rFonts w:cs="Arial"/>
          <w:sz w:val="24"/>
          <w:szCs w:val="24"/>
        </w:rPr>
        <w:t xml:space="preserve"> pijeska i 12 </w:t>
      </w:r>
      <w:proofErr w:type="spellStart"/>
      <w:r w:rsidRPr="00A961E7">
        <w:rPr>
          <w:rFonts w:cs="Arial"/>
          <w:sz w:val="24"/>
          <w:szCs w:val="24"/>
        </w:rPr>
        <w:t>m</w:t>
      </w:r>
      <w:r>
        <w:rPr>
          <w:rFonts w:cs="Arial"/>
          <w:sz w:val="24"/>
          <w:szCs w:val="24"/>
        </w:rPr>
        <w:t>L</w:t>
      </w:r>
      <w:proofErr w:type="spellEnd"/>
      <w:r w:rsidRPr="00A961E7">
        <w:rPr>
          <w:rFonts w:cs="Arial"/>
          <w:sz w:val="24"/>
          <w:szCs w:val="24"/>
        </w:rPr>
        <w:t xml:space="preserve"> praha, a ostatak je glina.</w:t>
      </w:r>
    </w:p>
    <w:p w14:paraId="3321D2AA" w14:textId="77777777" w:rsidR="00A961E7" w:rsidRPr="00A961E7" w:rsidRDefault="00A961E7" w:rsidP="00A961E7">
      <w:pPr>
        <w:pStyle w:val="Odlomakpopisa"/>
        <w:numPr>
          <w:ilvl w:val="0"/>
          <w:numId w:val="8"/>
        </w:numPr>
        <w:spacing w:after="160" w:line="259" w:lineRule="auto"/>
        <w:rPr>
          <w:rFonts w:cs="Arial"/>
          <w:sz w:val="24"/>
          <w:szCs w:val="24"/>
        </w:rPr>
      </w:pPr>
      <w:r w:rsidRPr="00A961E7">
        <w:rPr>
          <w:rFonts w:cs="Arial"/>
          <w:sz w:val="24"/>
          <w:szCs w:val="24"/>
        </w:rPr>
        <w:t>Izračunajte postotak pijeska, praha i gline u uzorku.</w:t>
      </w:r>
    </w:p>
    <w:p w14:paraId="72A0D7C5" w14:textId="032C133B" w:rsidR="00A961E7" w:rsidRDefault="00A961E7" w:rsidP="00A961E7">
      <w:pPr>
        <w:rPr>
          <w:rFonts w:ascii="Arial" w:hAnsi="Arial" w:cs="Arial"/>
          <w:sz w:val="24"/>
          <w:szCs w:val="24"/>
        </w:rPr>
      </w:pPr>
    </w:p>
    <w:p w14:paraId="4CEA743B" w14:textId="6F3FFE2E" w:rsidR="00A961E7" w:rsidRDefault="00A961E7" w:rsidP="00A961E7">
      <w:pPr>
        <w:rPr>
          <w:rFonts w:ascii="Arial" w:hAnsi="Arial" w:cs="Arial"/>
          <w:sz w:val="24"/>
          <w:szCs w:val="24"/>
        </w:rPr>
      </w:pPr>
    </w:p>
    <w:p w14:paraId="0507114B" w14:textId="77777777" w:rsidR="00A961E7" w:rsidRDefault="00A961E7" w:rsidP="00A961E7">
      <w:pPr>
        <w:rPr>
          <w:rFonts w:ascii="Arial" w:hAnsi="Arial" w:cs="Arial"/>
          <w:sz w:val="24"/>
          <w:szCs w:val="24"/>
        </w:rPr>
      </w:pPr>
    </w:p>
    <w:p w14:paraId="1F829C20" w14:textId="77777777" w:rsidR="00A961E7" w:rsidRPr="00A961E7" w:rsidRDefault="00A961E7" w:rsidP="00A961E7">
      <w:pPr>
        <w:pStyle w:val="Odlomakpopisa"/>
        <w:numPr>
          <w:ilvl w:val="0"/>
          <w:numId w:val="8"/>
        </w:numPr>
        <w:spacing w:after="160" w:line="259" w:lineRule="auto"/>
        <w:rPr>
          <w:rFonts w:cs="Arial"/>
          <w:sz w:val="24"/>
          <w:szCs w:val="24"/>
        </w:rPr>
      </w:pPr>
      <w:r w:rsidRPr="00A961E7">
        <w:rPr>
          <w:rFonts w:cs="Arial"/>
          <w:sz w:val="24"/>
          <w:szCs w:val="24"/>
        </w:rPr>
        <w:t xml:space="preserve">Koristeći </w:t>
      </w:r>
      <w:proofErr w:type="spellStart"/>
      <w:r w:rsidRPr="00A961E7">
        <w:rPr>
          <w:rFonts w:cs="Arial"/>
          <w:sz w:val="24"/>
          <w:szCs w:val="24"/>
        </w:rPr>
        <w:t>trokomponentni</w:t>
      </w:r>
      <w:proofErr w:type="spellEnd"/>
      <w:r w:rsidRPr="00A961E7">
        <w:rPr>
          <w:rFonts w:cs="Arial"/>
          <w:sz w:val="24"/>
          <w:szCs w:val="24"/>
        </w:rPr>
        <w:t xml:space="preserve"> dijagram odredite tip tla.</w:t>
      </w:r>
    </w:p>
    <w:p w14:paraId="2958BF43" w14:textId="63799109" w:rsidR="00A117F6" w:rsidRDefault="00A117F6" w:rsidP="00220BA1">
      <w:pPr>
        <w:jc w:val="both"/>
        <w:rPr>
          <w:sz w:val="24"/>
          <w:szCs w:val="24"/>
        </w:rPr>
      </w:pPr>
    </w:p>
    <w:p w14:paraId="549FE4E0" w14:textId="151C3AF2" w:rsidR="00A117F6" w:rsidRDefault="00A117F6" w:rsidP="00220BA1">
      <w:pPr>
        <w:jc w:val="both"/>
        <w:rPr>
          <w:sz w:val="24"/>
          <w:szCs w:val="24"/>
        </w:rPr>
      </w:pPr>
    </w:p>
    <w:p w14:paraId="770E1A05" w14:textId="73093649" w:rsidR="00A117F6" w:rsidRDefault="00A117F6" w:rsidP="00220BA1">
      <w:pPr>
        <w:jc w:val="both"/>
        <w:rPr>
          <w:sz w:val="24"/>
          <w:szCs w:val="24"/>
        </w:rPr>
      </w:pPr>
    </w:p>
    <w:p w14:paraId="4374941E" w14:textId="6A6317A4" w:rsidR="00A117F6" w:rsidRDefault="00A117F6" w:rsidP="00220BA1">
      <w:pPr>
        <w:jc w:val="both"/>
        <w:rPr>
          <w:sz w:val="24"/>
          <w:szCs w:val="24"/>
        </w:rPr>
      </w:pPr>
    </w:p>
    <w:p w14:paraId="4D27E4A8" w14:textId="77777777" w:rsidR="00A117F6" w:rsidRDefault="00A117F6" w:rsidP="00220BA1">
      <w:pPr>
        <w:jc w:val="both"/>
        <w:rPr>
          <w:sz w:val="24"/>
          <w:szCs w:val="24"/>
        </w:rPr>
      </w:pPr>
    </w:p>
    <w:p w14:paraId="6675CB1A" w14:textId="192202E8" w:rsidR="00297AFC" w:rsidRPr="00297AFC" w:rsidRDefault="00297AFC" w:rsidP="00297AFC">
      <w:pPr>
        <w:spacing w:line="360" w:lineRule="auto"/>
        <w:jc w:val="both"/>
        <w:rPr>
          <w:rFonts w:ascii="Calibri" w:eastAsia="Calibri" w:hAnsi="Calibri" w:cs="Times New Roman"/>
          <w:b/>
          <w:sz w:val="24"/>
          <w:szCs w:val="24"/>
        </w:rPr>
      </w:pPr>
      <w:r w:rsidRPr="00297AFC">
        <w:rPr>
          <w:rFonts w:ascii="Calibri" w:eastAsia="Calibri" w:hAnsi="Calibri" w:cs="Times New Roman"/>
          <w:b/>
          <w:color w:val="FF0000"/>
          <w:sz w:val="32"/>
          <w:szCs w:val="32"/>
        </w:rPr>
        <w:lastRenderedPageBreak/>
        <w:t>3.2.</w:t>
      </w:r>
      <w:r w:rsidRPr="00E60D51">
        <w:rPr>
          <w:rFonts w:ascii="Calibri" w:eastAsia="Calibri" w:hAnsi="Calibri" w:cs="Times New Roman"/>
          <w:b/>
          <w:sz w:val="24"/>
          <w:szCs w:val="24"/>
        </w:rPr>
        <w:t>Ovisno o količini pojedinih čestica u tlu, zemlju možemo grubo podijeliti na glinu, pijesak i ilovaču. Gdje glina sadrži najviše čestica gline, pijesak sadrži najviše čestica pijeska a ilovača sadrži podjednako pijeska i praha te malo gline.</w:t>
      </w:r>
    </w:p>
    <w:p w14:paraId="1A1010CA" w14:textId="425036B5" w:rsidR="00841AFB" w:rsidRDefault="00841AFB" w:rsidP="00841AFB">
      <w:pPr>
        <w:pStyle w:val="Odlomakpopisa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Uzmite u ruku nešto tla (veličine manjeg jajeta) i navlažite ga</w:t>
      </w:r>
      <w:r w:rsidR="00A117F6">
        <w:rPr>
          <w:sz w:val="24"/>
          <w:szCs w:val="24"/>
        </w:rPr>
        <w:t xml:space="preserve"> vodom</w:t>
      </w:r>
      <w:r>
        <w:rPr>
          <w:sz w:val="24"/>
          <w:szCs w:val="24"/>
        </w:rPr>
        <w:t xml:space="preserve"> pomoću </w:t>
      </w:r>
      <w:r w:rsidR="00A117F6">
        <w:rPr>
          <w:sz w:val="24"/>
          <w:szCs w:val="24"/>
        </w:rPr>
        <w:t>boce štrcaljke</w:t>
      </w:r>
      <w:r>
        <w:rPr>
          <w:sz w:val="24"/>
          <w:szCs w:val="24"/>
        </w:rPr>
        <w:t xml:space="preserve">. Kada se voda upije, mijesite uzorak i razradite ga među prstima. Kada je tlo vlažno, pokušajte napraviti kuglicu. </w:t>
      </w:r>
    </w:p>
    <w:p w14:paraId="7560CD5A" w14:textId="77777777" w:rsidR="00841AFB" w:rsidRDefault="00841AFB" w:rsidP="00841AFB">
      <w:pPr>
        <w:pStyle w:val="Odlomakpopisa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Ako ste uspjeli formirati kuglicu, idite na korak 2.</w:t>
      </w:r>
    </w:p>
    <w:p w14:paraId="1DB2E9D6" w14:textId="77777777" w:rsidR="00841AFB" w:rsidRDefault="00841AFB" w:rsidP="00841AFB">
      <w:pPr>
        <w:pStyle w:val="Odlomakpopisa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ko ne možete formirati kuglicu, vaš je uzorak </w:t>
      </w:r>
      <w:r w:rsidRPr="009B76BF">
        <w:rPr>
          <w:b/>
          <w:bCs/>
          <w:sz w:val="24"/>
          <w:szCs w:val="24"/>
        </w:rPr>
        <w:t>pijesak (</w:t>
      </w:r>
      <w:proofErr w:type="spellStart"/>
      <w:r w:rsidRPr="009B76BF">
        <w:rPr>
          <w:b/>
          <w:bCs/>
          <w:sz w:val="24"/>
          <w:szCs w:val="24"/>
        </w:rPr>
        <w:t>sand</w:t>
      </w:r>
      <w:proofErr w:type="spellEnd"/>
      <w:r w:rsidRPr="009B76BF">
        <w:rPr>
          <w:b/>
          <w:bCs/>
          <w:sz w:val="24"/>
          <w:szCs w:val="24"/>
        </w:rPr>
        <w:t>)</w:t>
      </w:r>
      <w:r>
        <w:rPr>
          <w:sz w:val="24"/>
          <w:szCs w:val="24"/>
        </w:rPr>
        <w:t>. Ispitivanje teksture je gotovo.</w:t>
      </w:r>
    </w:p>
    <w:p w14:paraId="73C17F32" w14:textId="77777777" w:rsidR="00841AFB" w:rsidRDefault="00841AFB" w:rsidP="00841AFB">
      <w:pPr>
        <w:pStyle w:val="Odlomakpopisa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Uzmite lopticu tla između palca i kažiprsta, nježno je gnječite da napravite vrpcu.</w:t>
      </w:r>
    </w:p>
    <w:p w14:paraId="613993CD" w14:textId="77777777" w:rsidR="00841AFB" w:rsidRDefault="00841AFB" w:rsidP="00841AFB">
      <w:pPr>
        <w:pStyle w:val="Odlomakpopisa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Ako ste napravili vrpcu koja je duža od 2.5 cm idite na korak 3.</w:t>
      </w:r>
    </w:p>
    <w:p w14:paraId="78E81C60" w14:textId="77777777" w:rsidR="00841AFB" w:rsidRDefault="00841AFB" w:rsidP="00841AFB">
      <w:pPr>
        <w:pStyle w:val="Odlomakpopisa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ko se vrpca raspadne prije nego dosegne 2.5 cm, vaš uzorak je </w:t>
      </w:r>
      <w:r w:rsidRPr="009B76BF">
        <w:rPr>
          <w:b/>
          <w:bCs/>
          <w:sz w:val="24"/>
          <w:szCs w:val="24"/>
        </w:rPr>
        <w:t>ilovasti pijesak (</w:t>
      </w:r>
      <w:proofErr w:type="spellStart"/>
      <w:r w:rsidRPr="009B76BF">
        <w:rPr>
          <w:b/>
          <w:bCs/>
          <w:sz w:val="24"/>
          <w:szCs w:val="24"/>
        </w:rPr>
        <w:t>loamy</w:t>
      </w:r>
      <w:proofErr w:type="spellEnd"/>
      <w:r w:rsidRPr="009B76BF">
        <w:rPr>
          <w:b/>
          <w:bCs/>
          <w:sz w:val="24"/>
          <w:szCs w:val="24"/>
        </w:rPr>
        <w:t xml:space="preserve"> </w:t>
      </w:r>
      <w:proofErr w:type="spellStart"/>
      <w:r w:rsidRPr="009B76BF">
        <w:rPr>
          <w:b/>
          <w:bCs/>
          <w:sz w:val="24"/>
          <w:szCs w:val="24"/>
        </w:rPr>
        <w:t>sand</w:t>
      </w:r>
      <w:proofErr w:type="spellEnd"/>
      <w:r w:rsidRPr="009B76BF">
        <w:rPr>
          <w:b/>
          <w:bCs/>
          <w:sz w:val="24"/>
          <w:szCs w:val="24"/>
        </w:rPr>
        <w:t>)</w:t>
      </w:r>
      <w:r>
        <w:rPr>
          <w:sz w:val="24"/>
          <w:szCs w:val="24"/>
        </w:rPr>
        <w:t xml:space="preserve"> i time je ispitivanje teksture gotovo.</w:t>
      </w:r>
    </w:p>
    <w:p w14:paraId="7B958735" w14:textId="77777777" w:rsidR="00841AFB" w:rsidRDefault="00841AFB" w:rsidP="00841AFB">
      <w:pPr>
        <w:pStyle w:val="Odlomakpopisa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Ako je vaše tlo:</w:t>
      </w:r>
    </w:p>
    <w:p w14:paraId="3270F1AB" w14:textId="77777777" w:rsidR="00841AFB" w:rsidRDefault="00841AFB" w:rsidP="00841AFB">
      <w:pPr>
        <w:pStyle w:val="Odlomakpopisa"/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vrlo ljepljivo/teško se može stlačiti/ostavlja mrlje na rukama/sjaji kad se protrlja/formira dugačku vrpcu (5+ cm) bez raspadanja, imate </w:t>
      </w:r>
      <w:r w:rsidRPr="009B76BF">
        <w:rPr>
          <w:b/>
          <w:bCs/>
          <w:sz w:val="24"/>
          <w:szCs w:val="24"/>
        </w:rPr>
        <w:t>glinu (</w:t>
      </w:r>
      <w:proofErr w:type="spellStart"/>
      <w:r w:rsidRPr="009B76BF">
        <w:rPr>
          <w:b/>
          <w:bCs/>
          <w:sz w:val="24"/>
          <w:szCs w:val="24"/>
        </w:rPr>
        <w:t>clay</w:t>
      </w:r>
      <w:proofErr w:type="spellEnd"/>
      <w:r w:rsidRPr="009B76BF">
        <w:rPr>
          <w:b/>
          <w:bCs/>
          <w:sz w:val="24"/>
          <w:szCs w:val="24"/>
        </w:rPr>
        <w:t>).</w:t>
      </w:r>
    </w:p>
    <w:p w14:paraId="31F3F8E0" w14:textId="77777777" w:rsidR="00841AFB" w:rsidRDefault="00841AFB" w:rsidP="00841AFB">
      <w:pPr>
        <w:pStyle w:val="Odlomakpopisa"/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donekle ljepljivo/dosta teško za gnječenje/formira srednje dugačku vrpcu (između 2.5 i 5 cm) to je </w:t>
      </w:r>
      <w:r w:rsidRPr="009B76BF">
        <w:rPr>
          <w:b/>
          <w:bCs/>
          <w:sz w:val="24"/>
          <w:szCs w:val="24"/>
        </w:rPr>
        <w:t>glinasta ilovača (</w:t>
      </w:r>
      <w:proofErr w:type="spellStart"/>
      <w:r w:rsidRPr="009B76BF">
        <w:rPr>
          <w:b/>
          <w:bCs/>
          <w:sz w:val="24"/>
          <w:szCs w:val="24"/>
        </w:rPr>
        <w:t>clay</w:t>
      </w:r>
      <w:proofErr w:type="spellEnd"/>
      <w:r w:rsidRPr="009B76BF">
        <w:rPr>
          <w:b/>
          <w:bCs/>
          <w:sz w:val="24"/>
          <w:szCs w:val="24"/>
        </w:rPr>
        <w:t xml:space="preserve"> </w:t>
      </w:r>
      <w:proofErr w:type="spellStart"/>
      <w:r w:rsidRPr="009B76BF">
        <w:rPr>
          <w:b/>
          <w:bCs/>
          <w:sz w:val="24"/>
          <w:szCs w:val="24"/>
        </w:rPr>
        <w:t>loam</w:t>
      </w:r>
      <w:proofErr w:type="spellEnd"/>
      <w:r w:rsidRPr="009B76BF">
        <w:rPr>
          <w:b/>
          <w:bCs/>
          <w:sz w:val="24"/>
          <w:szCs w:val="24"/>
        </w:rPr>
        <w:t>).</w:t>
      </w:r>
    </w:p>
    <w:p w14:paraId="779F7559" w14:textId="77777777" w:rsidR="00841AFB" w:rsidRPr="00220BA1" w:rsidRDefault="00841AFB" w:rsidP="00841AFB">
      <w:pPr>
        <w:pStyle w:val="Odlomakpopisa"/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>glatko/lako se gnječi/uglavnom malo ljepljivo/formira kratku vrpcu (manju od 2.5 cm), vaše tlo je</w:t>
      </w:r>
      <w:r w:rsidRPr="009B76BF">
        <w:rPr>
          <w:b/>
          <w:bCs/>
          <w:sz w:val="24"/>
          <w:szCs w:val="24"/>
        </w:rPr>
        <w:t xml:space="preserve"> ilovača (</w:t>
      </w:r>
      <w:proofErr w:type="spellStart"/>
      <w:r w:rsidRPr="009B76BF">
        <w:rPr>
          <w:b/>
          <w:bCs/>
          <w:sz w:val="24"/>
          <w:szCs w:val="24"/>
        </w:rPr>
        <w:t>loam</w:t>
      </w:r>
      <w:proofErr w:type="spellEnd"/>
      <w:r w:rsidRPr="009B76BF">
        <w:rPr>
          <w:b/>
          <w:bCs/>
          <w:sz w:val="24"/>
          <w:szCs w:val="24"/>
        </w:rPr>
        <w:t>).</w:t>
      </w:r>
    </w:p>
    <w:p w14:paraId="3B65DE94" w14:textId="317A3C09" w:rsidR="00841AFB" w:rsidRDefault="00841AFB" w:rsidP="00841AFB">
      <w:pPr>
        <w:jc w:val="both"/>
        <w:rPr>
          <w:sz w:val="24"/>
          <w:szCs w:val="24"/>
        </w:rPr>
      </w:pPr>
      <w:r>
        <w:rPr>
          <w:sz w:val="24"/>
          <w:szCs w:val="24"/>
        </w:rPr>
        <w:t>Uzorak 1. prema teksturi je ________</w:t>
      </w:r>
      <w:r w:rsidR="00297AFC">
        <w:rPr>
          <w:sz w:val="24"/>
          <w:szCs w:val="24"/>
        </w:rPr>
        <w:t>_</w:t>
      </w:r>
      <w:r>
        <w:rPr>
          <w:sz w:val="24"/>
          <w:szCs w:val="24"/>
        </w:rPr>
        <w:t>_____</w:t>
      </w:r>
      <w:r w:rsidR="00297AFC">
        <w:rPr>
          <w:sz w:val="24"/>
          <w:szCs w:val="24"/>
        </w:rPr>
        <w:t>_____</w:t>
      </w:r>
      <w:r>
        <w:rPr>
          <w:sz w:val="24"/>
          <w:szCs w:val="24"/>
        </w:rPr>
        <w:t>_____________</w:t>
      </w:r>
    </w:p>
    <w:p w14:paraId="4E18A85C" w14:textId="1B6C1990" w:rsidR="00841AFB" w:rsidRDefault="00841AFB" w:rsidP="00841AFB">
      <w:pPr>
        <w:jc w:val="both"/>
        <w:rPr>
          <w:sz w:val="24"/>
          <w:szCs w:val="24"/>
        </w:rPr>
      </w:pPr>
      <w:r>
        <w:rPr>
          <w:sz w:val="24"/>
          <w:szCs w:val="24"/>
        </w:rPr>
        <w:t>Uzorak 2. prema teksturi je _________</w:t>
      </w:r>
      <w:r w:rsidR="00297AFC">
        <w:rPr>
          <w:sz w:val="24"/>
          <w:szCs w:val="24"/>
        </w:rPr>
        <w:t>_</w:t>
      </w:r>
      <w:r>
        <w:rPr>
          <w:sz w:val="24"/>
          <w:szCs w:val="24"/>
        </w:rPr>
        <w:t>_________</w:t>
      </w:r>
      <w:r w:rsidR="00297AFC">
        <w:rPr>
          <w:sz w:val="24"/>
          <w:szCs w:val="24"/>
        </w:rPr>
        <w:t>____</w:t>
      </w:r>
      <w:r>
        <w:rPr>
          <w:sz w:val="24"/>
          <w:szCs w:val="24"/>
        </w:rPr>
        <w:t>________</w:t>
      </w:r>
    </w:p>
    <w:p w14:paraId="368EB673" w14:textId="1D1D7AD6" w:rsidR="006B72CE" w:rsidRDefault="006B72CE" w:rsidP="009B4D85">
      <w:pPr>
        <w:rPr>
          <w:rStyle w:val="Naslov1Char"/>
        </w:rPr>
      </w:pPr>
    </w:p>
    <w:p w14:paraId="0EFE2F33" w14:textId="486567A2" w:rsidR="00297AFC" w:rsidRDefault="00297AFC" w:rsidP="009B4D85">
      <w:pPr>
        <w:rPr>
          <w:rStyle w:val="Naslov1Char"/>
        </w:rPr>
      </w:pPr>
    </w:p>
    <w:p w14:paraId="75457CDA" w14:textId="05D3B095" w:rsidR="00297AFC" w:rsidRDefault="00297AFC" w:rsidP="009B4D85">
      <w:pPr>
        <w:rPr>
          <w:rStyle w:val="Naslov1Char"/>
        </w:rPr>
      </w:pPr>
    </w:p>
    <w:p w14:paraId="252A017F" w14:textId="578835E9" w:rsidR="00297AFC" w:rsidRDefault="00297AFC" w:rsidP="009B4D85">
      <w:pPr>
        <w:rPr>
          <w:rStyle w:val="Naslov1Char"/>
        </w:rPr>
      </w:pPr>
    </w:p>
    <w:p w14:paraId="1F88FE25" w14:textId="658A8464" w:rsidR="00297AFC" w:rsidRDefault="00297AFC" w:rsidP="009B4D85">
      <w:pPr>
        <w:rPr>
          <w:rStyle w:val="Naslov1Char"/>
        </w:rPr>
      </w:pPr>
    </w:p>
    <w:p w14:paraId="0E05DDF4" w14:textId="12208327" w:rsidR="00297AFC" w:rsidRDefault="00297AFC" w:rsidP="009B4D85">
      <w:pPr>
        <w:rPr>
          <w:rStyle w:val="Naslov1Char"/>
        </w:rPr>
      </w:pPr>
    </w:p>
    <w:p w14:paraId="04543AC6" w14:textId="2E5F7BF9" w:rsidR="00297AFC" w:rsidRDefault="00297AFC" w:rsidP="009B4D85">
      <w:pPr>
        <w:rPr>
          <w:rStyle w:val="Naslov1Char"/>
        </w:rPr>
      </w:pPr>
    </w:p>
    <w:p w14:paraId="2023C238" w14:textId="16DEB21E" w:rsidR="00297AFC" w:rsidRDefault="00297AFC" w:rsidP="009B4D85">
      <w:pPr>
        <w:rPr>
          <w:rStyle w:val="Naslov1Char"/>
        </w:rPr>
      </w:pPr>
    </w:p>
    <w:p w14:paraId="7863DF38" w14:textId="77777777" w:rsidR="00297AFC" w:rsidRDefault="00297AFC" w:rsidP="009B4D85">
      <w:pPr>
        <w:rPr>
          <w:rStyle w:val="Naslov1Char"/>
        </w:rPr>
      </w:pPr>
    </w:p>
    <w:p w14:paraId="668CFDBC" w14:textId="5F9061FA" w:rsidR="006B72CE" w:rsidRPr="009838C2" w:rsidRDefault="006B72CE" w:rsidP="006B72CE">
      <w:pPr>
        <w:rPr>
          <w:rStyle w:val="Naslov1Char"/>
          <w:color w:val="FF0000"/>
        </w:rPr>
      </w:pPr>
      <w:r w:rsidRPr="009838C2">
        <w:rPr>
          <w:rStyle w:val="Naslov1Char"/>
          <w:color w:val="FF0000"/>
        </w:rPr>
        <w:lastRenderedPageBreak/>
        <w:t>Zadatak 4. pH – vrijednost tla</w:t>
      </w:r>
    </w:p>
    <w:p w14:paraId="6EE5E4B4" w14:textId="3318DEF3" w:rsidR="006B72CE" w:rsidRPr="00297AFC" w:rsidRDefault="006B72CE" w:rsidP="00297AFC">
      <w:pPr>
        <w:jc w:val="both"/>
        <w:rPr>
          <w:sz w:val="24"/>
          <w:szCs w:val="24"/>
        </w:rPr>
      </w:pPr>
      <w:r w:rsidRPr="00297AFC">
        <w:rPr>
          <w:sz w:val="24"/>
          <w:szCs w:val="24"/>
        </w:rPr>
        <w:t>Tla se razlikuju i prema pH –</w:t>
      </w:r>
      <w:r w:rsidR="00451CD8">
        <w:rPr>
          <w:sz w:val="24"/>
          <w:szCs w:val="24"/>
        </w:rPr>
        <w:t xml:space="preserve"> </w:t>
      </w:r>
      <w:r w:rsidRPr="00297AFC">
        <w:rPr>
          <w:sz w:val="24"/>
          <w:szCs w:val="24"/>
        </w:rPr>
        <w:t xml:space="preserve">vrijednosti, ona mogu biti </w:t>
      </w:r>
      <w:r w:rsidRPr="004B7221">
        <w:rPr>
          <w:b/>
          <w:bCs/>
          <w:sz w:val="24"/>
          <w:szCs w:val="24"/>
        </w:rPr>
        <w:t>kisela, neutralna i lužnata</w:t>
      </w:r>
      <w:r w:rsidRPr="00297AFC">
        <w:rPr>
          <w:sz w:val="24"/>
          <w:szCs w:val="24"/>
        </w:rPr>
        <w:t>. Vaš je zadatak odredi</w:t>
      </w:r>
      <w:r w:rsidR="00B02CC4" w:rsidRPr="00297AFC">
        <w:rPr>
          <w:sz w:val="24"/>
          <w:szCs w:val="24"/>
        </w:rPr>
        <w:t xml:space="preserve">ti kakav je uzorak vašeg tla, tako da koristeći ponuđeni pribor i kemikalije, osmislite način </w:t>
      </w:r>
      <w:r w:rsidR="00297AFC" w:rsidRPr="00297AFC">
        <w:rPr>
          <w:sz w:val="24"/>
          <w:szCs w:val="24"/>
        </w:rPr>
        <w:t>kojim bi ispitali jesu li vaši uzorci kiseli, neutralni ili lužnati.</w:t>
      </w:r>
    </w:p>
    <w:p w14:paraId="3FC90BD4" w14:textId="02FBCCF7" w:rsidR="00B02CC4" w:rsidRPr="00297AFC" w:rsidRDefault="00B02CC4" w:rsidP="00297AFC">
      <w:pPr>
        <w:jc w:val="both"/>
        <w:rPr>
          <w:sz w:val="24"/>
          <w:szCs w:val="24"/>
        </w:rPr>
      </w:pPr>
      <w:r w:rsidRPr="00297AFC">
        <w:rPr>
          <w:sz w:val="24"/>
          <w:szCs w:val="24"/>
        </w:rPr>
        <w:t xml:space="preserve">Materija i pribor: satna stakla, </w:t>
      </w:r>
      <w:r w:rsidR="004B7221">
        <w:rPr>
          <w:sz w:val="24"/>
          <w:szCs w:val="24"/>
        </w:rPr>
        <w:t>boca štrcaljka,</w:t>
      </w:r>
      <w:r w:rsidR="00CA5EA0">
        <w:rPr>
          <w:sz w:val="24"/>
          <w:szCs w:val="24"/>
        </w:rPr>
        <w:t xml:space="preserve"> </w:t>
      </w:r>
      <w:r w:rsidRPr="00297AFC">
        <w:rPr>
          <w:sz w:val="24"/>
          <w:szCs w:val="24"/>
        </w:rPr>
        <w:t>uzorci tla, žlice, soda bikarbona, ocat</w:t>
      </w:r>
      <w:r w:rsidR="004B7221">
        <w:rPr>
          <w:sz w:val="24"/>
          <w:szCs w:val="24"/>
        </w:rPr>
        <w:t>, destilirana voda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4644"/>
        <w:gridCol w:w="4644"/>
      </w:tblGrid>
      <w:tr w:rsidR="00B02CC4" w14:paraId="0943F7AD" w14:textId="77777777" w:rsidTr="00B02CC4">
        <w:tc>
          <w:tcPr>
            <w:tcW w:w="4644" w:type="dxa"/>
          </w:tcPr>
          <w:p w14:paraId="261BB5D5" w14:textId="72C09D24" w:rsidR="00B02CC4" w:rsidRDefault="00B02CC4" w:rsidP="00B02CC4">
            <w:pPr>
              <w:jc w:val="center"/>
            </w:pPr>
            <w:r>
              <w:t>Tijek rada</w:t>
            </w:r>
          </w:p>
        </w:tc>
        <w:tc>
          <w:tcPr>
            <w:tcW w:w="4644" w:type="dxa"/>
          </w:tcPr>
          <w:p w14:paraId="101B7AD5" w14:textId="62596C1B" w:rsidR="00B02CC4" w:rsidRDefault="00B02CC4" w:rsidP="00B02CC4">
            <w:pPr>
              <w:jc w:val="center"/>
            </w:pPr>
            <w:r>
              <w:t>Bilješke</w:t>
            </w:r>
          </w:p>
        </w:tc>
      </w:tr>
      <w:tr w:rsidR="00B02CC4" w14:paraId="0D4D8A55" w14:textId="77777777" w:rsidTr="00B02CC4">
        <w:tc>
          <w:tcPr>
            <w:tcW w:w="4644" w:type="dxa"/>
          </w:tcPr>
          <w:p w14:paraId="1B9535BB" w14:textId="77777777" w:rsidR="00B02CC4" w:rsidRDefault="00B02CC4" w:rsidP="006B72CE"/>
          <w:p w14:paraId="3B1EAEDC" w14:textId="77777777" w:rsidR="00B02CC4" w:rsidRDefault="00B02CC4" w:rsidP="006B72CE"/>
          <w:p w14:paraId="2326F003" w14:textId="77777777" w:rsidR="00B02CC4" w:rsidRDefault="00B02CC4" w:rsidP="006B72CE"/>
          <w:p w14:paraId="463B0C51" w14:textId="77777777" w:rsidR="00B02CC4" w:rsidRDefault="00B02CC4" w:rsidP="006B72CE"/>
          <w:p w14:paraId="625460E8" w14:textId="77777777" w:rsidR="00B02CC4" w:rsidRDefault="00B02CC4" w:rsidP="006B72CE"/>
          <w:p w14:paraId="5A168A2F" w14:textId="77777777" w:rsidR="00B02CC4" w:rsidRDefault="00B02CC4" w:rsidP="006B72CE"/>
          <w:p w14:paraId="2DC0081D" w14:textId="77777777" w:rsidR="00B02CC4" w:rsidRDefault="00B02CC4" w:rsidP="006B72CE"/>
          <w:p w14:paraId="3B040E9C" w14:textId="77777777" w:rsidR="00B02CC4" w:rsidRDefault="00B02CC4" w:rsidP="006B72CE"/>
          <w:p w14:paraId="25B15ADA" w14:textId="77777777" w:rsidR="00B02CC4" w:rsidRDefault="00B02CC4" w:rsidP="006B72CE"/>
          <w:p w14:paraId="1FF7316B" w14:textId="77777777" w:rsidR="00B02CC4" w:rsidRDefault="00B02CC4" w:rsidP="006B72CE"/>
          <w:p w14:paraId="692F8FA3" w14:textId="77777777" w:rsidR="00B02CC4" w:rsidRDefault="00B02CC4" w:rsidP="006B72CE"/>
          <w:p w14:paraId="60A66224" w14:textId="77777777" w:rsidR="00B02CC4" w:rsidRDefault="00B02CC4" w:rsidP="006B72CE"/>
          <w:p w14:paraId="6A0FD791" w14:textId="77777777" w:rsidR="00B02CC4" w:rsidRDefault="00B02CC4" w:rsidP="006B72CE"/>
          <w:p w14:paraId="7CCDC35E" w14:textId="77777777" w:rsidR="00B02CC4" w:rsidRDefault="00B02CC4" w:rsidP="006B72CE"/>
          <w:p w14:paraId="7CCCEA5A" w14:textId="77777777" w:rsidR="00B02CC4" w:rsidRDefault="00B02CC4" w:rsidP="006B72CE"/>
          <w:p w14:paraId="0F816777" w14:textId="77777777" w:rsidR="00B02CC4" w:rsidRDefault="00B02CC4" w:rsidP="006B72CE"/>
        </w:tc>
        <w:tc>
          <w:tcPr>
            <w:tcW w:w="4644" w:type="dxa"/>
          </w:tcPr>
          <w:p w14:paraId="726AFBDF" w14:textId="77777777" w:rsidR="00B02CC4" w:rsidRDefault="00B02CC4" w:rsidP="006B72CE"/>
        </w:tc>
      </w:tr>
    </w:tbl>
    <w:p w14:paraId="57BCC097" w14:textId="77777777" w:rsidR="00B02CC4" w:rsidRDefault="00B02CC4" w:rsidP="006B72CE"/>
    <w:p w14:paraId="51AFC7CA" w14:textId="2B7579EF" w:rsidR="006B72CE" w:rsidRPr="00451CD8" w:rsidRDefault="00B02CC4" w:rsidP="006B72CE">
      <w:pPr>
        <w:rPr>
          <w:sz w:val="24"/>
          <w:szCs w:val="24"/>
        </w:rPr>
      </w:pPr>
      <w:r w:rsidRPr="00451CD8">
        <w:rPr>
          <w:sz w:val="24"/>
          <w:szCs w:val="24"/>
        </w:rPr>
        <w:t>Zaključak:</w:t>
      </w:r>
    </w:p>
    <w:p w14:paraId="54940924" w14:textId="79C74671" w:rsidR="00B02CC4" w:rsidRPr="00451CD8" w:rsidRDefault="00B02CC4" w:rsidP="006B72CE">
      <w:pPr>
        <w:rPr>
          <w:rStyle w:val="Naslov1Char"/>
          <w:color w:val="auto"/>
          <w:sz w:val="24"/>
          <w:szCs w:val="24"/>
        </w:rPr>
      </w:pPr>
      <w:r w:rsidRPr="00451CD8">
        <w:rPr>
          <w:sz w:val="24"/>
          <w:szCs w:val="24"/>
        </w:rPr>
        <w:t xml:space="preserve">Uzorak 1. je  </w:t>
      </w:r>
      <w:r w:rsidR="00A117F6">
        <w:rPr>
          <w:sz w:val="24"/>
          <w:szCs w:val="24"/>
        </w:rPr>
        <w:t xml:space="preserve">a) </w:t>
      </w:r>
      <w:r w:rsidR="00A117F6" w:rsidRPr="00451CD8">
        <w:rPr>
          <w:sz w:val="24"/>
          <w:szCs w:val="24"/>
        </w:rPr>
        <w:t xml:space="preserve">kiseo </w:t>
      </w:r>
      <w:r w:rsidRPr="00451CD8">
        <w:rPr>
          <w:sz w:val="24"/>
          <w:szCs w:val="24"/>
        </w:rPr>
        <w:t xml:space="preserve"> </w:t>
      </w:r>
      <w:r w:rsidR="00A117F6">
        <w:rPr>
          <w:sz w:val="24"/>
          <w:szCs w:val="24"/>
        </w:rPr>
        <w:t xml:space="preserve">b) </w:t>
      </w:r>
      <w:r w:rsidR="00A117F6" w:rsidRPr="00451CD8">
        <w:rPr>
          <w:sz w:val="24"/>
          <w:szCs w:val="24"/>
        </w:rPr>
        <w:t>neutralan</w:t>
      </w:r>
      <w:r w:rsidRPr="00451CD8">
        <w:rPr>
          <w:sz w:val="24"/>
          <w:szCs w:val="24"/>
        </w:rPr>
        <w:t xml:space="preserve">  </w:t>
      </w:r>
      <w:r w:rsidR="00A117F6">
        <w:rPr>
          <w:sz w:val="24"/>
          <w:szCs w:val="24"/>
        </w:rPr>
        <w:t xml:space="preserve">c) </w:t>
      </w:r>
      <w:r w:rsidR="00A117F6" w:rsidRPr="00451CD8">
        <w:rPr>
          <w:sz w:val="24"/>
          <w:szCs w:val="24"/>
        </w:rPr>
        <w:t>lužnat</w:t>
      </w:r>
      <w:r w:rsidRPr="00451CD8">
        <w:rPr>
          <w:sz w:val="24"/>
          <w:szCs w:val="24"/>
        </w:rPr>
        <w:t xml:space="preserve">  (zaokružite</w:t>
      </w:r>
      <w:r w:rsidR="00A117F6">
        <w:rPr>
          <w:sz w:val="24"/>
          <w:szCs w:val="24"/>
        </w:rPr>
        <w:t xml:space="preserve"> slovo</w:t>
      </w:r>
      <w:r w:rsidRPr="00451CD8">
        <w:rPr>
          <w:sz w:val="24"/>
          <w:szCs w:val="24"/>
        </w:rPr>
        <w:t xml:space="preserve"> </w:t>
      </w:r>
      <w:r w:rsidR="00A117F6">
        <w:rPr>
          <w:sz w:val="24"/>
          <w:szCs w:val="24"/>
        </w:rPr>
        <w:t xml:space="preserve">ispred </w:t>
      </w:r>
      <w:r w:rsidRPr="00451CD8">
        <w:rPr>
          <w:sz w:val="24"/>
          <w:szCs w:val="24"/>
        </w:rPr>
        <w:t>toč</w:t>
      </w:r>
      <w:r w:rsidR="00A117F6">
        <w:rPr>
          <w:sz w:val="24"/>
          <w:szCs w:val="24"/>
        </w:rPr>
        <w:t>nog</w:t>
      </w:r>
      <w:r w:rsidRPr="00451CD8">
        <w:rPr>
          <w:sz w:val="24"/>
          <w:szCs w:val="24"/>
        </w:rPr>
        <w:t xml:space="preserve"> odgovor</w:t>
      </w:r>
      <w:r w:rsidR="00A117F6">
        <w:rPr>
          <w:sz w:val="24"/>
          <w:szCs w:val="24"/>
        </w:rPr>
        <w:t>a</w:t>
      </w:r>
      <w:r w:rsidRPr="00451CD8">
        <w:rPr>
          <w:sz w:val="24"/>
          <w:szCs w:val="24"/>
        </w:rPr>
        <w:t>)</w:t>
      </w:r>
    </w:p>
    <w:p w14:paraId="6DE06380" w14:textId="675F41A8" w:rsidR="00B02CC4" w:rsidRDefault="00B02CC4" w:rsidP="00B02CC4">
      <w:pPr>
        <w:rPr>
          <w:sz w:val="24"/>
          <w:szCs w:val="24"/>
        </w:rPr>
      </w:pPr>
      <w:r w:rsidRPr="00451CD8">
        <w:rPr>
          <w:sz w:val="24"/>
          <w:szCs w:val="24"/>
        </w:rPr>
        <w:t xml:space="preserve">Uzorak 2. je  </w:t>
      </w:r>
      <w:r w:rsidR="00A117F6">
        <w:rPr>
          <w:sz w:val="24"/>
          <w:szCs w:val="24"/>
        </w:rPr>
        <w:t xml:space="preserve">a) </w:t>
      </w:r>
      <w:r w:rsidR="00A117F6" w:rsidRPr="00451CD8">
        <w:rPr>
          <w:sz w:val="24"/>
          <w:szCs w:val="24"/>
        </w:rPr>
        <w:t xml:space="preserve">kiseo  </w:t>
      </w:r>
      <w:r w:rsidR="00A117F6">
        <w:rPr>
          <w:sz w:val="24"/>
          <w:szCs w:val="24"/>
        </w:rPr>
        <w:t xml:space="preserve">b) </w:t>
      </w:r>
      <w:r w:rsidR="00A117F6" w:rsidRPr="00451CD8">
        <w:rPr>
          <w:sz w:val="24"/>
          <w:szCs w:val="24"/>
        </w:rPr>
        <w:t xml:space="preserve">neutralan  </w:t>
      </w:r>
      <w:r w:rsidR="00A117F6">
        <w:rPr>
          <w:sz w:val="24"/>
          <w:szCs w:val="24"/>
        </w:rPr>
        <w:t xml:space="preserve">c) </w:t>
      </w:r>
      <w:r w:rsidR="00A117F6" w:rsidRPr="00451CD8">
        <w:rPr>
          <w:sz w:val="24"/>
          <w:szCs w:val="24"/>
        </w:rPr>
        <w:t>lužnat  (zaokružite</w:t>
      </w:r>
      <w:r w:rsidR="00A117F6">
        <w:rPr>
          <w:sz w:val="24"/>
          <w:szCs w:val="24"/>
        </w:rPr>
        <w:t xml:space="preserve"> slovo</w:t>
      </w:r>
      <w:r w:rsidR="00A117F6" w:rsidRPr="00451CD8">
        <w:rPr>
          <w:sz w:val="24"/>
          <w:szCs w:val="24"/>
        </w:rPr>
        <w:t xml:space="preserve"> </w:t>
      </w:r>
      <w:r w:rsidR="00A117F6">
        <w:rPr>
          <w:sz w:val="24"/>
          <w:szCs w:val="24"/>
        </w:rPr>
        <w:t xml:space="preserve">ispred </w:t>
      </w:r>
      <w:r w:rsidR="00A117F6" w:rsidRPr="00451CD8">
        <w:rPr>
          <w:sz w:val="24"/>
          <w:szCs w:val="24"/>
        </w:rPr>
        <w:t>toč</w:t>
      </w:r>
      <w:r w:rsidR="00A117F6">
        <w:rPr>
          <w:sz w:val="24"/>
          <w:szCs w:val="24"/>
        </w:rPr>
        <w:t>nog</w:t>
      </w:r>
      <w:r w:rsidR="00A117F6" w:rsidRPr="00451CD8">
        <w:rPr>
          <w:sz w:val="24"/>
          <w:szCs w:val="24"/>
        </w:rPr>
        <w:t xml:space="preserve"> odgovor</w:t>
      </w:r>
      <w:r w:rsidR="00A117F6">
        <w:rPr>
          <w:sz w:val="24"/>
          <w:szCs w:val="24"/>
        </w:rPr>
        <w:t>a</w:t>
      </w:r>
      <w:r w:rsidR="00A117F6" w:rsidRPr="00451CD8">
        <w:rPr>
          <w:sz w:val="24"/>
          <w:szCs w:val="24"/>
        </w:rPr>
        <w:t>)</w:t>
      </w:r>
    </w:p>
    <w:p w14:paraId="4C66BB8C" w14:textId="39E409CB" w:rsidR="00A117F6" w:rsidRPr="004B7221" w:rsidRDefault="00A117F6" w:rsidP="004B7221">
      <w:pPr>
        <w:pStyle w:val="Odlomakpopisa"/>
        <w:numPr>
          <w:ilvl w:val="0"/>
          <w:numId w:val="7"/>
        </w:numPr>
        <w:rPr>
          <w:sz w:val="24"/>
          <w:szCs w:val="24"/>
        </w:rPr>
      </w:pPr>
      <w:r w:rsidRPr="004B7221">
        <w:rPr>
          <w:sz w:val="24"/>
          <w:szCs w:val="24"/>
        </w:rPr>
        <w:t>Na osnovu kojeg ste opažanja zaključili o kakvoj vrsti tla prema kiselosti se radi?</w:t>
      </w:r>
    </w:p>
    <w:p w14:paraId="45F70FE6" w14:textId="54968A88" w:rsidR="004B7221" w:rsidRDefault="004B7221" w:rsidP="00B02CC4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</w:t>
      </w:r>
    </w:p>
    <w:p w14:paraId="2E4D693C" w14:textId="229BCBC1" w:rsidR="004B7221" w:rsidRDefault="004B7221" w:rsidP="00B02CC4">
      <w:pPr>
        <w:rPr>
          <w:rStyle w:val="Naslov1Char"/>
          <w:color w:val="auto"/>
          <w:sz w:val="24"/>
          <w:szCs w:val="24"/>
        </w:rPr>
      </w:pPr>
      <w:r>
        <w:rPr>
          <w:rStyle w:val="Naslov1Char"/>
          <w:color w:val="auto"/>
          <w:sz w:val="24"/>
          <w:szCs w:val="24"/>
        </w:rPr>
        <w:t>_______________________________________________________________________</w:t>
      </w:r>
    </w:p>
    <w:p w14:paraId="7DF831EF" w14:textId="49C7FD6A" w:rsidR="004B7221" w:rsidRDefault="004B7221" w:rsidP="004B7221">
      <w:pPr>
        <w:rPr>
          <w:rStyle w:val="Naslov1Char"/>
          <w:color w:val="auto"/>
          <w:sz w:val="24"/>
          <w:szCs w:val="24"/>
        </w:rPr>
      </w:pPr>
      <w:r>
        <w:rPr>
          <w:rStyle w:val="Naslov1Char"/>
          <w:color w:val="auto"/>
          <w:sz w:val="24"/>
          <w:szCs w:val="24"/>
        </w:rPr>
        <w:t>_______________________________________________________________________</w:t>
      </w:r>
    </w:p>
    <w:p w14:paraId="1851BB01" w14:textId="4C6041FA" w:rsidR="004B7221" w:rsidRDefault="00A961E7" w:rsidP="004B7221">
      <w:pPr>
        <w:pStyle w:val="Odlomakpopisa"/>
        <w:numPr>
          <w:ilvl w:val="0"/>
          <w:numId w:val="7"/>
        </w:numPr>
        <w:rPr>
          <w:rStyle w:val="Naslov1Char"/>
          <w:b w:val="0"/>
          <w:bCs/>
          <w:color w:val="auto"/>
          <w:sz w:val="24"/>
          <w:szCs w:val="24"/>
        </w:rPr>
      </w:pPr>
      <w:r>
        <w:rPr>
          <w:rStyle w:val="Naslov1Char"/>
          <w:b w:val="0"/>
          <w:bCs/>
          <w:color w:val="auto"/>
          <w:sz w:val="24"/>
          <w:szCs w:val="24"/>
        </w:rPr>
        <w:t>Kada se provodi kalcifikacija tla? Navedite jedan tradicionalni način provedbe.</w:t>
      </w:r>
    </w:p>
    <w:p w14:paraId="23CFEB57" w14:textId="59A95A69" w:rsidR="00A961E7" w:rsidRDefault="00A961E7" w:rsidP="00A961E7">
      <w:pPr>
        <w:rPr>
          <w:rStyle w:val="Naslov1Char"/>
          <w:b w:val="0"/>
          <w:bCs/>
          <w:color w:val="auto"/>
          <w:sz w:val="24"/>
          <w:szCs w:val="24"/>
        </w:rPr>
      </w:pPr>
      <w:r>
        <w:rPr>
          <w:rStyle w:val="Naslov1Char"/>
          <w:b w:val="0"/>
          <w:bCs/>
          <w:color w:val="auto"/>
          <w:sz w:val="24"/>
          <w:szCs w:val="24"/>
        </w:rPr>
        <w:t>_______________________________________________________________________</w:t>
      </w:r>
    </w:p>
    <w:p w14:paraId="50FE497B" w14:textId="47CEE9D9" w:rsidR="00A961E7" w:rsidRPr="00A961E7" w:rsidRDefault="00A961E7" w:rsidP="00A961E7">
      <w:pPr>
        <w:rPr>
          <w:rStyle w:val="Naslov1Char"/>
          <w:b w:val="0"/>
          <w:bCs/>
          <w:color w:val="auto"/>
          <w:sz w:val="24"/>
          <w:szCs w:val="24"/>
        </w:rPr>
      </w:pPr>
      <w:r>
        <w:rPr>
          <w:rStyle w:val="Naslov1Char"/>
          <w:b w:val="0"/>
          <w:bCs/>
          <w:color w:val="auto"/>
          <w:sz w:val="24"/>
          <w:szCs w:val="24"/>
        </w:rPr>
        <w:t>_______________________________________________________________________</w:t>
      </w:r>
    </w:p>
    <w:p w14:paraId="2EDE0998" w14:textId="77777777" w:rsidR="00491F91" w:rsidRDefault="00491F91" w:rsidP="009B4D85">
      <w:pPr>
        <w:rPr>
          <w:sz w:val="24"/>
          <w:szCs w:val="24"/>
        </w:rPr>
      </w:pPr>
    </w:p>
    <w:p w14:paraId="2D098B5A" w14:textId="77777777" w:rsidR="00491F91" w:rsidRDefault="00491F91" w:rsidP="009B4D85">
      <w:pPr>
        <w:rPr>
          <w:sz w:val="24"/>
          <w:szCs w:val="24"/>
        </w:rPr>
      </w:pPr>
    </w:p>
    <w:p w14:paraId="78014C8B" w14:textId="77777777" w:rsidR="00491F91" w:rsidRDefault="00491F91" w:rsidP="009B4D85">
      <w:pPr>
        <w:rPr>
          <w:sz w:val="24"/>
          <w:szCs w:val="24"/>
        </w:rPr>
      </w:pPr>
    </w:p>
    <w:p w14:paraId="5D1C7A30" w14:textId="6233CB0B" w:rsidR="009B4D85" w:rsidRDefault="00B02CC4" w:rsidP="009B4D85">
      <w:pPr>
        <w:rPr>
          <w:sz w:val="24"/>
          <w:szCs w:val="24"/>
        </w:rPr>
      </w:pPr>
      <w:r w:rsidRPr="00451CD8">
        <w:rPr>
          <w:sz w:val="24"/>
          <w:szCs w:val="24"/>
        </w:rPr>
        <w:lastRenderedPageBreak/>
        <w:t>Provjerite točnost svojih zaključaka ispitujući pH – vrijednost svojih uzoraka univerzalnim lakmus papirom.</w:t>
      </w:r>
    </w:p>
    <w:p w14:paraId="7F4C2DFE" w14:textId="77777777" w:rsidR="007A36D7" w:rsidRPr="007A36D7" w:rsidRDefault="007A36D7" w:rsidP="007A36D7">
      <w:pPr>
        <w:spacing w:after="0" w:line="276" w:lineRule="auto"/>
        <w:jc w:val="both"/>
        <w:rPr>
          <w:rFonts w:cstheme="minorHAnsi"/>
          <w:sz w:val="24"/>
          <w:szCs w:val="24"/>
          <w:u w:val="single"/>
        </w:rPr>
      </w:pPr>
      <w:r w:rsidRPr="007A36D7">
        <w:rPr>
          <w:rFonts w:cstheme="minorHAnsi"/>
          <w:sz w:val="24"/>
          <w:szCs w:val="24"/>
          <w:u w:val="single"/>
        </w:rPr>
        <w:t>Potrebno</w:t>
      </w:r>
    </w:p>
    <w:p w14:paraId="288D6C40" w14:textId="77777777" w:rsidR="007A36D7" w:rsidRPr="007A36D7" w:rsidRDefault="007A36D7" w:rsidP="007A36D7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7A36D7">
        <w:rPr>
          <w:rFonts w:cstheme="minorHAnsi"/>
          <w:sz w:val="24"/>
          <w:szCs w:val="24"/>
        </w:rPr>
        <w:t>- suha, prosijana zemlja</w:t>
      </w:r>
    </w:p>
    <w:p w14:paraId="547E9A35" w14:textId="77777777" w:rsidR="007A36D7" w:rsidRPr="007A36D7" w:rsidRDefault="007A36D7" w:rsidP="007A36D7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7A36D7">
        <w:rPr>
          <w:rFonts w:cstheme="minorHAnsi"/>
          <w:sz w:val="24"/>
          <w:szCs w:val="24"/>
        </w:rPr>
        <w:t>- destilirana voda</w:t>
      </w:r>
    </w:p>
    <w:p w14:paraId="17EEBD9F" w14:textId="77777777" w:rsidR="007A36D7" w:rsidRPr="007A36D7" w:rsidRDefault="007A36D7" w:rsidP="007A36D7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7A36D7">
        <w:rPr>
          <w:rFonts w:cstheme="minorHAnsi"/>
          <w:sz w:val="24"/>
          <w:szCs w:val="24"/>
        </w:rPr>
        <w:t>- menzura od 100 ml</w:t>
      </w:r>
    </w:p>
    <w:p w14:paraId="3CED327C" w14:textId="77777777" w:rsidR="007A36D7" w:rsidRPr="007A36D7" w:rsidRDefault="007A36D7" w:rsidP="007A36D7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7A36D7">
        <w:rPr>
          <w:rFonts w:cstheme="minorHAnsi"/>
          <w:sz w:val="24"/>
          <w:szCs w:val="24"/>
        </w:rPr>
        <w:t>- 4 čaše od 100 ml</w:t>
      </w:r>
    </w:p>
    <w:p w14:paraId="72B6A1F3" w14:textId="77777777" w:rsidR="007A36D7" w:rsidRPr="007A36D7" w:rsidRDefault="007A36D7" w:rsidP="007A36D7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7A36D7">
        <w:rPr>
          <w:rFonts w:cstheme="minorHAnsi"/>
          <w:sz w:val="24"/>
          <w:szCs w:val="24"/>
        </w:rPr>
        <w:t>- vaga( točnosti 0,1 g)</w:t>
      </w:r>
    </w:p>
    <w:p w14:paraId="636FDE7D" w14:textId="77777777" w:rsidR="007A36D7" w:rsidRPr="007A36D7" w:rsidRDefault="007A36D7" w:rsidP="007A36D7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7A36D7">
        <w:rPr>
          <w:rFonts w:cstheme="minorHAnsi"/>
          <w:sz w:val="24"/>
          <w:szCs w:val="24"/>
        </w:rPr>
        <w:t>- Stakleni štapić ili drugi alat za miješanje</w:t>
      </w:r>
    </w:p>
    <w:p w14:paraId="55B73AF3" w14:textId="5226D1D8" w:rsidR="007A36D7" w:rsidRPr="007A36D7" w:rsidRDefault="007A36D7" w:rsidP="007A36D7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7A36D7">
        <w:rPr>
          <w:rFonts w:cstheme="minorHAnsi"/>
          <w:sz w:val="24"/>
          <w:szCs w:val="24"/>
        </w:rPr>
        <w:t>- pH-metar ili indikatorski papirići</w:t>
      </w:r>
      <w:r w:rsidRPr="007A36D7">
        <w:rPr>
          <w:rFonts w:cstheme="minorHAnsi"/>
          <w:sz w:val="24"/>
          <w:szCs w:val="24"/>
        </w:rPr>
        <w:tab/>
      </w:r>
      <w:r w:rsidRPr="007A36D7">
        <w:rPr>
          <w:rFonts w:cstheme="minorHAnsi"/>
          <w:sz w:val="24"/>
          <w:szCs w:val="24"/>
        </w:rPr>
        <w:tab/>
      </w:r>
      <w:r w:rsidRPr="007A36D7">
        <w:rPr>
          <w:rFonts w:cstheme="minorHAnsi"/>
          <w:sz w:val="24"/>
          <w:szCs w:val="24"/>
        </w:rPr>
        <w:tab/>
      </w:r>
      <w:r w:rsidRPr="007A36D7">
        <w:rPr>
          <w:rFonts w:cstheme="minorHAnsi"/>
          <w:sz w:val="24"/>
          <w:szCs w:val="24"/>
        </w:rPr>
        <w:tab/>
      </w:r>
      <w:r w:rsidRPr="007A36D7">
        <w:rPr>
          <w:rFonts w:cstheme="minorHAnsi"/>
          <w:sz w:val="24"/>
          <w:szCs w:val="24"/>
        </w:rPr>
        <w:tab/>
      </w:r>
      <w:r w:rsidRPr="007A36D7">
        <w:rPr>
          <w:rFonts w:cstheme="minorHAnsi"/>
          <w:sz w:val="24"/>
          <w:szCs w:val="24"/>
        </w:rPr>
        <w:tab/>
      </w:r>
      <w:r w:rsidRPr="007A36D7">
        <w:rPr>
          <w:rFonts w:cstheme="minorHAnsi"/>
          <w:sz w:val="24"/>
          <w:szCs w:val="24"/>
        </w:rPr>
        <w:tab/>
      </w:r>
      <w:r w:rsidRPr="007A36D7">
        <w:rPr>
          <w:rFonts w:cstheme="minorHAnsi"/>
          <w:sz w:val="24"/>
          <w:szCs w:val="24"/>
        </w:rPr>
        <w:tab/>
        <w:t xml:space="preserve">      </w:t>
      </w:r>
    </w:p>
    <w:p w14:paraId="715D5870" w14:textId="77777777" w:rsidR="007A36D7" w:rsidRPr="007A36D7" w:rsidRDefault="007A36D7" w:rsidP="007A36D7">
      <w:pPr>
        <w:spacing w:after="0" w:line="360" w:lineRule="auto"/>
        <w:jc w:val="both"/>
        <w:rPr>
          <w:rFonts w:cstheme="minorHAnsi"/>
          <w:sz w:val="24"/>
          <w:szCs w:val="24"/>
          <w:u w:val="single"/>
        </w:rPr>
      </w:pPr>
      <w:r w:rsidRPr="007A36D7">
        <w:rPr>
          <w:rFonts w:cstheme="minorHAnsi"/>
          <w:sz w:val="24"/>
          <w:szCs w:val="24"/>
          <w:u w:val="single"/>
        </w:rPr>
        <w:t>Priprema</w:t>
      </w:r>
    </w:p>
    <w:p w14:paraId="719A231C" w14:textId="38D54C4E" w:rsidR="007A36D7" w:rsidRPr="007A36D7" w:rsidRDefault="007A36D7" w:rsidP="007A36D7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7A36D7">
        <w:rPr>
          <w:rFonts w:cstheme="minorHAnsi"/>
          <w:sz w:val="24"/>
          <w:szCs w:val="24"/>
        </w:rPr>
        <w:t>1. U čaši promiješati 40 g suhe i prosijane zemlje i 40 ml destilirane vode (ili druge vrijednosti u omjeru 1:1). Miješati dok smjesa ne bude dobro promiješana.</w:t>
      </w:r>
    </w:p>
    <w:p w14:paraId="4141F058" w14:textId="77777777" w:rsidR="007A36D7" w:rsidRPr="007A36D7" w:rsidRDefault="007A36D7" w:rsidP="007A36D7">
      <w:pPr>
        <w:spacing w:line="276" w:lineRule="auto"/>
        <w:jc w:val="both"/>
        <w:rPr>
          <w:rFonts w:cstheme="minorHAnsi"/>
          <w:sz w:val="24"/>
          <w:szCs w:val="24"/>
        </w:rPr>
      </w:pPr>
      <w:r w:rsidRPr="007A36D7">
        <w:rPr>
          <w:rFonts w:cstheme="minorHAnsi"/>
          <w:sz w:val="24"/>
          <w:szCs w:val="24"/>
        </w:rPr>
        <w:t xml:space="preserve">2. Miješati smjesu po 30 sekundi svakih 3 min u pet krugova miješanja i čekanja. Pustiti da se smjesa smiri i nastane </w:t>
      </w:r>
      <w:proofErr w:type="spellStart"/>
      <w:r w:rsidRPr="007A36D7">
        <w:rPr>
          <w:rFonts w:cstheme="minorHAnsi"/>
          <w:sz w:val="24"/>
          <w:szCs w:val="24"/>
        </w:rPr>
        <w:t>supernatant</w:t>
      </w:r>
      <w:proofErr w:type="spellEnd"/>
      <w:r w:rsidRPr="007A36D7">
        <w:rPr>
          <w:rFonts w:cstheme="minorHAnsi"/>
          <w:sz w:val="24"/>
          <w:szCs w:val="24"/>
        </w:rPr>
        <w:t xml:space="preserve"> (čišći sloj tekućine iznad taloga), potrebno je oko 5 minuta.</w:t>
      </w:r>
    </w:p>
    <w:p w14:paraId="19AE2D86" w14:textId="3051EB2B" w:rsidR="007A36D7" w:rsidRPr="007A36D7" w:rsidRDefault="007A36D7" w:rsidP="007A36D7">
      <w:pPr>
        <w:spacing w:line="276" w:lineRule="auto"/>
        <w:jc w:val="both"/>
        <w:rPr>
          <w:rFonts w:cstheme="minorHAnsi"/>
          <w:sz w:val="24"/>
          <w:szCs w:val="24"/>
        </w:rPr>
      </w:pPr>
      <w:r w:rsidRPr="007A36D7">
        <w:rPr>
          <w:rFonts w:cstheme="minorHAnsi"/>
          <w:sz w:val="24"/>
          <w:szCs w:val="24"/>
        </w:rPr>
        <w:t xml:space="preserve">3. Pomoću indikator listića ili pH-metra odrediti pH vrijednost </w:t>
      </w:r>
      <w:proofErr w:type="spellStart"/>
      <w:r w:rsidRPr="007A36D7">
        <w:rPr>
          <w:rFonts w:cstheme="minorHAnsi"/>
          <w:sz w:val="24"/>
          <w:szCs w:val="24"/>
        </w:rPr>
        <w:t>supernatanta</w:t>
      </w:r>
      <w:proofErr w:type="spellEnd"/>
      <w:r w:rsidRPr="007A36D7">
        <w:rPr>
          <w:rFonts w:cstheme="minorHAnsi"/>
          <w:sz w:val="24"/>
          <w:szCs w:val="24"/>
        </w:rPr>
        <w:t xml:space="preserve">. Staviti dno pH-metra u </w:t>
      </w:r>
      <w:proofErr w:type="spellStart"/>
      <w:r w:rsidRPr="007A36D7">
        <w:rPr>
          <w:rFonts w:cstheme="minorHAnsi"/>
          <w:sz w:val="24"/>
          <w:szCs w:val="24"/>
        </w:rPr>
        <w:t>supernatant</w:t>
      </w:r>
      <w:proofErr w:type="spellEnd"/>
      <w:r w:rsidRPr="007A36D7">
        <w:rPr>
          <w:rFonts w:cstheme="minorHAnsi"/>
          <w:sz w:val="24"/>
          <w:szCs w:val="24"/>
        </w:rPr>
        <w:t xml:space="preserve"> i izmjeriti pH-vrijednost te zabilježiti vrijednost</w:t>
      </w:r>
      <w:r w:rsidR="00C47480">
        <w:rPr>
          <w:rFonts w:cstheme="minorHAnsi"/>
          <w:sz w:val="24"/>
          <w:szCs w:val="24"/>
        </w:rPr>
        <w:t>.</w:t>
      </w:r>
    </w:p>
    <w:p w14:paraId="27A2ED56" w14:textId="28A50F78" w:rsidR="007A36D7" w:rsidRPr="007A36D7" w:rsidRDefault="007A36D7" w:rsidP="007A36D7">
      <w:pPr>
        <w:spacing w:line="360" w:lineRule="auto"/>
        <w:jc w:val="both"/>
        <w:rPr>
          <w:rFonts w:cstheme="minorHAnsi"/>
          <w:sz w:val="24"/>
          <w:szCs w:val="24"/>
        </w:rPr>
      </w:pPr>
      <w:r w:rsidRPr="007A36D7">
        <w:rPr>
          <w:rFonts w:cstheme="minorHAnsi"/>
          <w:sz w:val="24"/>
          <w:szCs w:val="24"/>
        </w:rPr>
        <w:t>4. Ponoviti postupak da bi se dobilo više vrijednosti za svaki sloj.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7A36D7" w:rsidRPr="007A36D7" w14:paraId="0064648D" w14:textId="77777777" w:rsidTr="00B21797">
        <w:tc>
          <w:tcPr>
            <w:tcW w:w="1803" w:type="dxa"/>
            <w:shd w:val="clear" w:color="auto" w:fill="F2F2F2" w:themeFill="background1" w:themeFillShade="F2"/>
          </w:tcPr>
          <w:p w14:paraId="3077B364" w14:textId="77777777" w:rsidR="007A36D7" w:rsidRPr="007A36D7" w:rsidRDefault="007A36D7" w:rsidP="00B217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7A36D7">
              <w:rPr>
                <w:rFonts w:cstheme="minorHAnsi"/>
                <w:sz w:val="24"/>
                <w:szCs w:val="24"/>
              </w:rPr>
              <w:t>Mjerenje</w:t>
            </w:r>
          </w:p>
        </w:tc>
        <w:tc>
          <w:tcPr>
            <w:tcW w:w="1803" w:type="dxa"/>
            <w:shd w:val="clear" w:color="auto" w:fill="F2F2F2" w:themeFill="background1" w:themeFillShade="F2"/>
          </w:tcPr>
          <w:p w14:paraId="7B29D12D" w14:textId="77777777" w:rsidR="007A36D7" w:rsidRPr="007A36D7" w:rsidRDefault="007A36D7" w:rsidP="00B217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7A36D7">
              <w:rPr>
                <w:rFonts w:cstheme="minorHAnsi"/>
                <w:sz w:val="24"/>
                <w:szCs w:val="24"/>
              </w:rPr>
              <w:t>1.</w:t>
            </w:r>
          </w:p>
        </w:tc>
        <w:tc>
          <w:tcPr>
            <w:tcW w:w="1803" w:type="dxa"/>
            <w:shd w:val="clear" w:color="auto" w:fill="F2F2F2" w:themeFill="background1" w:themeFillShade="F2"/>
          </w:tcPr>
          <w:p w14:paraId="0E4AA0FD" w14:textId="77777777" w:rsidR="007A36D7" w:rsidRPr="007A36D7" w:rsidRDefault="007A36D7" w:rsidP="00B217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7A36D7">
              <w:rPr>
                <w:rFonts w:cstheme="minorHAnsi"/>
                <w:sz w:val="24"/>
                <w:szCs w:val="24"/>
              </w:rPr>
              <w:t>2.</w:t>
            </w:r>
          </w:p>
        </w:tc>
        <w:tc>
          <w:tcPr>
            <w:tcW w:w="1803" w:type="dxa"/>
            <w:shd w:val="clear" w:color="auto" w:fill="F2F2F2" w:themeFill="background1" w:themeFillShade="F2"/>
          </w:tcPr>
          <w:p w14:paraId="600EC447" w14:textId="77777777" w:rsidR="007A36D7" w:rsidRPr="007A36D7" w:rsidRDefault="007A36D7" w:rsidP="00B217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7A36D7">
              <w:rPr>
                <w:rFonts w:cstheme="minorHAnsi"/>
                <w:sz w:val="24"/>
                <w:szCs w:val="24"/>
              </w:rPr>
              <w:t>3.</w:t>
            </w:r>
          </w:p>
        </w:tc>
        <w:tc>
          <w:tcPr>
            <w:tcW w:w="1804" w:type="dxa"/>
            <w:shd w:val="clear" w:color="auto" w:fill="F2F2F2" w:themeFill="background1" w:themeFillShade="F2"/>
          </w:tcPr>
          <w:p w14:paraId="318CC4BD" w14:textId="77777777" w:rsidR="007A36D7" w:rsidRPr="007A36D7" w:rsidRDefault="007A36D7" w:rsidP="00B217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7A36D7">
              <w:rPr>
                <w:rFonts w:cstheme="minorHAnsi"/>
                <w:sz w:val="24"/>
                <w:szCs w:val="24"/>
              </w:rPr>
              <w:t>Srednja vrijednost</w:t>
            </w:r>
          </w:p>
        </w:tc>
      </w:tr>
      <w:tr w:rsidR="007A36D7" w:rsidRPr="007A36D7" w14:paraId="59979C50" w14:textId="77777777" w:rsidTr="00B21797">
        <w:tc>
          <w:tcPr>
            <w:tcW w:w="1803" w:type="dxa"/>
          </w:tcPr>
          <w:p w14:paraId="26721931" w14:textId="77777777" w:rsidR="007A36D7" w:rsidRPr="007A36D7" w:rsidRDefault="007A36D7" w:rsidP="00B21797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7A36D7">
              <w:rPr>
                <w:rFonts w:cstheme="minorHAnsi"/>
                <w:sz w:val="24"/>
                <w:szCs w:val="24"/>
              </w:rPr>
              <w:t>pH</w:t>
            </w:r>
          </w:p>
        </w:tc>
        <w:tc>
          <w:tcPr>
            <w:tcW w:w="1803" w:type="dxa"/>
          </w:tcPr>
          <w:p w14:paraId="023D277A" w14:textId="77777777" w:rsidR="007A36D7" w:rsidRPr="007A36D7" w:rsidRDefault="007A36D7" w:rsidP="00B21797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3" w:type="dxa"/>
          </w:tcPr>
          <w:p w14:paraId="7F20176F" w14:textId="77777777" w:rsidR="007A36D7" w:rsidRPr="007A36D7" w:rsidRDefault="007A36D7" w:rsidP="00B21797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3" w:type="dxa"/>
          </w:tcPr>
          <w:p w14:paraId="0D2FEC4C" w14:textId="77777777" w:rsidR="007A36D7" w:rsidRPr="007A36D7" w:rsidRDefault="007A36D7" w:rsidP="00B21797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04" w:type="dxa"/>
          </w:tcPr>
          <w:p w14:paraId="0288EA78" w14:textId="77777777" w:rsidR="007A36D7" w:rsidRPr="007A36D7" w:rsidRDefault="007A36D7" w:rsidP="00B21797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5030FBF2" w14:textId="77777777" w:rsidR="000E78C5" w:rsidRDefault="000E78C5" w:rsidP="007A36D7">
      <w:pPr>
        <w:spacing w:line="360" w:lineRule="auto"/>
        <w:jc w:val="center"/>
        <w:rPr>
          <w:rFonts w:cstheme="minorHAnsi"/>
          <w:sz w:val="24"/>
          <w:szCs w:val="24"/>
        </w:rPr>
      </w:pPr>
    </w:p>
    <w:p w14:paraId="2A7D9BCF" w14:textId="7FFAB64F" w:rsidR="007A36D7" w:rsidRPr="007A36D7" w:rsidRDefault="007A36D7" w:rsidP="007A36D7">
      <w:pPr>
        <w:spacing w:line="360" w:lineRule="auto"/>
        <w:jc w:val="center"/>
        <w:rPr>
          <w:rFonts w:cstheme="minorHAnsi"/>
          <w:sz w:val="24"/>
          <w:szCs w:val="24"/>
        </w:rPr>
      </w:pPr>
      <w:r w:rsidRPr="007A36D7">
        <w:rPr>
          <w:rFonts w:cstheme="minorHAnsi"/>
          <w:sz w:val="24"/>
          <w:szCs w:val="24"/>
        </w:rPr>
        <w:t>Kategorija pH reakcije tla</w:t>
      </w:r>
    </w:p>
    <w:p w14:paraId="2FCF1D2E" w14:textId="77777777" w:rsidR="007A36D7" w:rsidRPr="007A36D7" w:rsidRDefault="007A36D7" w:rsidP="007A36D7">
      <w:pPr>
        <w:jc w:val="center"/>
        <w:rPr>
          <w:rFonts w:cstheme="minorHAnsi"/>
          <w:sz w:val="24"/>
          <w:szCs w:val="24"/>
        </w:rPr>
      </w:pPr>
      <w:r w:rsidRPr="007A36D7">
        <w:rPr>
          <w:rFonts w:cstheme="minorHAnsi"/>
          <w:noProof/>
          <w:sz w:val="24"/>
          <w:szCs w:val="24"/>
          <w:lang w:eastAsia="hr-HR"/>
        </w:rPr>
        <w:drawing>
          <wp:inline distT="0" distB="0" distL="0" distR="0" wp14:anchorId="66E1A0E9" wp14:editId="78E6FE2E">
            <wp:extent cx="3585845" cy="2073729"/>
            <wp:effectExtent l="0" t="0" r="0" b="3175"/>
            <wp:docPr id="69" name="Picture 11" descr="Slika na kojoj se prikazuje tekst, snimka zaslona, Font, broj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11" descr="Slika na kojoj se prikazuje tekst, snimka zaslona, Font, broj&#10;&#10;Opis je automatski generiran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19568" cy="2093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F4467" w14:textId="77777777" w:rsidR="007A36D7" w:rsidRPr="007A36D7" w:rsidRDefault="007A36D7" w:rsidP="007A36D7">
      <w:pPr>
        <w:ind w:left="360"/>
        <w:rPr>
          <w:rFonts w:cstheme="minorHAnsi"/>
          <w:sz w:val="24"/>
          <w:szCs w:val="24"/>
        </w:rPr>
      </w:pPr>
    </w:p>
    <w:p w14:paraId="40ADD63F" w14:textId="225D5BEB" w:rsidR="00B02CC4" w:rsidRPr="000E78C5" w:rsidRDefault="00B02CC4" w:rsidP="00B02CC4">
      <w:pPr>
        <w:rPr>
          <w:rFonts w:cstheme="minorHAnsi"/>
          <w:sz w:val="24"/>
          <w:szCs w:val="24"/>
        </w:rPr>
      </w:pPr>
    </w:p>
    <w:p w14:paraId="310BCF24" w14:textId="3858E66F" w:rsidR="00B02CC4" w:rsidRPr="00451CD8" w:rsidRDefault="00B02CC4" w:rsidP="00B02CC4">
      <w:pPr>
        <w:rPr>
          <w:rStyle w:val="Naslov1Char"/>
          <w:color w:val="FF0000"/>
        </w:rPr>
      </w:pPr>
      <w:r w:rsidRPr="00451CD8">
        <w:rPr>
          <w:rStyle w:val="Naslov1Char"/>
          <w:color w:val="FF0000"/>
        </w:rPr>
        <w:lastRenderedPageBreak/>
        <w:t xml:space="preserve">Zadatak 5. </w:t>
      </w:r>
      <w:r w:rsidR="005D7354" w:rsidRPr="00451CD8">
        <w:rPr>
          <w:rStyle w:val="Naslov1Char"/>
          <w:color w:val="FF0000"/>
        </w:rPr>
        <w:t>Propusnost tla za vodu - infiltracija</w:t>
      </w:r>
    </w:p>
    <w:p w14:paraId="13264A74" w14:textId="52A58761" w:rsidR="005A4888" w:rsidRPr="005A4888" w:rsidRDefault="005A4888" w:rsidP="005A4888">
      <w:pPr>
        <w:spacing w:after="0" w:line="240" w:lineRule="auto"/>
        <w:jc w:val="both"/>
        <w:rPr>
          <w:rFonts w:eastAsia="Times New Roman" w:cs="Arial"/>
          <w:sz w:val="24"/>
          <w:szCs w:val="24"/>
          <w:lang w:eastAsia="hr-HR"/>
        </w:rPr>
      </w:pPr>
      <w:r w:rsidRPr="00311738">
        <w:rPr>
          <w:rFonts w:eastAsia="Times New Roman" w:cs="Arial"/>
          <w:b/>
          <w:bCs/>
          <w:sz w:val="24"/>
          <w:szCs w:val="24"/>
          <w:lang w:eastAsia="hr-HR"/>
        </w:rPr>
        <w:t>Propusnost</w:t>
      </w:r>
      <w:r w:rsidRPr="005A4888">
        <w:rPr>
          <w:rFonts w:eastAsia="Times New Roman" w:cs="Arial"/>
          <w:sz w:val="24"/>
          <w:szCs w:val="24"/>
          <w:lang w:eastAsia="hr-HR"/>
        </w:rPr>
        <w:t xml:space="preserve"> je </w:t>
      </w:r>
      <w:r w:rsidRPr="005A4888">
        <w:rPr>
          <w:sz w:val="24"/>
          <w:szCs w:val="24"/>
        </w:rPr>
        <w:t xml:space="preserve">sposobnost tla da upije određenu količinu vode i omogući joj protok kroz slojeve. Omogućuje tlu da zadrži vodu koju potom mogu iskoristiti </w:t>
      </w:r>
      <w:r w:rsidR="00311738">
        <w:rPr>
          <w:sz w:val="24"/>
          <w:szCs w:val="24"/>
        </w:rPr>
        <w:t>živa bića</w:t>
      </w:r>
      <w:r w:rsidRPr="005A4888">
        <w:rPr>
          <w:sz w:val="24"/>
          <w:szCs w:val="24"/>
        </w:rPr>
        <w:t xml:space="preserve"> koji žive u tlu.</w:t>
      </w:r>
      <w:r w:rsidR="00311738">
        <w:rPr>
          <w:sz w:val="24"/>
          <w:szCs w:val="24"/>
        </w:rPr>
        <w:t xml:space="preserve"> Propusnost tla za vodu ovisi</w:t>
      </w:r>
      <w:r w:rsidRPr="005A4888">
        <w:rPr>
          <w:sz w:val="24"/>
          <w:szCs w:val="24"/>
        </w:rPr>
        <w:t xml:space="preserve"> o teksturi tla </w:t>
      </w:r>
      <w:r w:rsidR="00311738">
        <w:rPr>
          <w:sz w:val="24"/>
          <w:szCs w:val="24"/>
        </w:rPr>
        <w:t xml:space="preserve">odnosno o </w:t>
      </w:r>
      <w:r w:rsidRPr="005A4888">
        <w:rPr>
          <w:sz w:val="24"/>
          <w:szCs w:val="24"/>
        </w:rPr>
        <w:t>veličini čestica</w:t>
      </w:r>
      <w:r w:rsidR="00311738">
        <w:rPr>
          <w:sz w:val="24"/>
          <w:szCs w:val="24"/>
        </w:rPr>
        <w:t xml:space="preserve"> tla.</w:t>
      </w:r>
      <w:r w:rsidRPr="005A4888">
        <w:rPr>
          <w:sz w:val="24"/>
          <w:szCs w:val="24"/>
        </w:rPr>
        <w:t xml:space="preserve"> </w:t>
      </w:r>
    </w:p>
    <w:p w14:paraId="27CC3F19" w14:textId="7003058F" w:rsidR="00451CD8" w:rsidRDefault="00451CD8" w:rsidP="00451CD8">
      <w:pPr>
        <w:spacing w:after="0" w:line="240" w:lineRule="auto"/>
        <w:jc w:val="both"/>
        <w:rPr>
          <w:rFonts w:eastAsia="Times New Roman" w:cs="Arial"/>
          <w:sz w:val="24"/>
          <w:szCs w:val="24"/>
          <w:lang w:eastAsia="hr-HR"/>
        </w:rPr>
      </w:pPr>
      <w:r w:rsidRPr="00E1411D">
        <w:rPr>
          <w:rFonts w:eastAsia="Times New Roman" w:cs="Arial"/>
          <w:sz w:val="24"/>
          <w:szCs w:val="24"/>
          <w:lang w:eastAsia="hr-HR"/>
        </w:rPr>
        <w:t xml:space="preserve">Ispitajte </w:t>
      </w:r>
      <w:r w:rsidR="00E1411D" w:rsidRPr="00E1411D">
        <w:rPr>
          <w:rFonts w:eastAsia="Times New Roman" w:cs="Arial"/>
          <w:sz w:val="24"/>
          <w:szCs w:val="24"/>
          <w:lang w:eastAsia="hr-HR"/>
        </w:rPr>
        <w:t>vaše uzorke</w:t>
      </w:r>
      <w:r w:rsidRPr="00E1411D">
        <w:rPr>
          <w:rFonts w:eastAsia="Times New Roman" w:cs="Arial"/>
          <w:sz w:val="24"/>
          <w:szCs w:val="24"/>
          <w:lang w:eastAsia="hr-HR"/>
        </w:rPr>
        <w:t xml:space="preserve"> vizualno i opipom te pokušajte predvidjeti koje je tlo propusnije za vodu, odnosno koje ima veći  kapacitet zadržavanja vode.</w:t>
      </w:r>
      <w:r w:rsidR="00311738">
        <w:rPr>
          <w:rFonts w:eastAsia="Times New Roman" w:cs="Arial"/>
          <w:sz w:val="24"/>
          <w:szCs w:val="24"/>
          <w:lang w:eastAsia="hr-HR"/>
        </w:rPr>
        <w:t xml:space="preserve"> Obrazložite svoj odgovor.</w:t>
      </w:r>
    </w:p>
    <w:p w14:paraId="62F72592" w14:textId="110F064F" w:rsidR="00311738" w:rsidRDefault="00311738" w:rsidP="00451CD8">
      <w:pPr>
        <w:spacing w:after="0" w:line="240" w:lineRule="auto"/>
        <w:jc w:val="both"/>
        <w:rPr>
          <w:rFonts w:eastAsia="Times New Roman" w:cs="Arial"/>
          <w:sz w:val="24"/>
          <w:szCs w:val="24"/>
          <w:lang w:eastAsia="hr-HR"/>
        </w:rPr>
      </w:pPr>
      <w:r>
        <w:rPr>
          <w:rFonts w:eastAsia="Times New Roman" w:cs="Arial"/>
          <w:sz w:val="24"/>
          <w:szCs w:val="24"/>
          <w:lang w:eastAsia="hr-HR"/>
        </w:rPr>
        <w:t>___________________________________________________________________________</w:t>
      </w:r>
    </w:p>
    <w:p w14:paraId="0871C644" w14:textId="0D872D4E" w:rsidR="00311738" w:rsidRDefault="00311738" w:rsidP="00451CD8">
      <w:pPr>
        <w:spacing w:after="0" w:line="240" w:lineRule="auto"/>
        <w:jc w:val="both"/>
        <w:rPr>
          <w:rFonts w:eastAsia="Times New Roman" w:cs="Arial"/>
          <w:sz w:val="24"/>
          <w:szCs w:val="24"/>
          <w:lang w:eastAsia="hr-HR"/>
        </w:rPr>
      </w:pPr>
      <w:r>
        <w:rPr>
          <w:rFonts w:eastAsia="Times New Roman" w:cs="Arial"/>
          <w:sz w:val="24"/>
          <w:szCs w:val="24"/>
          <w:lang w:eastAsia="hr-HR"/>
        </w:rPr>
        <w:t>___________________________________________________________________________</w:t>
      </w:r>
    </w:p>
    <w:p w14:paraId="15E1CCD9" w14:textId="697A1991" w:rsidR="00311738" w:rsidRDefault="00311738" w:rsidP="00451CD8">
      <w:pPr>
        <w:spacing w:after="0" w:line="240" w:lineRule="auto"/>
        <w:jc w:val="both"/>
        <w:rPr>
          <w:rFonts w:eastAsia="Times New Roman" w:cs="Arial"/>
          <w:sz w:val="24"/>
          <w:szCs w:val="24"/>
          <w:lang w:eastAsia="hr-HR"/>
        </w:rPr>
      </w:pPr>
      <w:r>
        <w:rPr>
          <w:rFonts w:eastAsia="Times New Roman" w:cs="Arial"/>
          <w:sz w:val="24"/>
          <w:szCs w:val="24"/>
          <w:lang w:eastAsia="hr-HR"/>
        </w:rPr>
        <w:t>___________________________________________________________________________</w:t>
      </w:r>
    </w:p>
    <w:p w14:paraId="577919E0" w14:textId="5C3167F7" w:rsidR="00311738" w:rsidRDefault="00311738" w:rsidP="00451CD8">
      <w:pPr>
        <w:spacing w:after="0" w:line="240" w:lineRule="auto"/>
        <w:jc w:val="both"/>
        <w:rPr>
          <w:rFonts w:eastAsia="Times New Roman" w:cs="Arial"/>
          <w:sz w:val="24"/>
          <w:szCs w:val="24"/>
          <w:lang w:eastAsia="hr-HR"/>
        </w:rPr>
      </w:pPr>
      <w:r>
        <w:rPr>
          <w:rFonts w:eastAsia="Times New Roman" w:cs="Arial"/>
          <w:sz w:val="24"/>
          <w:szCs w:val="24"/>
          <w:lang w:eastAsia="hr-HR"/>
        </w:rPr>
        <w:t>Postavite istraživačko pitanje, postavite hipotezu i osmislite kako praktično provjerit</w:t>
      </w:r>
      <w:r w:rsidR="005A44BB">
        <w:rPr>
          <w:rFonts w:eastAsia="Times New Roman" w:cs="Arial"/>
          <w:sz w:val="24"/>
          <w:szCs w:val="24"/>
          <w:lang w:eastAsia="hr-HR"/>
        </w:rPr>
        <w:t xml:space="preserve">i </w:t>
      </w:r>
      <w:r>
        <w:rPr>
          <w:rFonts w:eastAsia="Times New Roman" w:cs="Arial"/>
          <w:sz w:val="24"/>
          <w:szCs w:val="24"/>
          <w:lang w:eastAsia="hr-HR"/>
        </w:rPr>
        <w:t>svoju pretpostavku. Za osmišljavanje pokusa može vam poslužiti pribor i materijal dostupan na radnom mjestu (plastična boca, menzura, čaša, voda)</w:t>
      </w:r>
    </w:p>
    <w:p w14:paraId="6E6E5EE5" w14:textId="77777777" w:rsidR="005A44BB" w:rsidRPr="00E1411D" w:rsidRDefault="005A44BB" w:rsidP="00451CD8">
      <w:pPr>
        <w:spacing w:after="0" w:line="240" w:lineRule="auto"/>
        <w:jc w:val="both"/>
        <w:rPr>
          <w:rFonts w:eastAsia="Times New Roman" w:cs="Arial"/>
          <w:sz w:val="24"/>
          <w:szCs w:val="24"/>
          <w:lang w:eastAsia="hr-HR"/>
        </w:rPr>
      </w:pPr>
    </w:p>
    <w:p w14:paraId="096FF6C3" w14:textId="4B08A0AE" w:rsidR="00451CD8" w:rsidRPr="005A44BB" w:rsidRDefault="005A44BB" w:rsidP="00451CD8">
      <w:pPr>
        <w:spacing w:after="0" w:line="240" w:lineRule="auto"/>
        <w:jc w:val="both"/>
        <w:rPr>
          <w:rFonts w:eastAsia="Times New Roman" w:cs="Arial"/>
          <w:b/>
          <w:bCs/>
          <w:szCs w:val="24"/>
          <w:lang w:eastAsia="hr-HR"/>
        </w:rPr>
      </w:pPr>
      <w:r w:rsidRPr="005A44BB">
        <w:rPr>
          <w:rFonts w:eastAsia="Times New Roman" w:cs="Arial"/>
          <w:b/>
          <w:bCs/>
          <w:szCs w:val="24"/>
          <w:lang w:eastAsia="hr-HR"/>
        </w:rPr>
        <w:t>Istraživačko pitanje:</w:t>
      </w:r>
    </w:p>
    <w:p w14:paraId="25090D0D" w14:textId="4452E9B1" w:rsidR="005A44BB" w:rsidRDefault="005A44BB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  <w:r>
        <w:rPr>
          <w:rFonts w:eastAsia="Times New Roman" w:cs="Arial"/>
          <w:szCs w:val="24"/>
          <w:lang w:eastAsia="hr-HR"/>
        </w:rPr>
        <w:t>____________________________________________________________________________</w:t>
      </w:r>
    </w:p>
    <w:p w14:paraId="3BDC061D" w14:textId="77777777" w:rsidR="005A44BB" w:rsidRDefault="005A44BB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</w:p>
    <w:p w14:paraId="694FD4CB" w14:textId="5A532F85" w:rsidR="005A44BB" w:rsidRDefault="005A44BB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  <w:r>
        <w:rPr>
          <w:rFonts w:eastAsia="Times New Roman" w:cs="Arial"/>
          <w:szCs w:val="24"/>
          <w:lang w:eastAsia="hr-HR"/>
        </w:rPr>
        <w:t>____________________________________________________________________________</w:t>
      </w:r>
    </w:p>
    <w:p w14:paraId="5062DA42" w14:textId="71B103E3" w:rsidR="00451CD8" w:rsidRDefault="00451CD8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</w:p>
    <w:p w14:paraId="2EEF057D" w14:textId="2CD1E2E8" w:rsidR="005A44BB" w:rsidRPr="005A44BB" w:rsidRDefault="005A44BB" w:rsidP="00451CD8">
      <w:pPr>
        <w:spacing w:after="0" w:line="240" w:lineRule="auto"/>
        <w:jc w:val="both"/>
        <w:rPr>
          <w:rFonts w:eastAsia="Times New Roman" w:cs="Arial"/>
          <w:b/>
          <w:bCs/>
          <w:szCs w:val="24"/>
          <w:lang w:eastAsia="hr-HR"/>
        </w:rPr>
      </w:pPr>
      <w:r w:rsidRPr="005A44BB">
        <w:rPr>
          <w:rFonts w:eastAsia="Times New Roman" w:cs="Arial"/>
          <w:b/>
          <w:bCs/>
          <w:szCs w:val="24"/>
          <w:lang w:eastAsia="hr-HR"/>
        </w:rPr>
        <w:t>Hipoteza (pretpostavka):</w:t>
      </w:r>
    </w:p>
    <w:p w14:paraId="7B5BF116" w14:textId="77777777" w:rsidR="00451CD8" w:rsidRDefault="00451CD8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  <w:r>
        <w:rPr>
          <w:rFonts w:eastAsia="Times New Roman" w:cs="Arial"/>
          <w:szCs w:val="24"/>
          <w:lang w:eastAsia="hr-HR"/>
        </w:rPr>
        <w:t>___________________________________________________________________________</w:t>
      </w:r>
    </w:p>
    <w:p w14:paraId="113CD467" w14:textId="0AFAB5F3" w:rsidR="00451CD8" w:rsidRDefault="00451CD8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</w:p>
    <w:p w14:paraId="4F22F2AF" w14:textId="1C9DBD45" w:rsidR="005A44BB" w:rsidRDefault="005A44BB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  <w:r>
        <w:rPr>
          <w:rFonts w:eastAsia="Times New Roman" w:cs="Arial"/>
          <w:szCs w:val="24"/>
          <w:lang w:eastAsia="hr-HR"/>
        </w:rPr>
        <w:t>___________________________________________________________________________</w:t>
      </w:r>
    </w:p>
    <w:p w14:paraId="6A72AE5F" w14:textId="22AEB754" w:rsidR="005A44BB" w:rsidRDefault="005A44BB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</w:p>
    <w:p w14:paraId="23BBC3B8" w14:textId="1531BDCF" w:rsidR="005A44BB" w:rsidRPr="005A44BB" w:rsidRDefault="005A44BB" w:rsidP="00451CD8">
      <w:pPr>
        <w:spacing w:after="0" w:line="240" w:lineRule="auto"/>
        <w:jc w:val="both"/>
        <w:rPr>
          <w:rFonts w:eastAsia="Times New Roman" w:cs="Arial"/>
          <w:b/>
          <w:bCs/>
          <w:szCs w:val="24"/>
          <w:lang w:eastAsia="hr-HR"/>
        </w:rPr>
      </w:pPr>
      <w:r w:rsidRPr="005A44BB">
        <w:rPr>
          <w:rFonts w:eastAsia="Times New Roman" w:cs="Arial"/>
          <w:b/>
          <w:bCs/>
          <w:szCs w:val="24"/>
          <w:lang w:eastAsia="hr-HR"/>
        </w:rPr>
        <w:t>Plan istraživanja:</w:t>
      </w:r>
    </w:p>
    <w:p w14:paraId="304B736F" w14:textId="66B7B469" w:rsidR="005A44BB" w:rsidRDefault="005A44BB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  <w:r>
        <w:rPr>
          <w:rFonts w:eastAsia="Times New Roman" w:cs="Arial"/>
          <w:szCs w:val="24"/>
          <w:lang w:eastAsia="hr-HR"/>
        </w:rPr>
        <w:t>__________________________________________________________________________</w:t>
      </w:r>
    </w:p>
    <w:p w14:paraId="3090FB1C" w14:textId="77777777" w:rsidR="005A44BB" w:rsidRDefault="005A44BB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</w:p>
    <w:p w14:paraId="0B41DBCA" w14:textId="1B3B742D" w:rsidR="005A44BB" w:rsidRDefault="005A44BB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  <w:r>
        <w:rPr>
          <w:rFonts w:eastAsia="Times New Roman" w:cs="Arial"/>
          <w:szCs w:val="24"/>
          <w:lang w:eastAsia="hr-HR"/>
        </w:rPr>
        <w:t>__________________________________________________________________________</w:t>
      </w:r>
    </w:p>
    <w:p w14:paraId="52E494EC" w14:textId="43063E4A" w:rsidR="005A44BB" w:rsidRDefault="005A44BB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</w:p>
    <w:p w14:paraId="61906C88" w14:textId="2763A63F" w:rsidR="005A44BB" w:rsidRDefault="005A44BB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  <w:r w:rsidRPr="005A44BB">
        <w:rPr>
          <w:rFonts w:eastAsia="Times New Roman" w:cs="Arial"/>
          <w:b/>
          <w:bCs/>
          <w:szCs w:val="24"/>
          <w:lang w:eastAsia="hr-HR"/>
        </w:rPr>
        <w:t>Bilješke</w:t>
      </w:r>
      <w:r>
        <w:rPr>
          <w:rFonts w:eastAsia="Times New Roman" w:cs="Arial"/>
          <w:szCs w:val="24"/>
          <w:lang w:eastAsia="hr-HR"/>
        </w:rPr>
        <w:t xml:space="preserve"> tijekom pokusa:</w:t>
      </w:r>
    </w:p>
    <w:p w14:paraId="34ED7FA0" w14:textId="50E61A6B" w:rsidR="005A44BB" w:rsidRDefault="005A44BB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  <w:r>
        <w:rPr>
          <w:rFonts w:eastAsia="Times New Roman" w:cs="Arial"/>
          <w:szCs w:val="24"/>
          <w:lang w:eastAsia="hr-HR"/>
        </w:rPr>
        <w:t>___________________________________________________________________________</w:t>
      </w:r>
    </w:p>
    <w:p w14:paraId="269068A5" w14:textId="77777777" w:rsidR="005A44BB" w:rsidRDefault="005A44BB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</w:p>
    <w:p w14:paraId="37EC2281" w14:textId="562E7FB5" w:rsidR="005A44BB" w:rsidRPr="003D70DF" w:rsidRDefault="005A44BB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  <w:r>
        <w:rPr>
          <w:rFonts w:eastAsia="Times New Roman" w:cs="Arial"/>
          <w:szCs w:val="24"/>
          <w:lang w:eastAsia="hr-HR"/>
        </w:rPr>
        <w:t>___________________________________________________________________________</w:t>
      </w:r>
    </w:p>
    <w:p w14:paraId="65AD2D30" w14:textId="77777777" w:rsidR="00451CD8" w:rsidRDefault="00451CD8" w:rsidP="00451CD8">
      <w:pPr>
        <w:pStyle w:val="Odlomakpopisa"/>
        <w:spacing w:after="0" w:line="240" w:lineRule="auto"/>
        <w:jc w:val="both"/>
        <w:rPr>
          <w:rFonts w:eastAsia="Times New Roman" w:cs="Arial"/>
          <w:sz w:val="24"/>
          <w:szCs w:val="24"/>
          <w:lang w:eastAsia="hr-HR"/>
        </w:rPr>
      </w:pPr>
    </w:p>
    <w:p w14:paraId="3FAB6600" w14:textId="78FF86A4" w:rsidR="00451CD8" w:rsidRPr="005A44BB" w:rsidRDefault="005A44BB" w:rsidP="005A44BB">
      <w:pPr>
        <w:spacing w:after="0" w:line="240" w:lineRule="auto"/>
        <w:jc w:val="both"/>
        <w:rPr>
          <w:rFonts w:eastAsia="Times New Roman" w:cs="Arial"/>
          <w:sz w:val="24"/>
          <w:szCs w:val="24"/>
          <w:lang w:eastAsia="hr-HR"/>
        </w:rPr>
      </w:pPr>
      <w:r w:rsidRPr="005A44BB">
        <w:rPr>
          <w:rFonts w:eastAsia="Times New Roman" w:cs="Arial"/>
          <w:b/>
          <w:bCs/>
          <w:sz w:val="24"/>
          <w:szCs w:val="24"/>
          <w:lang w:eastAsia="hr-HR"/>
        </w:rPr>
        <w:t>Analiza rezultata</w:t>
      </w:r>
      <w:r>
        <w:rPr>
          <w:rFonts w:eastAsia="Times New Roman" w:cs="Arial"/>
          <w:sz w:val="24"/>
          <w:szCs w:val="24"/>
          <w:lang w:eastAsia="hr-HR"/>
        </w:rPr>
        <w:t xml:space="preserve"> (u</w:t>
      </w:r>
      <w:r w:rsidR="00451CD8" w:rsidRPr="005A44BB">
        <w:rPr>
          <w:rFonts w:eastAsia="Times New Roman" w:cs="Arial"/>
          <w:sz w:val="24"/>
          <w:szCs w:val="24"/>
          <w:lang w:eastAsia="hr-HR"/>
        </w:rPr>
        <w:t xml:space="preserve">sporedite rezultate eksperimenta sa svojim predviđanjima i analizama </w:t>
      </w:r>
    </w:p>
    <w:p w14:paraId="2D74E67E" w14:textId="2C904310" w:rsidR="00451CD8" w:rsidRPr="00E4156E" w:rsidRDefault="00451CD8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  <w:r w:rsidRPr="00E4156E">
        <w:rPr>
          <w:rFonts w:eastAsia="Times New Roman" w:cs="Arial"/>
          <w:szCs w:val="24"/>
          <w:lang w:eastAsia="hr-HR"/>
        </w:rPr>
        <w:t>uzoraka tala</w:t>
      </w:r>
      <w:r w:rsidR="005A44BB">
        <w:rPr>
          <w:rFonts w:eastAsia="Times New Roman" w:cs="Arial"/>
          <w:szCs w:val="24"/>
          <w:lang w:eastAsia="hr-HR"/>
        </w:rPr>
        <w:t>)</w:t>
      </w:r>
    </w:p>
    <w:p w14:paraId="78BB371A" w14:textId="77777777" w:rsidR="00451CD8" w:rsidRDefault="00451CD8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  <w:r>
        <w:rPr>
          <w:rFonts w:eastAsia="Times New Roman" w:cs="Arial"/>
          <w:szCs w:val="24"/>
          <w:lang w:eastAsia="hr-HR"/>
        </w:rPr>
        <w:t>__________________________________________________________________________</w:t>
      </w:r>
    </w:p>
    <w:p w14:paraId="413DDDA7" w14:textId="77777777" w:rsidR="00451CD8" w:rsidRDefault="00451CD8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</w:p>
    <w:p w14:paraId="7D6D1739" w14:textId="77777777" w:rsidR="00451CD8" w:rsidRDefault="00451CD8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  <w:r>
        <w:rPr>
          <w:rFonts w:eastAsia="Times New Roman" w:cs="Arial"/>
          <w:szCs w:val="24"/>
          <w:lang w:eastAsia="hr-HR"/>
        </w:rPr>
        <w:t>__________________________________________________________________________</w:t>
      </w:r>
    </w:p>
    <w:p w14:paraId="5D20D174" w14:textId="77777777" w:rsidR="00451CD8" w:rsidRDefault="00451CD8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</w:p>
    <w:p w14:paraId="4F1030C6" w14:textId="44EFA60B" w:rsidR="00451CD8" w:rsidRDefault="005A44BB" w:rsidP="00451CD8">
      <w:pPr>
        <w:spacing w:after="0" w:line="240" w:lineRule="auto"/>
        <w:jc w:val="both"/>
        <w:rPr>
          <w:rFonts w:eastAsia="Times New Roman" w:cs="Arial"/>
          <w:szCs w:val="24"/>
          <w:lang w:eastAsia="hr-HR"/>
        </w:rPr>
      </w:pPr>
      <w:r>
        <w:rPr>
          <w:rFonts w:eastAsia="Times New Roman" w:cs="Arial"/>
          <w:szCs w:val="24"/>
          <w:lang w:eastAsia="hr-HR"/>
        </w:rPr>
        <w:t xml:space="preserve">Jeste li svoju hipotezu potvrdili ili opovrgli? </w:t>
      </w:r>
    </w:p>
    <w:p w14:paraId="38C1BB54" w14:textId="7D6DBCD4" w:rsidR="005A44BB" w:rsidRPr="005A44BB" w:rsidRDefault="005A44BB" w:rsidP="00451CD8">
      <w:pPr>
        <w:spacing w:after="0" w:line="240" w:lineRule="auto"/>
        <w:jc w:val="both"/>
        <w:rPr>
          <w:rFonts w:eastAsia="Times New Roman" w:cs="Arial"/>
          <w:b/>
          <w:bCs/>
          <w:szCs w:val="24"/>
          <w:lang w:eastAsia="hr-HR"/>
        </w:rPr>
      </w:pPr>
      <w:r w:rsidRPr="005A44BB">
        <w:rPr>
          <w:rFonts w:eastAsia="Times New Roman" w:cs="Arial"/>
          <w:b/>
          <w:bCs/>
          <w:szCs w:val="24"/>
          <w:lang w:eastAsia="hr-HR"/>
        </w:rPr>
        <w:t>Zaključak:</w:t>
      </w:r>
    </w:p>
    <w:p w14:paraId="688B50C9" w14:textId="19814346" w:rsidR="00B02CC4" w:rsidRDefault="005A44BB" w:rsidP="009B4D85">
      <w:p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_____________________________________________________________________</w:t>
      </w:r>
    </w:p>
    <w:p w14:paraId="0EFEA2A8" w14:textId="5B35E20B" w:rsidR="005A44BB" w:rsidRDefault="005A44BB" w:rsidP="009B4D85">
      <w:p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_____________________________________________________________________</w:t>
      </w:r>
    </w:p>
    <w:p w14:paraId="3D2D9C4F" w14:textId="7BEFC395" w:rsidR="009E41FE" w:rsidRDefault="009E41FE" w:rsidP="009B4D85">
      <w:pPr>
        <w:rPr>
          <w:color w:val="000000" w:themeColor="text1"/>
          <w:sz w:val="24"/>
          <w:szCs w:val="24"/>
        </w:rPr>
      </w:pPr>
    </w:p>
    <w:p w14:paraId="73A33B70" w14:textId="77777777" w:rsidR="00350ACD" w:rsidRDefault="00350ACD" w:rsidP="009B4D85">
      <w:pPr>
        <w:rPr>
          <w:color w:val="000000" w:themeColor="text1"/>
          <w:sz w:val="24"/>
          <w:szCs w:val="24"/>
        </w:rPr>
      </w:pPr>
    </w:p>
    <w:p w14:paraId="33D9129B" w14:textId="77777777" w:rsidR="00350ACD" w:rsidRDefault="00350ACD" w:rsidP="009B4D85">
      <w:pPr>
        <w:rPr>
          <w:color w:val="000000" w:themeColor="text1"/>
          <w:sz w:val="24"/>
          <w:szCs w:val="24"/>
        </w:rPr>
      </w:pPr>
    </w:p>
    <w:p w14:paraId="3E841BA3" w14:textId="77777777" w:rsidR="00350ACD" w:rsidRPr="00252074" w:rsidRDefault="00350ACD" w:rsidP="00350ACD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52074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Rezultate</w:t>
      </w:r>
      <w:r w:rsidRPr="00252074">
        <w:rPr>
          <w:rFonts w:ascii="Times New Roman" w:eastAsia="Times New Roman" w:hAnsi="Times New Roman" w:cs="Times New Roman"/>
          <w:sz w:val="24"/>
          <w:szCs w:val="24"/>
        </w:rPr>
        <w:t xml:space="preserve"> upiši u tablicu:</w:t>
      </w:r>
    </w:p>
    <w:tbl>
      <w:tblPr>
        <w:tblW w:w="89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72"/>
        <w:gridCol w:w="2220"/>
        <w:gridCol w:w="1965"/>
        <w:gridCol w:w="1770"/>
      </w:tblGrid>
      <w:tr w:rsidR="00350ACD" w:rsidRPr="00252074" w14:paraId="165CF792" w14:textId="77777777" w:rsidTr="00B21797">
        <w:trPr>
          <w:trHeight w:val="240"/>
        </w:trPr>
        <w:tc>
          <w:tcPr>
            <w:tcW w:w="2972" w:type="dxa"/>
          </w:tcPr>
          <w:p w14:paraId="6D25032B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Volumen tla</w:t>
            </w:r>
          </w:p>
        </w:tc>
        <w:tc>
          <w:tcPr>
            <w:tcW w:w="5955" w:type="dxa"/>
            <w:gridSpan w:val="3"/>
          </w:tcPr>
          <w:p w14:paraId="3FF78959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0ACD" w:rsidRPr="00252074" w14:paraId="72566BF2" w14:textId="77777777" w:rsidTr="00B21797">
        <w:trPr>
          <w:trHeight w:val="240"/>
        </w:trPr>
        <w:tc>
          <w:tcPr>
            <w:tcW w:w="2972" w:type="dxa"/>
          </w:tcPr>
          <w:p w14:paraId="07926686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Volumen vode</w:t>
            </w:r>
          </w:p>
        </w:tc>
        <w:tc>
          <w:tcPr>
            <w:tcW w:w="5955" w:type="dxa"/>
            <w:gridSpan w:val="3"/>
          </w:tcPr>
          <w:p w14:paraId="1673C4ED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0ACD" w:rsidRPr="00252074" w14:paraId="34919E6F" w14:textId="77777777" w:rsidTr="00B21797">
        <w:trPr>
          <w:trHeight w:val="240"/>
        </w:trPr>
        <w:tc>
          <w:tcPr>
            <w:tcW w:w="2972" w:type="dxa"/>
          </w:tcPr>
          <w:p w14:paraId="7878176D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Vrijeme ulijevanja vode</w:t>
            </w:r>
          </w:p>
        </w:tc>
        <w:tc>
          <w:tcPr>
            <w:tcW w:w="5955" w:type="dxa"/>
            <w:gridSpan w:val="3"/>
          </w:tcPr>
          <w:p w14:paraId="32279BD2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0ACD" w:rsidRPr="00252074" w14:paraId="318EF3ED" w14:textId="77777777" w:rsidTr="00B21797">
        <w:tc>
          <w:tcPr>
            <w:tcW w:w="2972" w:type="dxa"/>
          </w:tcPr>
          <w:p w14:paraId="5177C551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Uzorak</w:t>
            </w:r>
          </w:p>
        </w:tc>
        <w:tc>
          <w:tcPr>
            <w:tcW w:w="2220" w:type="dxa"/>
          </w:tcPr>
          <w:p w14:paraId="7AD988B8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65" w:type="dxa"/>
          </w:tcPr>
          <w:p w14:paraId="065EE1F3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0" w:type="dxa"/>
          </w:tcPr>
          <w:p w14:paraId="010ED85C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350ACD" w:rsidRPr="00252074" w14:paraId="2501EB9C" w14:textId="77777777" w:rsidTr="00B21797">
        <w:tc>
          <w:tcPr>
            <w:tcW w:w="2972" w:type="dxa"/>
          </w:tcPr>
          <w:p w14:paraId="54308EE8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5E74E61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Vrsta tla (kratak opis)</w:t>
            </w:r>
          </w:p>
        </w:tc>
        <w:tc>
          <w:tcPr>
            <w:tcW w:w="2220" w:type="dxa"/>
          </w:tcPr>
          <w:p w14:paraId="75B6DD90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5" w:type="dxa"/>
          </w:tcPr>
          <w:p w14:paraId="035EE6F6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</w:tcPr>
          <w:p w14:paraId="6ACF1267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0ACD" w:rsidRPr="00252074" w14:paraId="5F483BE3" w14:textId="77777777" w:rsidTr="00B21797">
        <w:tc>
          <w:tcPr>
            <w:tcW w:w="2972" w:type="dxa"/>
          </w:tcPr>
          <w:p w14:paraId="55B8929E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Pretpostavka:</w:t>
            </w:r>
          </w:p>
          <w:p w14:paraId="24DD9429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(najpropusnije tlo označite  brojkom 1, a najmanje propusno brojkom 3).</w:t>
            </w:r>
          </w:p>
        </w:tc>
        <w:tc>
          <w:tcPr>
            <w:tcW w:w="2220" w:type="dxa"/>
          </w:tcPr>
          <w:p w14:paraId="6389BDC9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5" w:type="dxa"/>
          </w:tcPr>
          <w:p w14:paraId="3642C081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</w:tcPr>
          <w:p w14:paraId="39DFF1B3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0ACD" w:rsidRPr="00252074" w14:paraId="73659E00" w14:textId="77777777" w:rsidTr="00B21797">
        <w:tc>
          <w:tcPr>
            <w:tcW w:w="2972" w:type="dxa"/>
          </w:tcPr>
          <w:p w14:paraId="712E67D3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Volumen ili stupac procijeđene vode nakon 2 minute</w:t>
            </w:r>
          </w:p>
        </w:tc>
        <w:tc>
          <w:tcPr>
            <w:tcW w:w="2220" w:type="dxa"/>
          </w:tcPr>
          <w:p w14:paraId="1C520D3B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5" w:type="dxa"/>
          </w:tcPr>
          <w:p w14:paraId="12D2426A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</w:tcPr>
          <w:p w14:paraId="274A95E8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0ACD" w:rsidRPr="00252074" w14:paraId="306B240F" w14:textId="77777777" w:rsidTr="00B21797">
        <w:tc>
          <w:tcPr>
            <w:tcW w:w="2972" w:type="dxa"/>
          </w:tcPr>
          <w:p w14:paraId="1C6B5319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Volumen ili stupac procijeđene vode nakon 5 minuta</w:t>
            </w:r>
          </w:p>
        </w:tc>
        <w:tc>
          <w:tcPr>
            <w:tcW w:w="2220" w:type="dxa"/>
          </w:tcPr>
          <w:p w14:paraId="5C5FAB8A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5" w:type="dxa"/>
          </w:tcPr>
          <w:p w14:paraId="5D44B595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</w:tcPr>
          <w:p w14:paraId="2FF6F6E9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0ACD" w:rsidRPr="00252074" w14:paraId="3A896ED6" w14:textId="77777777" w:rsidTr="00B21797">
        <w:tc>
          <w:tcPr>
            <w:tcW w:w="2972" w:type="dxa"/>
          </w:tcPr>
          <w:p w14:paraId="19531E01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Volumen ili stupac procijeđene vod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akon 10 minuta </w:t>
            </w:r>
          </w:p>
        </w:tc>
        <w:tc>
          <w:tcPr>
            <w:tcW w:w="2220" w:type="dxa"/>
          </w:tcPr>
          <w:p w14:paraId="24B2DBF0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5" w:type="dxa"/>
          </w:tcPr>
          <w:p w14:paraId="7CAC5C47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</w:tcPr>
          <w:p w14:paraId="7B5D04AE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0ACD" w:rsidRPr="00252074" w14:paraId="45C74832" w14:textId="77777777" w:rsidTr="00B21797">
        <w:tc>
          <w:tcPr>
            <w:tcW w:w="2972" w:type="dxa"/>
          </w:tcPr>
          <w:p w14:paraId="456DE9AC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Volumen ili stupac procijeđene vode nakon 15 minuta</w:t>
            </w:r>
          </w:p>
        </w:tc>
        <w:tc>
          <w:tcPr>
            <w:tcW w:w="2220" w:type="dxa"/>
          </w:tcPr>
          <w:p w14:paraId="24AA54D6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5" w:type="dxa"/>
          </w:tcPr>
          <w:p w14:paraId="3585580E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</w:tcPr>
          <w:p w14:paraId="578FE168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0ACD" w:rsidRPr="00252074" w14:paraId="019735C7" w14:textId="77777777" w:rsidTr="00B21797">
        <w:tc>
          <w:tcPr>
            <w:tcW w:w="2972" w:type="dxa"/>
          </w:tcPr>
          <w:p w14:paraId="092971D8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Volumen ili stupac procijeđene vode nakon 20 minuta</w:t>
            </w:r>
          </w:p>
        </w:tc>
        <w:tc>
          <w:tcPr>
            <w:tcW w:w="2220" w:type="dxa"/>
          </w:tcPr>
          <w:p w14:paraId="1601307B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5" w:type="dxa"/>
          </w:tcPr>
          <w:p w14:paraId="46AD9D53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</w:tcPr>
          <w:p w14:paraId="0D794D4D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0ACD" w:rsidRPr="00252074" w14:paraId="2B216577" w14:textId="77777777" w:rsidTr="00B21797">
        <w:tc>
          <w:tcPr>
            <w:tcW w:w="2972" w:type="dxa"/>
          </w:tcPr>
          <w:p w14:paraId="20F6CC9E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Volumen ili stupac procijeđene vode nakon 30 minuta</w:t>
            </w:r>
          </w:p>
        </w:tc>
        <w:tc>
          <w:tcPr>
            <w:tcW w:w="2220" w:type="dxa"/>
          </w:tcPr>
          <w:p w14:paraId="37147B27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5" w:type="dxa"/>
          </w:tcPr>
          <w:p w14:paraId="27C55D86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</w:tcPr>
          <w:p w14:paraId="59A1B173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50ACD" w:rsidRPr="00252074" w14:paraId="344237CC" w14:textId="77777777" w:rsidTr="00B21797">
        <w:tc>
          <w:tcPr>
            <w:tcW w:w="2972" w:type="dxa"/>
          </w:tcPr>
          <w:p w14:paraId="3B3E5428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2074">
              <w:rPr>
                <w:rFonts w:ascii="Times New Roman" w:eastAsia="Times New Roman" w:hAnsi="Times New Roman" w:cs="Times New Roman"/>
                <w:sz w:val="24"/>
                <w:szCs w:val="24"/>
              </w:rPr>
              <w:t>Volumen ili stupac procijeđene vode nakon 45 minuta</w:t>
            </w:r>
          </w:p>
        </w:tc>
        <w:tc>
          <w:tcPr>
            <w:tcW w:w="2220" w:type="dxa"/>
          </w:tcPr>
          <w:p w14:paraId="612F58C6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5" w:type="dxa"/>
          </w:tcPr>
          <w:p w14:paraId="706D8063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</w:tcPr>
          <w:p w14:paraId="33E35BB7" w14:textId="77777777" w:rsidR="00350ACD" w:rsidRPr="00252074" w:rsidRDefault="00350ACD" w:rsidP="00B217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F0853ED" w14:textId="77777777" w:rsidR="00350ACD" w:rsidRDefault="00350ACD" w:rsidP="009E41FE">
      <w:pPr>
        <w:rPr>
          <w:rStyle w:val="Naslov1Char"/>
          <w:color w:val="FF0000"/>
        </w:rPr>
      </w:pPr>
    </w:p>
    <w:p w14:paraId="22ACD62F" w14:textId="25AF3EC8" w:rsidR="009E41FE" w:rsidRDefault="009E41FE" w:rsidP="009E41FE">
      <w:pPr>
        <w:rPr>
          <w:rStyle w:val="Naslov1Char"/>
          <w:color w:val="FF0000"/>
        </w:rPr>
      </w:pPr>
      <w:r w:rsidRPr="00451CD8">
        <w:rPr>
          <w:rStyle w:val="Naslov1Char"/>
          <w:color w:val="FF0000"/>
        </w:rPr>
        <w:lastRenderedPageBreak/>
        <w:t xml:space="preserve">Zadatak </w:t>
      </w:r>
      <w:r>
        <w:rPr>
          <w:rStyle w:val="Naslov1Char"/>
          <w:color w:val="FF0000"/>
        </w:rPr>
        <w:t>6</w:t>
      </w:r>
      <w:r w:rsidRPr="00451CD8">
        <w:rPr>
          <w:rStyle w:val="Naslov1Char"/>
          <w:color w:val="FF0000"/>
        </w:rPr>
        <w:t xml:space="preserve">. </w:t>
      </w:r>
      <w:r>
        <w:rPr>
          <w:rStyle w:val="Naslov1Char"/>
          <w:color w:val="FF0000"/>
        </w:rPr>
        <w:t>Električna vodljivost (</w:t>
      </w:r>
      <w:proofErr w:type="spellStart"/>
      <w:r>
        <w:rPr>
          <w:rStyle w:val="Naslov1Char"/>
          <w:color w:val="FF0000"/>
        </w:rPr>
        <w:t>konduktivitet</w:t>
      </w:r>
      <w:proofErr w:type="spellEnd"/>
      <w:r>
        <w:rPr>
          <w:rStyle w:val="Naslov1Char"/>
          <w:color w:val="FF0000"/>
        </w:rPr>
        <w:t>)</w:t>
      </w:r>
    </w:p>
    <w:p w14:paraId="0E678866" w14:textId="14497119" w:rsidR="009E41FE" w:rsidRDefault="009E41FE" w:rsidP="009E41FE">
      <w:pPr>
        <w:rPr>
          <w:rStyle w:val="Naslov1Char"/>
          <w:b w:val="0"/>
          <w:bCs/>
          <w:color w:val="000000" w:themeColor="text1"/>
          <w:sz w:val="24"/>
          <w:szCs w:val="24"/>
        </w:rPr>
      </w:pPr>
      <w:r w:rsidRPr="009E41FE">
        <w:rPr>
          <w:rStyle w:val="Naslov1Char"/>
          <w:color w:val="000000" w:themeColor="text1"/>
          <w:sz w:val="24"/>
          <w:szCs w:val="24"/>
        </w:rPr>
        <w:t>Pribor i kemikalije:</w:t>
      </w:r>
      <w:r>
        <w:rPr>
          <w:rStyle w:val="Naslov1Char"/>
          <w:b w:val="0"/>
          <w:bCs/>
          <w:color w:val="000000" w:themeColor="text1"/>
          <w:sz w:val="24"/>
          <w:szCs w:val="24"/>
        </w:rPr>
        <w:t xml:space="preserve"> uzorak tla, plastična boca, menzura, plastična čaša, laboratorijska čaša, </w:t>
      </w:r>
      <w:proofErr w:type="spellStart"/>
      <w:r>
        <w:rPr>
          <w:rStyle w:val="Naslov1Char"/>
          <w:b w:val="0"/>
          <w:bCs/>
          <w:color w:val="000000" w:themeColor="text1"/>
          <w:sz w:val="24"/>
          <w:szCs w:val="24"/>
        </w:rPr>
        <w:t>konduktimetar</w:t>
      </w:r>
      <w:proofErr w:type="spellEnd"/>
      <w:r w:rsidR="00FA0C1B">
        <w:rPr>
          <w:rStyle w:val="Naslov1Char"/>
          <w:b w:val="0"/>
          <w:bCs/>
          <w:color w:val="000000" w:themeColor="text1"/>
          <w:sz w:val="24"/>
          <w:szCs w:val="24"/>
        </w:rPr>
        <w:t>,</w:t>
      </w:r>
    </w:p>
    <w:p w14:paraId="6FEAD777" w14:textId="158C6AA8" w:rsidR="00655353" w:rsidRDefault="009E41FE" w:rsidP="009E41FE">
      <w:pPr>
        <w:rPr>
          <w:rStyle w:val="Naslov1Char"/>
          <w:b w:val="0"/>
          <w:bCs/>
          <w:color w:val="000000" w:themeColor="text1"/>
          <w:sz w:val="24"/>
          <w:szCs w:val="24"/>
        </w:rPr>
      </w:pPr>
      <w:r>
        <w:rPr>
          <w:rStyle w:val="Naslov1Char"/>
          <w:b w:val="0"/>
          <w:bCs/>
          <w:color w:val="000000" w:themeColor="text1"/>
          <w:sz w:val="24"/>
          <w:szCs w:val="24"/>
        </w:rPr>
        <w:t>Uzorak tla koji se pred vama nalazi prema teksturi pripada vrsti tla koju nazivamo ______________________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518"/>
        <w:gridCol w:w="6770"/>
      </w:tblGrid>
      <w:tr w:rsidR="00655353" w14:paraId="19058B63" w14:textId="77777777" w:rsidTr="00FA0C1B">
        <w:tc>
          <w:tcPr>
            <w:tcW w:w="2518" w:type="dxa"/>
          </w:tcPr>
          <w:p w14:paraId="7E25F65F" w14:textId="737E8DC1" w:rsidR="00655353" w:rsidRPr="00FA0C1B" w:rsidRDefault="00655353" w:rsidP="009B4D85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FA0C1B">
              <w:rPr>
                <w:b/>
                <w:bCs/>
                <w:color w:val="000000" w:themeColor="text1"/>
                <w:sz w:val="24"/>
                <w:szCs w:val="24"/>
              </w:rPr>
              <w:t>I</w:t>
            </w:r>
            <w:r w:rsidRPr="00FA0C1B">
              <w:rPr>
                <w:b/>
                <w:bCs/>
              </w:rPr>
              <w:t>straž</w:t>
            </w:r>
            <w:r w:rsidR="00FA0C1B" w:rsidRPr="00FA0C1B">
              <w:rPr>
                <w:b/>
                <w:bCs/>
              </w:rPr>
              <w:t>ivačko pitanje</w:t>
            </w:r>
          </w:p>
        </w:tc>
        <w:tc>
          <w:tcPr>
            <w:tcW w:w="6770" w:type="dxa"/>
          </w:tcPr>
          <w:p w14:paraId="11698AFB" w14:textId="28AEA589" w:rsidR="00FA0C1B" w:rsidRPr="00FA0C1B" w:rsidRDefault="00FA0C1B" w:rsidP="009B4D85">
            <w:pPr>
              <w:rPr>
                <w:rFonts w:asciiTheme="majorHAnsi" w:eastAsiaTheme="majorEastAsia" w:hAnsiTheme="majorHAnsi" w:cstheme="majorBidi"/>
                <w:bCs/>
                <w:color w:val="000000" w:themeColor="text1"/>
                <w:sz w:val="24"/>
                <w:szCs w:val="24"/>
              </w:rPr>
            </w:pPr>
            <w:r>
              <w:rPr>
                <w:rStyle w:val="Naslov1Char"/>
                <w:b w:val="0"/>
                <w:bCs/>
                <w:color w:val="000000" w:themeColor="text1"/>
                <w:sz w:val="24"/>
                <w:szCs w:val="24"/>
              </w:rPr>
              <w:t xml:space="preserve">Mijenja li se električna vodljivost vode prolaskom kroz tlo? </w:t>
            </w:r>
          </w:p>
        </w:tc>
      </w:tr>
      <w:tr w:rsidR="00655353" w14:paraId="4286E3D0" w14:textId="77777777" w:rsidTr="00FA0C1B">
        <w:tc>
          <w:tcPr>
            <w:tcW w:w="2518" w:type="dxa"/>
          </w:tcPr>
          <w:p w14:paraId="04C12465" w14:textId="142F9154" w:rsidR="00655353" w:rsidRPr="00FA0C1B" w:rsidRDefault="00FA0C1B" w:rsidP="009B4D85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H</w:t>
            </w:r>
            <w:r>
              <w:rPr>
                <w:b/>
              </w:rPr>
              <w:t>ipotez</w:t>
            </w:r>
            <w:r w:rsidR="00631708">
              <w:rPr>
                <w:b/>
              </w:rPr>
              <w:t>e</w:t>
            </w:r>
          </w:p>
        </w:tc>
        <w:tc>
          <w:tcPr>
            <w:tcW w:w="6770" w:type="dxa"/>
          </w:tcPr>
          <w:p w14:paraId="29FEEE3F" w14:textId="77777777" w:rsidR="00655353" w:rsidRDefault="00655353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442AD54F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009DD87D" w14:textId="46E46CB2" w:rsidR="00631708" w:rsidRDefault="00631708" w:rsidP="009B4D85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55353" w14:paraId="72C909EE" w14:textId="77777777" w:rsidTr="00FA0C1B">
        <w:trPr>
          <w:trHeight w:val="2544"/>
        </w:trPr>
        <w:tc>
          <w:tcPr>
            <w:tcW w:w="2518" w:type="dxa"/>
          </w:tcPr>
          <w:p w14:paraId="4BDE8971" w14:textId="498E8E38" w:rsidR="00655353" w:rsidRPr="00FA0C1B" w:rsidRDefault="00FA0C1B" w:rsidP="009B4D85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Pl</w:t>
            </w:r>
            <w:r>
              <w:rPr>
                <w:b/>
              </w:rPr>
              <w:t>an istraživanja</w:t>
            </w:r>
          </w:p>
        </w:tc>
        <w:tc>
          <w:tcPr>
            <w:tcW w:w="6770" w:type="dxa"/>
          </w:tcPr>
          <w:p w14:paraId="7EC6B7A6" w14:textId="77777777" w:rsidR="00655353" w:rsidRDefault="00655353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5EA54303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36ED59FD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45C7C480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3B56A64D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78FD4500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53E45AD7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45D00CB7" w14:textId="5F418D6F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4A10BF74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334B820D" w14:textId="5984A611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55353" w14:paraId="5E57D568" w14:textId="77777777" w:rsidTr="00FA0C1B">
        <w:tc>
          <w:tcPr>
            <w:tcW w:w="2518" w:type="dxa"/>
          </w:tcPr>
          <w:p w14:paraId="6BF0C63D" w14:textId="77777777" w:rsidR="00655353" w:rsidRDefault="00FA0C1B" w:rsidP="009B4D85">
            <w:pPr>
              <w:rPr>
                <w:color w:val="000000" w:themeColor="text1"/>
                <w:sz w:val="24"/>
                <w:szCs w:val="24"/>
              </w:rPr>
            </w:pPr>
            <w:r w:rsidRPr="00FA0C1B">
              <w:rPr>
                <w:b/>
                <w:bCs/>
                <w:color w:val="000000" w:themeColor="text1"/>
                <w:sz w:val="24"/>
                <w:szCs w:val="24"/>
              </w:rPr>
              <w:t>Bilješke</w:t>
            </w:r>
            <w:r>
              <w:rPr>
                <w:color w:val="000000" w:themeColor="text1"/>
                <w:sz w:val="24"/>
                <w:szCs w:val="24"/>
              </w:rPr>
              <w:t xml:space="preserve"> tijekom pokusa</w:t>
            </w:r>
          </w:p>
          <w:p w14:paraId="74982F7B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174E90F1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78BD707A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53055991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21A45DB9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1FF01C9A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02C9E88F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258EEE2B" w14:textId="5985F30C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6770" w:type="dxa"/>
          </w:tcPr>
          <w:p w14:paraId="7B122156" w14:textId="77777777" w:rsidR="00655353" w:rsidRDefault="00655353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6E0F8450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023F07B9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7B32C104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2520686B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7753A117" w14:textId="6523AFE9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55353" w14:paraId="656D1E68" w14:textId="77777777" w:rsidTr="00FA0C1B">
        <w:tc>
          <w:tcPr>
            <w:tcW w:w="2518" w:type="dxa"/>
          </w:tcPr>
          <w:p w14:paraId="4E1CD451" w14:textId="77777777" w:rsidR="00655353" w:rsidRDefault="00FA0C1B" w:rsidP="009B4D85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Analiza rezultata</w:t>
            </w:r>
          </w:p>
          <w:p w14:paraId="7549380F" w14:textId="77777777" w:rsidR="00FA0C1B" w:rsidRDefault="00FA0C1B" w:rsidP="009B4D85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1C079FA6" w14:textId="77777777" w:rsidR="00FA0C1B" w:rsidRDefault="00FA0C1B" w:rsidP="009B4D85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4E7AEE68" w14:textId="77777777" w:rsidR="00FA0C1B" w:rsidRDefault="00FA0C1B" w:rsidP="009B4D85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1F6753D9" w14:textId="77777777" w:rsidR="00FA0C1B" w:rsidRDefault="00FA0C1B" w:rsidP="009B4D85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131133C4" w14:textId="77777777" w:rsidR="00FA0C1B" w:rsidRDefault="00FA0C1B" w:rsidP="009B4D85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6F188755" w14:textId="77777777" w:rsidR="00FA0C1B" w:rsidRDefault="00FA0C1B" w:rsidP="009B4D85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6AA2DFE7" w14:textId="15FB91E4" w:rsidR="00FA0C1B" w:rsidRPr="00FA0C1B" w:rsidRDefault="00FA0C1B" w:rsidP="009B4D85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770" w:type="dxa"/>
          </w:tcPr>
          <w:p w14:paraId="5D7DCBB2" w14:textId="77777777" w:rsidR="00655353" w:rsidRDefault="00655353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15FCC9C2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074146E7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1F098E50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7E41CEC3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27CC9D09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7C1CBE32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68996195" w14:textId="77777777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  <w:p w14:paraId="05749B0E" w14:textId="75B98111" w:rsidR="00FA0C1B" w:rsidRDefault="00FA0C1B" w:rsidP="009B4D85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55353" w14:paraId="03DB2D1F" w14:textId="77777777" w:rsidTr="00FA0C1B">
        <w:tc>
          <w:tcPr>
            <w:tcW w:w="2518" w:type="dxa"/>
          </w:tcPr>
          <w:p w14:paraId="26347012" w14:textId="3A462013" w:rsidR="00655353" w:rsidRPr="00FA0C1B" w:rsidRDefault="00FA0C1B" w:rsidP="009B4D85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FA0C1B">
              <w:rPr>
                <w:b/>
                <w:bCs/>
                <w:color w:val="000000" w:themeColor="text1"/>
                <w:sz w:val="24"/>
                <w:szCs w:val="24"/>
              </w:rPr>
              <w:t xml:space="preserve">Zaključak </w:t>
            </w:r>
            <w:r>
              <w:rPr>
                <w:b/>
                <w:bCs/>
                <w:color w:val="000000" w:themeColor="text1"/>
                <w:sz w:val="24"/>
                <w:szCs w:val="24"/>
              </w:rPr>
              <w:br/>
            </w:r>
            <w:r>
              <w:rPr>
                <w:b/>
                <w:bCs/>
                <w:color w:val="000000" w:themeColor="text1"/>
                <w:sz w:val="24"/>
                <w:szCs w:val="24"/>
              </w:rPr>
              <w:br/>
            </w:r>
            <w:r>
              <w:rPr>
                <w:b/>
                <w:bCs/>
                <w:color w:val="000000" w:themeColor="text1"/>
                <w:sz w:val="24"/>
                <w:szCs w:val="24"/>
              </w:rPr>
              <w:br/>
            </w:r>
            <w:r>
              <w:rPr>
                <w:b/>
                <w:bCs/>
                <w:color w:val="000000" w:themeColor="text1"/>
                <w:sz w:val="24"/>
                <w:szCs w:val="24"/>
              </w:rPr>
              <w:br/>
            </w:r>
          </w:p>
        </w:tc>
        <w:tc>
          <w:tcPr>
            <w:tcW w:w="6770" w:type="dxa"/>
          </w:tcPr>
          <w:p w14:paraId="44BC38C8" w14:textId="77777777" w:rsidR="00655353" w:rsidRDefault="00655353" w:rsidP="009B4D85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3727F8DE" w14:textId="77777777" w:rsidR="0016069E" w:rsidRPr="0016069E" w:rsidRDefault="0016069E" w:rsidP="00FA0C1B"/>
    <w:sectPr w:rsidR="0016069E" w:rsidRPr="0016069E">
      <w:headerReference w:type="default" r:id="rId20"/>
      <w:footerReference w:type="default" r:id="rId2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2F79ED" w14:textId="77777777" w:rsidR="00153449" w:rsidRDefault="00153449" w:rsidP="00841144">
      <w:pPr>
        <w:spacing w:after="0" w:line="240" w:lineRule="auto"/>
      </w:pPr>
      <w:r>
        <w:separator/>
      </w:r>
    </w:p>
  </w:endnote>
  <w:endnote w:type="continuationSeparator" w:id="0">
    <w:p w14:paraId="048CCBF0" w14:textId="77777777" w:rsidR="00153449" w:rsidRDefault="00153449" w:rsidP="008411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78D2CF90" w14:paraId="62738D7B" w14:textId="77777777" w:rsidTr="78D2CF90">
      <w:tc>
        <w:tcPr>
          <w:tcW w:w="3024" w:type="dxa"/>
        </w:tcPr>
        <w:p w14:paraId="0D81DB83" w14:textId="7D780B25" w:rsidR="78D2CF90" w:rsidRDefault="78D2CF90" w:rsidP="78D2CF90">
          <w:pPr>
            <w:pStyle w:val="Zaglavlje"/>
            <w:ind w:left="-115"/>
          </w:pPr>
        </w:p>
      </w:tc>
      <w:tc>
        <w:tcPr>
          <w:tcW w:w="3024" w:type="dxa"/>
        </w:tcPr>
        <w:p w14:paraId="0FC0F8F1" w14:textId="2FC1EB55" w:rsidR="78D2CF90" w:rsidRDefault="78D2CF90" w:rsidP="78D2CF90">
          <w:pPr>
            <w:pStyle w:val="Zaglavlje"/>
            <w:jc w:val="center"/>
          </w:pPr>
        </w:p>
      </w:tc>
      <w:tc>
        <w:tcPr>
          <w:tcW w:w="3024" w:type="dxa"/>
        </w:tcPr>
        <w:p w14:paraId="507BE4D6" w14:textId="3736B3E8" w:rsidR="78D2CF90" w:rsidRDefault="78D2CF90" w:rsidP="78D2CF90">
          <w:pPr>
            <w:pStyle w:val="Zaglavlje"/>
            <w:ind w:right="-115"/>
            <w:jc w:val="right"/>
          </w:pPr>
        </w:p>
      </w:tc>
    </w:tr>
  </w:tbl>
  <w:p w14:paraId="532FC83A" w14:textId="70CFCEB5" w:rsidR="78D2CF90" w:rsidRDefault="78D2CF90" w:rsidP="78D2CF90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44C62C" w14:textId="77777777" w:rsidR="00153449" w:rsidRDefault="00153449" w:rsidP="00841144">
      <w:pPr>
        <w:spacing w:after="0" w:line="240" w:lineRule="auto"/>
      </w:pPr>
      <w:r>
        <w:separator/>
      </w:r>
    </w:p>
  </w:footnote>
  <w:footnote w:type="continuationSeparator" w:id="0">
    <w:p w14:paraId="262801C1" w14:textId="77777777" w:rsidR="00153449" w:rsidRDefault="00153449" w:rsidP="008411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0264F4" w14:textId="34E5BFFC" w:rsidR="00841144" w:rsidRPr="00841144" w:rsidRDefault="00841144">
    <w:pPr>
      <w:pStyle w:val="Zaglavlje"/>
      <w:rPr>
        <w:b/>
        <w:i/>
      </w:rPr>
    </w:pPr>
    <w:r>
      <w:rPr>
        <w:b/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A57019"/>
    <w:multiLevelType w:val="hybridMultilevel"/>
    <w:tmpl w:val="9E8E19A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13797D"/>
    <w:multiLevelType w:val="hybridMultilevel"/>
    <w:tmpl w:val="EF02DF9C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28F64DC"/>
    <w:multiLevelType w:val="hybridMultilevel"/>
    <w:tmpl w:val="553C5EE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554B8C"/>
    <w:multiLevelType w:val="hybridMultilevel"/>
    <w:tmpl w:val="F68C1DD8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65370E8"/>
    <w:multiLevelType w:val="hybridMultilevel"/>
    <w:tmpl w:val="8DAEB9DA"/>
    <w:lvl w:ilvl="0" w:tplc="9A4495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0E05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527A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5C57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E86F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A98E4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E83D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C2B0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700E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DF51FDD"/>
    <w:multiLevelType w:val="hybridMultilevel"/>
    <w:tmpl w:val="1ABAA3C6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25B50E5"/>
    <w:multiLevelType w:val="hybridMultilevel"/>
    <w:tmpl w:val="49DE4F4E"/>
    <w:lvl w:ilvl="0" w:tplc="041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CB5781"/>
    <w:multiLevelType w:val="hybridMultilevel"/>
    <w:tmpl w:val="0E122ED0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576AC8"/>
    <w:multiLevelType w:val="hybridMultilevel"/>
    <w:tmpl w:val="24FC1E26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7028726">
    <w:abstractNumId w:val="2"/>
  </w:num>
  <w:num w:numId="2" w16cid:durableId="715661077">
    <w:abstractNumId w:val="5"/>
  </w:num>
  <w:num w:numId="3" w16cid:durableId="287126015">
    <w:abstractNumId w:val="3"/>
  </w:num>
  <w:num w:numId="4" w16cid:durableId="208421401">
    <w:abstractNumId w:val="1"/>
  </w:num>
  <w:num w:numId="5" w16cid:durableId="2066219808">
    <w:abstractNumId w:val="0"/>
  </w:num>
  <w:num w:numId="6" w16cid:durableId="498468657">
    <w:abstractNumId w:val="6"/>
  </w:num>
  <w:num w:numId="7" w16cid:durableId="1849832160">
    <w:abstractNumId w:val="8"/>
  </w:num>
  <w:num w:numId="8" w16cid:durableId="1003582679">
    <w:abstractNumId w:val="7"/>
  </w:num>
  <w:num w:numId="9" w16cid:durableId="3457145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NrW0NDS1NDAyMjRX0lEKTi0uzszPAykwrAUAQZc7+ywAAAA="/>
  </w:docVars>
  <w:rsids>
    <w:rsidRoot w:val="002B2A5B"/>
    <w:rsid w:val="00002113"/>
    <w:rsid w:val="0000557A"/>
    <w:rsid w:val="0001770D"/>
    <w:rsid w:val="00061C93"/>
    <w:rsid w:val="000E78C5"/>
    <w:rsid w:val="001150EC"/>
    <w:rsid w:val="00153449"/>
    <w:rsid w:val="0016069E"/>
    <w:rsid w:val="00220BA1"/>
    <w:rsid w:val="00297AFC"/>
    <w:rsid w:val="002B2A5B"/>
    <w:rsid w:val="00311738"/>
    <w:rsid w:val="00350ACD"/>
    <w:rsid w:val="004015BF"/>
    <w:rsid w:val="004513D4"/>
    <w:rsid w:val="00451CD8"/>
    <w:rsid w:val="00491F91"/>
    <w:rsid w:val="004A550A"/>
    <w:rsid w:val="004B7221"/>
    <w:rsid w:val="00513FA9"/>
    <w:rsid w:val="00562D6B"/>
    <w:rsid w:val="005A44BB"/>
    <w:rsid w:val="005A4888"/>
    <w:rsid w:val="005B7C15"/>
    <w:rsid w:val="005D6E45"/>
    <w:rsid w:val="005D7354"/>
    <w:rsid w:val="00631708"/>
    <w:rsid w:val="00655353"/>
    <w:rsid w:val="00662556"/>
    <w:rsid w:val="0068019D"/>
    <w:rsid w:val="006B72CE"/>
    <w:rsid w:val="006E2272"/>
    <w:rsid w:val="007A36D7"/>
    <w:rsid w:val="008161C7"/>
    <w:rsid w:val="00841144"/>
    <w:rsid w:val="00841AFB"/>
    <w:rsid w:val="008B7D57"/>
    <w:rsid w:val="00914B28"/>
    <w:rsid w:val="009838C2"/>
    <w:rsid w:val="009B4D85"/>
    <w:rsid w:val="009B76BF"/>
    <w:rsid w:val="009E41FE"/>
    <w:rsid w:val="00A117F6"/>
    <w:rsid w:val="00A961E7"/>
    <w:rsid w:val="00B02CC4"/>
    <w:rsid w:val="00BC2B6F"/>
    <w:rsid w:val="00BC7A9B"/>
    <w:rsid w:val="00BE2C10"/>
    <w:rsid w:val="00C47480"/>
    <w:rsid w:val="00C7558B"/>
    <w:rsid w:val="00CA5EA0"/>
    <w:rsid w:val="00CC25B1"/>
    <w:rsid w:val="00D74BAC"/>
    <w:rsid w:val="00D81824"/>
    <w:rsid w:val="00D82899"/>
    <w:rsid w:val="00E1411D"/>
    <w:rsid w:val="00F541E8"/>
    <w:rsid w:val="00F76C63"/>
    <w:rsid w:val="00FA0C1B"/>
    <w:rsid w:val="78D2C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55CB92"/>
  <w15:docId w15:val="{03FAD488-2B43-4EF9-AB6D-DED2772E0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Normal"/>
    <w:link w:val="Naslov1Char"/>
    <w:uiPriority w:val="9"/>
    <w:qFormat/>
    <w:rsid w:val="009B4D85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b/>
      <w:color w:val="7F7F7F" w:themeColor="text1" w:themeTint="80"/>
      <w:sz w:val="32"/>
      <w:szCs w:val="3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2B2A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8411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41144"/>
  </w:style>
  <w:style w:type="paragraph" w:styleId="Podnoje">
    <w:name w:val="footer"/>
    <w:basedOn w:val="Normal"/>
    <w:link w:val="PodnojeChar"/>
    <w:uiPriority w:val="99"/>
    <w:unhideWhenUsed/>
    <w:rsid w:val="008411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41144"/>
  </w:style>
  <w:style w:type="character" w:customStyle="1" w:styleId="Naslov1Char">
    <w:name w:val="Naslov 1 Char"/>
    <w:basedOn w:val="Zadanifontodlomka"/>
    <w:link w:val="Naslov1"/>
    <w:uiPriority w:val="9"/>
    <w:rsid w:val="009B4D85"/>
    <w:rPr>
      <w:rFonts w:asciiTheme="majorHAnsi" w:eastAsiaTheme="majorEastAsia" w:hAnsiTheme="majorHAnsi" w:cstheme="majorBidi"/>
      <w:b/>
      <w:color w:val="7F7F7F" w:themeColor="text1" w:themeTint="80"/>
      <w:sz w:val="32"/>
      <w:szCs w:val="32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9B4D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9B4D85"/>
    <w:rPr>
      <w:rFonts w:ascii="Tahoma" w:hAnsi="Tahoma" w:cs="Tahoma"/>
      <w:sz w:val="16"/>
      <w:szCs w:val="16"/>
    </w:rPr>
  </w:style>
  <w:style w:type="paragraph" w:styleId="Odlomakpopisa">
    <w:name w:val="List Paragraph"/>
    <w:basedOn w:val="Normal"/>
    <w:uiPriority w:val="34"/>
    <w:qFormat/>
    <w:rsid w:val="008161C7"/>
    <w:pPr>
      <w:spacing w:after="200" w:line="276" w:lineRule="auto"/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16069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818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7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9446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2</TotalTime>
  <Pages>12</Pages>
  <Words>1540</Words>
  <Characters>8780</Characters>
  <Application>Microsoft Office Word</Application>
  <DocSecurity>0</DocSecurity>
  <Lines>73</Lines>
  <Paragraphs>2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jel</dc:creator>
  <cp:keywords/>
  <dc:description/>
  <cp:lastModifiedBy>Tamara Banović</cp:lastModifiedBy>
  <cp:revision>25</cp:revision>
  <dcterms:created xsi:type="dcterms:W3CDTF">2019-10-09T15:58:00Z</dcterms:created>
  <dcterms:modified xsi:type="dcterms:W3CDTF">2024-06-29T17:33:00Z</dcterms:modified>
</cp:coreProperties>
</file>